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25E02" w14:textId="15F35FDC" w:rsidR="00AD3AED" w:rsidRPr="009116B2" w:rsidRDefault="00AD3AED" w:rsidP="00CE7BC2">
      <w:pPr>
        <w:ind w:firstLine="0"/>
        <w:rPr>
          <w:rFonts w:ascii="Garamond" w:hAnsi="Garamond"/>
          <w:b/>
          <w:sz w:val="24"/>
          <w:szCs w:val="24"/>
        </w:rPr>
      </w:pPr>
    </w:p>
    <w:p w14:paraId="6EA5695D" w14:textId="3BBCC478" w:rsidR="00D73F31" w:rsidRPr="00873E8B" w:rsidRDefault="00773C35" w:rsidP="00CE7BC2">
      <w:pPr>
        <w:ind w:firstLine="0"/>
        <w:jc w:val="center"/>
        <w:rPr>
          <w:rFonts w:ascii="Garamond" w:hAnsi="Garamond"/>
          <w:b/>
          <w:bCs/>
          <w:color w:val="0070C0"/>
          <w:sz w:val="32"/>
          <w:szCs w:val="32"/>
        </w:rPr>
      </w:pPr>
      <w:r>
        <w:rPr>
          <w:rFonts w:ascii="Garamond" w:hAnsi="Garamond"/>
          <w:b/>
          <w:bCs/>
          <w:color w:val="0070C0"/>
          <w:sz w:val="32"/>
          <w:szCs w:val="32"/>
        </w:rPr>
        <w:t xml:space="preserve">Non-Human Subject Research </w:t>
      </w:r>
      <w:r w:rsidR="00CE7BC2" w:rsidRPr="00873E8B">
        <w:rPr>
          <w:rFonts w:ascii="Garamond" w:hAnsi="Garamond"/>
          <w:b/>
          <w:bCs/>
          <w:color w:val="0070C0"/>
          <w:sz w:val="32"/>
          <w:szCs w:val="32"/>
        </w:rPr>
        <w:t>Proposal Template</w:t>
      </w:r>
    </w:p>
    <w:p w14:paraId="2A8D7097" w14:textId="77777777" w:rsidR="00A5520D" w:rsidRPr="009116B2" w:rsidRDefault="00A5520D" w:rsidP="00A5520D">
      <w:pPr>
        <w:pBdr>
          <w:bottom w:val="single" w:sz="8" w:space="4" w:color="4F81BD"/>
        </w:pBdr>
        <w:spacing w:after="300"/>
        <w:ind w:firstLine="0"/>
        <w:contextualSpacing/>
        <w:rPr>
          <w:rFonts w:ascii="Garamond" w:hAnsi="Garamond"/>
          <w:color w:val="17365D"/>
          <w:spacing w:val="5"/>
          <w:kern w:val="28"/>
          <w:sz w:val="24"/>
          <w:szCs w:val="24"/>
        </w:rPr>
      </w:pPr>
    </w:p>
    <w:p w14:paraId="0F250EF9" w14:textId="77777777" w:rsidR="00A5520D" w:rsidRPr="009116B2" w:rsidRDefault="00A5520D" w:rsidP="00A5520D">
      <w:pPr>
        <w:spacing w:after="160" w:line="259" w:lineRule="auto"/>
        <w:rPr>
          <w:rFonts w:ascii="Garamond" w:hAnsi="Garamond"/>
          <w:b/>
          <w:color w:val="0070C0"/>
          <w:sz w:val="24"/>
          <w:szCs w:val="24"/>
        </w:rPr>
      </w:pPr>
    </w:p>
    <w:p w14:paraId="1BBC3030" w14:textId="77777777"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INCIPAL INVESTIGATOR PAGE</w:t>
      </w:r>
    </w:p>
    <w:p w14:paraId="1D917117" w14:textId="77777777"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incipal Investigator Information</w:t>
      </w:r>
    </w:p>
    <w:p w14:paraId="6FAC360D" w14:textId="2A2CBC59"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First name:</w:t>
      </w:r>
    </w:p>
    <w:p w14:paraId="3CA2817E" w14:textId="7DC92BAD"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Middle initial</w:t>
      </w:r>
      <w:r w:rsidR="00D834C4" w:rsidRPr="001E12A4">
        <w:rPr>
          <w:rFonts w:ascii="Garamond" w:eastAsiaTheme="minorHAnsi" w:hAnsi="Garamond"/>
          <w:b/>
          <w:bCs/>
          <w:sz w:val="24"/>
          <w:szCs w:val="24"/>
        </w:rPr>
        <w:t>:</w:t>
      </w:r>
    </w:p>
    <w:p w14:paraId="414E807C" w14:textId="299D9591"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Last name</w:t>
      </w:r>
      <w:r w:rsidR="00D834C4" w:rsidRPr="001E12A4">
        <w:rPr>
          <w:rFonts w:ascii="Garamond" w:eastAsiaTheme="minorHAnsi" w:hAnsi="Garamond"/>
          <w:b/>
          <w:bCs/>
          <w:sz w:val="24"/>
          <w:szCs w:val="24"/>
        </w:rPr>
        <w:t>:</w:t>
      </w:r>
    </w:p>
    <w:p w14:paraId="7BA3FA59" w14:textId="1D7FB01F"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Email address</w:t>
      </w:r>
      <w:r w:rsidR="00D834C4" w:rsidRPr="001E12A4">
        <w:rPr>
          <w:rFonts w:ascii="Garamond" w:eastAsiaTheme="minorHAnsi" w:hAnsi="Garamond"/>
          <w:b/>
          <w:bCs/>
          <w:sz w:val="24"/>
          <w:szCs w:val="24"/>
        </w:rPr>
        <w:t>:</w:t>
      </w:r>
    </w:p>
    <w:p w14:paraId="5CC81859" w14:textId="469463F0"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Phone number</w:t>
      </w:r>
      <w:r w:rsidR="00D834C4" w:rsidRPr="001E12A4">
        <w:rPr>
          <w:rFonts w:ascii="Garamond" w:eastAsiaTheme="minorHAnsi" w:hAnsi="Garamond"/>
          <w:b/>
          <w:bCs/>
          <w:sz w:val="24"/>
          <w:szCs w:val="24"/>
        </w:rPr>
        <w:t>:</w:t>
      </w:r>
    </w:p>
    <w:p w14:paraId="035AFD74" w14:textId="45CABD63"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Department</w:t>
      </w:r>
      <w:r w:rsidR="00D834C4" w:rsidRPr="001E12A4">
        <w:rPr>
          <w:rFonts w:ascii="Garamond" w:eastAsiaTheme="minorHAnsi" w:hAnsi="Garamond"/>
          <w:b/>
          <w:bCs/>
          <w:sz w:val="24"/>
          <w:szCs w:val="24"/>
        </w:rPr>
        <w:t>:</w:t>
      </w:r>
    </w:p>
    <w:p w14:paraId="54BA0CED" w14:textId="0DD05895"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Status</w:t>
      </w:r>
      <w:r w:rsidR="00D834C4" w:rsidRPr="001E12A4">
        <w:rPr>
          <w:rFonts w:ascii="Garamond" w:eastAsiaTheme="minorHAnsi" w:hAnsi="Garamond"/>
          <w:b/>
          <w:bCs/>
          <w:sz w:val="24"/>
          <w:szCs w:val="24"/>
        </w:rPr>
        <w:t>:</w:t>
      </w:r>
    </w:p>
    <w:p w14:paraId="35DE605B" w14:textId="77777777" w:rsidR="0022357B" w:rsidRPr="001E12A4" w:rsidRDefault="0022357B" w:rsidP="0022357B">
      <w:pPr>
        <w:spacing w:after="160" w:line="259" w:lineRule="auto"/>
        <w:ind w:firstLine="0"/>
        <w:rPr>
          <w:rFonts w:ascii="Garamond" w:eastAsiaTheme="minorHAnsi" w:hAnsi="Garamond"/>
          <w:b/>
          <w:sz w:val="24"/>
          <w:szCs w:val="24"/>
        </w:rPr>
      </w:pPr>
    </w:p>
    <w:p w14:paraId="008ECC60" w14:textId="716474B6" w:rsidR="00A5520D" w:rsidRPr="001E12A4" w:rsidRDefault="00A5520D" w:rsidP="0022357B">
      <w:pPr>
        <w:spacing w:after="160" w:line="259" w:lineRule="auto"/>
        <w:ind w:firstLine="0"/>
        <w:rPr>
          <w:rFonts w:ascii="Garamond" w:eastAsiaTheme="minorHAnsi" w:hAnsi="Garamond"/>
          <w:b/>
          <w:sz w:val="24"/>
          <w:szCs w:val="24"/>
        </w:rPr>
      </w:pPr>
      <w:r w:rsidRPr="001E12A4">
        <w:rPr>
          <w:rFonts w:ascii="Garamond" w:eastAsiaTheme="minorHAnsi" w:hAnsi="Garamond"/>
          <w:b/>
          <w:sz w:val="24"/>
          <w:szCs w:val="24"/>
        </w:rPr>
        <w:t xml:space="preserve">Will you be working with additional investigators? If yes, please complete the Sub-Investigator information. </w:t>
      </w:r>
    </w:p>
    <w:p w14:paraId="01431E0D" w14:textId="77777777" w:rsidR="00A5520D" w:rsidRPr="001E12A4" w:rsidRDefault="00A5520D" w:rsidP="00A5520D">
      <w:pPr>
        <w:spacing w:after="160" w:line="259" w:lineRule="auto"/>
        <w:rPr>
          <w:rFonts w:ascii="Garamond" w:eastAsiaTheme="minorHAnsi" w:hAnsi="Garamond"/>
          <w:b/>
          <w:sz w:val="24"/>
          <w:szCs w:val="24"/>
        </w:rPr>
      </w:pPr>
    </w:p>
    <w:p w14:paraId="06E47B6B" w14:textId="7AEA9EC9"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SUB-INVESTIGATORS PAGE</w:t>
      </w:r>
    </w:p>
    <w:p w14:paraId="065F7AAC" w14:textId="1359E2D5"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Sub-investigator Information</w:t>
      </w:r>
    </w:p>
    <w:p w14:paraId="17F1C591" w14:textId="0CE308E6"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First name</w:t>
      </w:r>
      <w:r w:rsidR="00D834C4" w:rsidRPr="001E12A4">
        <w:rPr>
          <w:rFonts w:ascii="Garamond" w:eastAsiaTheme="minorHAnsi" w:hAnsi="Garamond"/>
          <w:b/>
          <w:bCs/>
          <w:sz w:val="24"/>
          <w:szCs w:val="24"/>
        </w:rPr>
        <w:t>:</w:t>
      </w:r>
    </w:p>
    <w:p w14:paraId="31350515" w14:textId="7CD91EF1"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Middle initial</w:t>
      </w:r>
      <w:r w:rsidR="00D834C4" w:rsidRPr="001E12A4">
        <w:rPr>
          <w:rFonts w:ascii="Garamond" w:eastAsiaTheme="minorHAnsi" w:hAnsi="Garamond"/>
          <w:b/>
          <w:bCs/>
          <w:sz w:val="24"/>
          <w:szCs w:val="24"/>
        </w:rPr>
        <w:t>:</w:t>
      </w:r>
    </w:p>
    <w:p w14:paraId="5A10BE99" w14:textId="3084F704"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Last name</w:t>
      </w:r>
      <w:r w:rsidR="00D834C4" w:rsidRPr="001E12A4">
        <w:rPr>
          <w:rFonts w:ascii="Garamond" w:eastAsiaTheme="minorHAnsi" w:hAnsi="Garamond"/>
          <w:b/>
          <w:bCs/>
          <w:sz w:val="24"/>
          <w:szCs w:val="24"/>
        </w:rPr>
        <w:t>:</w:t>
      </w:r>
    </w:p>
    <w:p w14:paraId="4F6CCC1C" w14:textId="78052AD8"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Email address</w:t>
      </w:r>
      <w:r w:rsidR="00D834C4" w:rsidRPr="001E12A4">
        <w:rPr>
          <w:rFonts w:ascii="Garamond" w:eastAsiaTheme="minorHAnsi" w:hAnsi="Garamond"/>
          <w:b/>
          <w:bCs/>
          <w:sz w:val="24"/>
          <w:szCs w:val="24"/>
        </w:rPr>
        <w:t>:</w:t>
      </w:r>
    </w:p>
    <w:p w14:paraId="1BDF2C22" w14:textId="79498ADD"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Phone number</w:t>
      </w:r>
      <w:r w:rsidR="00D834C4" w:rsidRPr="001E12A4">
        <w:rPr>
          <w:rFonts w:ascii="Garamond" w:eastAsiaTheme="minorHAnsi" w:hAnsi="Garamond"/>
          <w:b/>
          <w:bCs/>
          <w:sz w:val="24"/>
          <w:szCs w:val="24"/>
        </w:rPr>
        <w:t>:</w:t>
      </w:r>
    </w:p>
    <w:p w14:paraId="5BACE5A6" w14:textId="4AEF8B7B"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Status</w:t>
      </w:r>
      <w:r w:rsidR="001871BA" w:rsidRPr="001E12A4">
        <w:rPr>
          <w:rFonts w:ascii="Garamond" w:eastAsiaTheme="minorHAnsi" w:hAnsi="Garamond"/>
          <w:b/>
          <w:bCs/>
          <w:sz w:val="24"/>
          <w:szCs w:val="24"/>
        </w:rPr>
        <w:t>:</w:t>
      </w:r>
    </w:p>
    <w:p w14:paraId="12F2EE38" w14:textId="62C6D24F" w:rsidR="00A5520D" w:rsidRPr="001E12A4" w:rsidRDefault="00A5520D" w:rsidP="00D834C4">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Department</w:t>
      </w:r>
      <w:r w:rsidR="001871BA" w:rsidRPr="001E12A4">
        <w:rPr>
          <w:rFonts w:ascii="Garamond" w:eastAsiaTheme="minorHAnsi" w:hAnsi="Garamond"/>
          <w:b/>
          <w:bCs/>
          <w:sz w:val="24"/>
          <w:szCs w:val="24"/>
        </w:rPr>
        <w:t>:</w:t>
      </w:r>
    </w:p>
    <w:p w14:paraId="0CA996D0" w14:textId="77777777" w:rsidR="00A5520D" w:rsidRPr="001E12A4" w:rsidRDefault="00A5520D" w:rsidP="00A5520D">
      <w:pPr>
        <w:spacing w:after="160" w:line="259" w:lineRule="auto"/>
        <w:rPr>
          <w:rFonts w:ascii="Garamond" w:eastAsiaTheme="minorHAnsi" w:hAnsi="Garamond"/>
          <w:b/>
          <w:sz w:val="24"/>
          <w:szCs w:val="24"/>
        </w:rPr>
      </w:pPr>
    </w:p>
    <w:p w14:paraId="610B7371" w14:textId="25D0FF7B" w:rsidR="00A5520D" w:rsidRPr="001E12A4" w:rsidRDefault="00A5520D" w:rsidP="00D834C4">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Add another sub-investigator?</w:t>
      </w:r>
      <w:r w:rsidR="00EC55E3" w:rsidRPr="001E12A4">
        <w:rPr>
          <w:rFonts w:ascii="Garamond" w:eastAsiaTheme="minorHAnsi" w:hAnsi="Garamond"/>
          <w:b/>
          <w:color w:val="0070C0"/>
          <w:sz w:val="24"/>
          <w:szCs w:val="24"/>
        </w:rPr>
        <w:t xml:space="preserve"> </w:t>
      </w:r>
    </w:p>
    <w:p w14:paraId="5DE5E707" w14:textId="00640B12" w:rsidR="00EC55E3" w:rsidRPr="001E12A4" w:rsidRDefault="00EC55E3" w:rsidP="00D834C4">
      <w:pPr>
        <w:spacing w:after="160" w:line="259" w:lineRule="auto"/>
        <w:ind w:firstLine="0"/>
        <w:rPr>
          <w:rFonts w:ascii="Garamond" w:eastAsiaTheme="minorHAnsi" w:hAnsi="Garamond"/>
          <w:b/>
          <w:color w:val="0070C0"/>
          <w:sz w:val="24"/>
          <w:szCs w:val="24"/>
        </w:rPr>
      </w:pPr>
    </w:p>
    <w:p w14:paraId="3628BA6E" w14:textId="0E902BAF" w:rsidR="00BC5A84" w:rsidRDefault="00BC5A84" w:rsidP="001871BA">
      <w:pPr>
        <w:spacing w:after="160" w:line="259" w:lineRule="auto"/>
        <w:ind w:firstLine="0"/>
        <w:rPr>
          <w:rFonts w:ascii="Garamond" w:eastAsiaTheme="minorHAnsi" w:hAnsi="Garamond"/>
          <w:sz w:val="24"/>
          <w:szCs w:val="24"/>
        </w:rPr>
      </w:pPr>
    </w:p>
    <w:p w14:paraId="4BE88F1F" w14:textId="77777777" w:rsidR="004C19D4" w:rsidRDefault="004C19D4" w:rsidP="001871BA">
      <w:pPr>
        <w:spacing w:after="160" w:line="259" w:lineRule="auto"/>
        <w:ind w:firstLine="0"/>
        <w:rPr>
          <w:rFonts w:ascii="Garamond" w:eastAsiaTheme="minorHAnsi" w:hAnsi="Garamond"/>
          <w:b/>
          <w:color w:val="0070C0"/>
          <w:sz w:val="24"/>
          <w:szCs w:val="24"/>
        </w:rPr>
      </w:pPr>
    </w:p>
    <w:p w14:paraId="5424A908" w14:textId="25AE98CD" w:rsidR="00A5520D" w:rsidRPr="001E12A4" w:rsidRDefault="00A5520D" w:rsidP="001871BA">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OJECT INFORMATION</w:t>
      </w:r>
    </w:p>
    <w:p w14:paraId="1D75896D" w14:textId="77777777" w:rsidR="00A5520D" w:rsidRPr="001E12A4" w:rsidRDefault="00A5520D" w:rsidP="001871BA">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oject Information</w:t>
      </w:r>
    </w:p>
    <w:p w14:paraId="4D1A15CF" w14:textId="4CB5B0DE" w:rsidR="003D0A34" w:rsidRPr="001E12A4" w:rsidRDefault="003D0A34"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Study Title</w:t>
      </w:r>
      <w:r w:rsidR="0064788C" w:rsidRPr="001E12A4">
        <w:rPr>
          <w:rFonts w:ascii="Garamond" w:eastAsiaTheme="minorHAnsi" w:hAnsi="Garamond"/>
          <w:b/>
          <w:bCs/>
          <w:sz w:val="24"/>
          <w:szCs w:val="24"/>
        </w:rPr>
        <w:t>:</w:t>
      </w:r>
    </w:p>
    <w:p w14:paraId="63709449" w14:textId="15E045B2" w:rsidR="00A5520D" w:rsidRDefault="00A5520D"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Abstract</w:t>
      </w:r>
      <w:r w:rsidR="0064788C" w:rsidRPr="001E12A4">
        <w:rPr>
          <w:rFonts w:ascii="Garamond" w:eastAsiaTheme="minorHAnsi" w:hAnsi="Garamond"/>
          <w:b/>
          <w:bCs/>
          <w:sz w:val="24"/>
          <w:szCs w:val="24"/>
        </w:rPr>
        <w:t>:</w:t>
      </w:r>
    </w:p>
    <w:p w14:paraId="57DE7B67" w14:textId="77777777" w:rsidR="002F5041" w:rsidRDefault="002F5041" w:rsidP="000C7C4D">
      <w:pPr>
        <w:spacing w:after="160" w:line="259" w:lineRule="auto"/>
        <w:ind w:firstLine="0"/>
        <w:rPr>
          <w:rFonts w:ascii="Garamond" w:eastAsiaTheme="minorHAnsi" w:hAnsi="Garamond"/>
          <w:b/>
          <w:bCs/>
          <w:sz w:val="24"/>
          <w:szCs w:val="24"/>
        </w:rPr>
      </w:pPr>
    </w:p>
    <w:p w14:paraId="65F1637C" w14:textId="7C1087FE" w:rsidR="00CE3B32" w:rsidRDefault="00CE3B32" w:rsidP="00B44147">
      <w:pPr>
        <w:ind w:firstLine="0"/>
        <w:rPr>
          <w:rFonts w:ascii="Garamond" w:eastAsiaTheme="minorHAnsi" w:hAnsi="Garamond"/>
          <w:b/>
          <w:bCs/>
          <w:sz w:val="24"/>
          <w:szCs w:val="24"/>
        </w:rPr>
      </w:pPr>
      <w:r>
        <w:rPr>
          <w:rFonts w:ascii="Garamond" w:eastAsiaTheme="minorHAnsi" w:hAnsi="Garamond"/>
          <w:b/>
          <w:bCs/>
          <w:sz w:val="24"/>
          <w:szCs w:val="24"/>
        </w:rPr>
        <w:t>List of Abbreviations:</w:t>
      </w:r>
    </w:p>
    <w:p w14:paraId="213E254B" w14:textId="06E074D7" w:rsidR="00E30658" w:rsidRDefault="00E30658" w:rsidP="00B44147">
      <w:pPr>
        <w:ind w:firstLine="0"/>
        <w:rPr>
          <w:rFonts w:ascii="Garamond" w:eastAsiaTheme="minorHAnsi" w:hAnsi="Garamond"/>
          <w:sz w:val="24"/>
          <w:szCs w:val="24"/>
        </w:rPr>
      </w:pPr>
      <w:r w:rsidRPr="00E30658">
        <w:rPr>
          <w:rFonts w:ascii="Garamond" w:eastAsiaTheme="minorHAnsi" w:hAnsi="Garamond"/>
          <w:sz w:val="24"/>
          <w:szCs w:val="24"/>
        </w:rPr>
        <w:t>Include commonly used abbreviations and acronyms.</w:t>
      </w:r>
    </w:p>
    <w:p w14:paraId="6BEF0BAF" w14:textId="77777777" w:rsidR="002D754F" w:rsidRPr="00E30658" w:rsidRDefault="002D754F" w:rsidP="000C7C4D">
      <w:pPr>
        <w:spacing w:after="160" w:line="259" w:lineRule="auto"/>
        <w:ind w:firstLine="0"/>
        <w:rPr>
          <w:rFonts w:ascii="Garamond" w:eastAsiaTheme="minorHAnsi" w:hAnsi="Garamond"/>
          <w:sz w:val="24"/>
          <w:szCs w:val="24"/>
        </w:rPr>
      </w:pPr>
    </w:p>
    <w:p w14:paraId="489DA87E" w14:textId="698AE758" w:rsidR="00E60639" w:rsidRPr="001E12A4" w:rsidRDefault="00E60639" w:rsidP="00B44147">
      <w:pPr>
        <w:ind w:firstLine="0"/>
        <w:rPr>
          <w:rFonts w:ascii="Garamond" w:eastAsiaTheme="minorHAnsi" w:hAnsi="Garamond"/>
          <w:b/>
          <w:bCs/>
          <w:sz w:val="24"/>
          <w:szCs w:val="24"/>
        </w:rPr>
      </w:pPr>
      <w:r w:rsidRPr="001E12A4">
        <w:rPr>
          <w:rFonts w:ascii="Garamond" w:eastAsiaTheme="minorHAnsi" w:hAnsi="Garamond"/>
          <w:b/>
          <w:bCs/>
          <w:sz w:val="24"/>
          <w:szCs w:val="24"/>
        </w:rPr>
        <w:t xml:space="preserve">Problem </w:t>
      </w:r>
      <w:r w:rsidR="0076785C">
        <w:rPr>
          <w:rFonts w:ascii="Garamond" w:eastAsiaTheme="minorHAnsi" w:hAnsi="Garamond"/>
          <w:b/>
          <w:bCs/>
          <w:sz w:val="24"/>
          <w:szCs w:val="24"/>
        </w:rPr>
        <w:t>Identification/</w:t>
      </w:r>
      <w:r w:rsidRPr="001E12A4">
        <w:rPr>
          <w:rFonts w:ascii="Garamond" w:eastAsiaTheme="minorHAnsi" w:hAnsi="Garamond"/>
          <w:b/>
          <w:bCs/>
          <w:sz w:val="24"/>
          <w:szCs w:val="24"/>
        </w:rPr>
        <w:t>Background</w:t>
      </w:r>
      <w:r w:rsidR="00BF5CE7" w:rsidRPr="001E12A4">
        <w:rPr>
          <w:rFonts w:ascii="Garamond" w:eastAsiaTheme="minorHAnsi" w:hAnsi="Garamond"/>
          <w:sz w:val="24"/>
          <w:szCs w:val="24"/>
        </w:rPr>
        <w:t>/</w:t>
      </w:r>
      <w:r w:rsidR="00BF5CE7" w:rsidRPr="001E12A4">
        <w:rPr>
          <w:rFonts w:ascii="Garamond" w:eastAsiaTheme="minorHAnsi" w:hAnsi="Garamond"/>
          <w:b/>
          <w:bCs/>
          <w:sz w:val="24"/>
          <w:szCs w:val="24"/>
        </w:rPr>
        <w:t>Literature review with references</w:t>
      </w:r>
      <w:r w:rsidR="0076785C">
        <w:rPr>
          <w:rFonts w:ascii="Garamond" w:eastAsiaTheme="minorHAnsi" w:hAnsi="Garamond"/>
          <w:b/>
          <w:bCs/>
          <w:sz w:val="24"/>
          <w:szCs w:val="24"/>
        </w:rPr>
        <w:t>/Research Question</w:t>
      </w:r>
      <w:r w:rsidR="0064788C" w:rsidRPr="001E12A4">
        <w:rPr>
          <w:rFonts w:ascii="Garamond" w:eastAsiaTheme="minorHAnsi" w:hAnsi="Garamond"/>
          <w:b/>
          <w:bCs/>
          <w:sz w:val="24"/>
          <w:szCs w:val="24"/>
        </w:rPr>
        <w:t>:</w:t>
      </w:r>
    </w:p>
    <w:p w14:paraId="352E7AEA" w14:textId="7A3EC9F4" w:rsidR="00B652DE" w:rsidRDefault="00B652DE" w:rsidP="00B44147">
      <w:pPr>
        <w:ind w:firstLine="0"/>
        <w:rPr>
          <w:rFonts w:ascii="Garamond" w:eastAsiaTheme="minorHAnsi" w:hAnsi="Garamond"/>
          <w:sz w:val="24"/>
          <w:szCs w:val="24"/>
        </w:rPr>
      </w:pPr>
      <w:r w:rsidRPr="00B652DE">
        <w:rPr>
          <w:rFonts w:ascii="Garamond" w:eastAsiaTheme="minorHAnsi" w:hAnsi="Garamond"/>
          <w:sz w:val="24"/>
          <w:szCs w:val="24"/>
        </w:rPr>
        <w:t>The introduction should open with remarks stating this document is a research protocol and that the described study will be conducted in compliance with the following as applicable: institutional research requirements; Common rule; FDA; Good Clinical Practices (GCP) International Conference on Harmonization (ICH) Guidelines (E6) for GCPs standards.  You must be familiar with the regulations governing this research.</w:t>
      </w:r>
    </w:p>
    <w:p w14:paraId="55D68223" w14:textId="7674534D" w:rsidR="003E0B7F" w:rsidRDefault="003E0B7F" w:rsidP="00B44147">
      <w:pPr>
        <w:ind w:firstLine="0"/>
        <w:rPr>
          <w:rFonts w:ascii="Garamond" w:eastAsiaTheme="minorHAnsi" w:hAnsi="Garamond"/>
          <w:sz w:val="24"/>
          <w:szCs w:val="24"/>
        </w:rPr>
      </w:pPr>
      <w:r>
        <w:rPr>
          <w:rFonts w:ascii="Garamond" w:eastAsiaTheme="minorHAnsi" w:hAnsi="Garamond"/>
          <w:sz w:val="24"/>
          <w:szCs w:val="24"/>
        </w:rPr>
        <w:t xml:space="preserve">Emphasize that this project will </w:t>
      </w:r>
      <w:r w:rsidR="00A44423">
        <w:rPr>
          <w:rFonts w:ascii="Garamond" w:eastAsiaTheme="minorHAnsi" w:hAnsi="Garamond"/>
          <w:sz w:val="24"/>
          <w:szCs w:val="24"/>
        </w:rPr>
        <w:t xml:space="preserve">produce new and generalizable knowledge (research). </w:t>
      </w:r>
    </w:p>
    <w:p w14:paraId="3148EC1C" w14:textId="77777777" w:rsidR="004C201B" w:rsidRDefault="00BE5504" w:rsidP="00B44147">
      <w:pPr>
        <w:ind w:firstLine="0"/>
        <w:rPr>
          <w:rFonts w:ascii="Garamond" w:eastAsiaTheme="minorHAnsi" w:hAnsi="Garamond"/>
          <w:sz w:val="24"/>
          <w:szCs w:val="24"/>
        </w:rPr>
      </w:pPr>
      <w:r w:rsidRPr="00BE5504">
        <w:rPr>
          <w:rFonts w:ascii="Garamond" w:eastAsiaTheme="minorHAnsi" w:hAnsi="Garamond"/>
          <w:sz w:val="24"/>
          <w:szCs w:val="24"/>
        </w:rPr>
        <w:t xml:space="preserve">Provide and summarize published (or available unpublished) data in the literature to build a rationale for the research question(s), study objectives, and research design.  If none is available, include a statement that there is no available research data to date on the intervention being investigated.  </w:t>
      </w:r>
    </w:p>
    <w:p w14:paraId="4C947742" w14:textId="505D95CE" w:rsidR="00BE5504" w:rsidRPr="00BE5504" w:rsidRDefault="004C201B" w:rsidP="00B44147">
      <w:pPr>
        <w:ind w:firstLine="0"/>
        <w:rPr>
          <w:rFonts w:ascii="Garamond" w:eastAsiaTheme="minorHAnsi" w:hAnsi="Garamond"/>
          <w:sz w:val="24"/>
          <w:szCs w:val="24"/>
        </w:rPr>
      </w:pPr>
      <w:r>
        <w:rPr>
          <w:rFonts w:ascii="Garamond" w:eastAsiaTheme="minorHAnsi" w:hAnsi="Garamond"/>
          <w:sz w:val="24"/>
          <w:szCs w:val="24"/>
        </w:rPr>
        <w:t>U</w:t>
      </w:r>
      <w:r w:rsidRPr="004C201B">
        <w:rPr>
          <w:rFonts w:ascii="Garamond" w:eastAsiaTheme="minorHAnsi" w:hAnsi="Garamond"/>
          <w:sz w:val="24"/>
          <w:szCs w:val="24"/>
        </w:rPr>
        <w:t>se your program's required citation style.</w:t>
      </w:r>
    </w:p>
    <w:p w14:paraId="5AC07AE0" w14:textId="09C36654" w:rsidR="00BE5504" w:rsidRPr="00BE5504" w:rsidRDefault="00BE5504" w:rsidP="00B44147">
      <w:pPr>
        <w:ind w:firstLine="0"/>
        <w:rPr>
          <w:rFonts w:ascii="Garamond" w:eastAsiaTheme="minorHAnsi" w:hAnsi="Garamond"/>
          <w:sz w:val="24"/>
          <w:szCs w:val="24"/>
        </w:rPr>
      </w:pPr>
      <w:r>
        <w:rPr>
          <w:rFonts w:ascii="Garamond" w:eastAsiaTheme="minorHAnsi" w:hAnsi="Garamond"/>
          <w:sz w:val="24"/>
          <w:szCs w:val="24"/>
        </w:rPr>
        <w:t>T</w:t>
      </w:r>
      <w:r w:rsidRPr="00BE5504">
        <w:rPr>
          <w:rFonts w:ascii="Garamond" w:eastAsiaTheme="minorHAnsi" w:hAnsi="Garamond"/>
          <w:sz w:val="24"/>
          <w:szCs w:val="24"/>
        </w:rPr>
        <w:t>his section must provide a justification for the conduct of this study based on existing knowledge</w:t>
      </w:r>
      <w:r w:rsidR="00A97164">
        <w:rPr>
          <w:rFonts w:ascii="Garamond" w:eastAsiaTheme="minorHAnsi" w:hAnsi="Garamond"/>
          <w:sz w:val="24"/>
          <w:szCs w:val="24"/>
        </w:rPr>
        <w:t xml:space="preserve"> and the research question.</w:t>
      </w:r>
    </w:p>
    <w:p w14:paraId="72996852" w14:textId="4CA01F86" w:rsidR="00D92EE7" w:rsidRDefault="00F53A63" w:rsidP="00B44147">
      <w:pPr>
        <w:ind w:firstLine="0"/>
        <w:rPr>
          <w:rFonts w:ascii="Garamond" w:eastAsiaTheme="minorHAnsi" w:hAnsi="Garamond"/>
          <w:sz w:val="24"/>
          <w:szCs w:val="24"/>
        </w:rPr>
      </w:pPr>
      <w:r w:rsidRPr="001E12A4">
        <w:rPr>
          <w:rFonts w:ascii="Garamond" w:eastAsiaTheme="minorHAnsi" w:hAnsi="Garamond"/>
          <w:sz w:val="24"/>
          <w:szCs w:val="24"/>
        </w:rPr>
        <w:t xml:space="preserve">Identify the population of interest. </w:t>
      </w:r>
      <w:r w:rsidR="00BE5504" w:rsidRPr="00BE5504">
        <w:rPr>
          <w:rFonts w:ascii="Garamond" w:eastAsiaTheme="minorHAnsi" w:hAnsi="Garamond"/>
          <w:sz w:val="24"/>
          <w:szCs w:val="24"/>
        </w:rPr>
        <w:t>You may include a summary of epidemiological data, if relevant</w:t>
      </w:r>
      <w:r>
        <w:rPr>
          <w:rFonts w:ascii="Garamond" w:eastAsiaTheme="minorHAnsi" w:hAnsi="Garamond"/>
          <w:sz w:val="24"/>
          <w:szCs w:val="24"/>
        </w:rPr>
        <w:t>.</w:t>
      </w:r>
    </w:p>
    <w:p w14:paraId="35E647B3" w14:textId="77777777" w:rsidR="002D754F" w:rsidRDefault="002D754F" w:rsidP="00BE5504">
      <w:pPr>
        <w:spacing w:after="160" w:line="259" w:lineRule="auto"/>
        <w:ind w:firstLine="0"/>
        <w:rPr>
          <w:rFonts w:ascii="Garamond" w:eastAsiaTheme="minorHAnsi" w:hAnsi="Garamond"/>
          <w:sz w:val="24"/>
          <w:szCs w:val="24"/>
        </w:rPr>
      </w:pPr>
    </w:p>
    <w:p w14:paraId="57DE92FA" w14:textId="20658F05" w:rsidR="000C7C4D" w:rsidRDefault="000C7C4D" w:rsidP="00B44147">
      <w:pPr>
        <w:ind w:firstLine="0"/>
        <w:rPr>
          <w:rFonts w:ascii="Garamond" w:hAnsi="Garamond"/>
          <w:b/>
          <w:sz w:val="24"/>
          <w:szCs w:val="24"/>
        </w:rPr>
      </w:pPr>
      <w:r w:rsidRPr="001E12A4">
        <w:rPr>
          <w:rFonts w:ascii="Garamond" w:hAnsi="Garamond"/>
          <w:b/>
          <w:sz w:val="24"/>
          <w:szCs w:val="24"/>
        </w:rPr>
        <w:t>Study Objectives</w:t>
      </w:r>
      <w:r w:rsidR="00A97164">
        <w:rPr>
          <w:rFonts w:ascii="Garamond" w:hAnsi="Garamond"/>
          <w:b/>
          <w:sz w:val="24"/>
          <w:szCs w:val="24"/>
        </w:rPr>
        <w:t>/Aim/Hypothesis</w:t>
      </w:r>
      <w:r w:rsidR="0064788C" w:rsidRPr="001E12A4">
        <w:rPr>
          <w:rFonts w:ascii="Garamond" w:hAnsi="Garamond"/>
          <w:b/>
          <w:sz w:val="24"/>
          <w:szCs w:val="24"/>
        </w:rPr>
        <w:t>:</w:t>
      </w:r>
      <w:r w:rsidRPr="001E12A4">
        <w:rPr>
          <w:rFonts w:ascii="Garamond" w:hAnsi="Garamond"/>
          <w:b/>
          <w:sz w:val="24"/>
          <w:szCs w:val="24"/>
        </w:rPr>
        <w:t xml:space="preserve"> </w:t>
      </w:r>
    </w:p>
    <w:p w14:paraId="22AA5FB6" w14:textId="46FE3E34" w:rsidR="00B6068F" w:rsidRDefault="00B6068F" w:rsidP="00B44147">
      <w:pPr>
        <w:ind w:firstLine="0"/>
        <w:rPr>
          <w:rFonts w:ascii="Garamond" w:hAnsi="Garamond"/>
          <w:bCs/>
          <w:sz w:val="24"/>
          <w:szCs w:val="24"/>
        </w:rPr>
      </w:pPr>
      <w:r w:rsidRPr="00B6068F">
        <w:rPr>
          <w:rFonts w:ascii="Garamond" w:hAnsi="Garamond"/>
          <w:bCs/>
          <w:sz w:val="24"/>
          <w:szCs w:val="24"/>
        </w:rPr>
        <w:t>In a general fashion, summarize the purpose, aim, or objective of the study.</w:t>
      </w:r>
    </w:p>
    <w:p w14:paraId="798DFD46" w14:textId="77777777" w:rsidR="00CA6434" w:rsidRPr="00CA6434" w:rsidRDefault="00CA6434" w:rsidP="00B44147">
      <w:pPr>
        <w:rPr>
          <w:rFonts w:ascii="Garamond" w:hAnsi="Garamond"/>
          <w:b/>
          <w:sz w:val="24"/>
          <w:szCs w:val="24"/>
        </w:rPr>
      </w:pPr>
      <w:r w:rsidRPr="00CA6434">
        <w:rPr>
          <w:rFonts w:ascii="Garamond" w:hAnsi="Garamond"/>
          <w:b/>
          <w:sz w:val="24"/>
          <w:szCs w:val="24"/>
        </w:rPr>
        <w:t>Primary Objective/Aim/Goal/Hypothesis</w:t>
      </w:r>
    </w:p>
    <w:p w14:paraId="22A528C9" w14:textId="31EDBCAA" w:rsidR="00555EA1" w:rsidRDefault="00CA6434" w:rsidP="00B44147">
      <w:pPr>
        <w:rPr>
          <w:rFonts w:ascii="Garamond" w:hAnsi="Garamond"/>
          <w:bCs/>
          <w:sz w:val="24"/>
          <w:szCs w:val="24"/>
        </w:rPr>
      </w:pPr>
      <w:r w:rsidRPr="00CA6434">
        <w:rPr>
          <w:rFonts w:ascii="Garamond" w:hAnsi="Garamond"/>
          <w:bCs/>
          <w:sz w:val="24"/>
          <w:szCs w:val="24"/>
        </w:rPr>
        <w:t>Select the appropriate term (objective/aim/goal/hypothesis) for your research area and be consistent throughout th</w:t>
      </w:r>
      <w:r>
        <w:rPr>
          <w:rFonts w:ascii="Garamond" w:hAnsi="Garamond"/>
          <w:bCs/>
          <w:sz w:val="24"/>
          <w:szCs w:val="24"/>
        </w:rPr>
        <w:t xml:space="preserve">e proposal. </w:t>
      </w:r>
      <w:r w:rsidRPr="00CA6434">
        <w:rPr>
          <w:rFonts w:ascii="Garamond" w:hAnsi="Garamond"/>
          <w:bCs/>
          <w:sz w:val="24"/>
          <w:szCs w:val="24"/>
        </w:rPr>
        <w:t>Include the details of the study’s primary objective (which is the main purpose for performing this study and should be focused on one question), outcome measures and method by which outcomes will be determined or state the hypothesis to be tested.</w:t>
      </w:r>
    </w:p>
    <w:p w14:paraId="5DC45923" w14:textId="77777777" w:rsidR="005D2925" w:rsidRPr="005D2925" w:rsidRDefault="005D2925" w:rsidP="00B44147">
      <w:pPr>
        <w:rPr>
          <w:rFonts w:ascii="Garamond" w:hAnsi="Garamond"/>
          <w:b/>
          <w:sz w:val="24"/>
          <w:szCs w:val="24"/>
        </w:rPr>
      </w:pPr>
      <w:r w:rsidRPr="005D2925">
        <w:rPr>
          <w:rFonts w:ascii="Garamond" w:hAnsi="Garamond"/>
          <w:b/>
          <w:sz w:val="24"/>
          <w:szCs w:val="24"/>
        </w:rPr>
        <w:t>Secondary Objective/Aim/Goal/Hypothesis</w:t>
      </w:r>
    </w:p>
    <w:p w14:paraId="086B85E6" w14:textId="035870E6" w:rsidR="005D2925" w:rsidRDefault="005D2925" w:rsidP="00B44147">
      <w:pPr>
        <w:rPr>
          <w:rFonts w:ascii="Garamond" w:hAnsi="Garamond"/>
          <w:bCs/>
          <w:sz w:val="24"/>
          <w:szCs w:val="24"/>
        </w:rPr>
      </w:pPr>
      <w:r w:rsidRPr="005D2925">
        <w:rPr>
          <w:rFonts w:ascii="Garamond" w:hAnsi="Garamond"/>
          <w:bCs/>
          <w:sz w:val="24"/>
          <w:szCs w:val="24"/>
        </w:rPr>
        <w:t xml:space="preserve">Include secondary objectives (as many as relevant).  These objectives may be dependent or independent of the primary objective.    </w:t>
      </w:r>
    </w:p>
    <w:p w14:paraId="0B41B52D" w14:textId="77777777" w:rsidR="002D754F" w:rsidRDefault="002D754F" w:rsidP="00823BDD">
      <w:pPr>
        <w:spacing w:after="160" w:line="259" w:lineRule="auto"/>
        <w:ind w:firstLine="0"/>
        <w:rPr>
          <w:rFonts w:ascii="Garamond" w:eastAsiaTheme="minorHAnsi" w:hAnsi="Garamond"/>
          <w:b/>
          <w:color w:val="0070C0"/>
          <w:sz w:val="24"/>
          <w:szCs w:val="24"/>
        </w:rPr>
      </w:pPr>
    </w:p>
    <w:p w14:paraId="6764C37F" w14:textId="28BA39A2" w:rsidR="00823BDD" w:rsidRPr="001E12A4" w:rsidRDefault="00823BDD" w:rsidP="00823BDD">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 xml:space="preserve">ENVIRONMENT HEALTH SAFETY OFFICE - EHS OFFICE </w:t>
      </w:r>
    </w:p>
    <w:p w14:paraId="65DDC42C" w14:textId="16488C8B" w:rsidR="00A02404" w:rsidRDefault="00A02404" w:rsidP="00823BDD">
      <w:pPr>
        <w:ind w:firstLine="0"/>
        <w:rPr>
          <w:rFonts w:ascii="Garamond" w:eastAsiaTheme="minorHAnsi" w:hAnsi="Garamond"/>
          <w:b/>
          <w:bCs/>
          <w:sz w:val="24"/>
          <w:szCs w:val="24"/>
        </w:rPr>
      </w:pPr>
      <w:r>
        <w:rPr>
          <w:rFonts w:ascii="Garamond" w:eastAsiaTheme="minorHAnsi" w:hAnsi="Garamond"/>
          <w:b/>
          <w:bCs/>
          <w:sz w:val="24"/>
          <w:szCs w:val="24"/>
        </w:rPr>
        <w:t>Does your study involve animals?</w:t>
      </w:r>
    </w:p>
    <w:p w14:paraId="471CAF37" w14:textId="04BD7D43" w:rsidR="00F8701D" w:rsidRPr="00F8701D" w:rsidRDefault="00A02404" w:rsidP="00F8701D">
      <w:pPr>
        <w:ind w:firstLine="0"/>
        <w:rPr>
          <w:rFonts w:ascii="Garamond" w:eastAsiaTheme="minorHAnsi" w:hAnsi="Garamond"/>
          <w:sz w:val="24"/>
          <w:szCs w:val="24"/>
        </w:rPr>
      </w:pPr>
      <w:r w:rsidRPr="00A02404">
        <w:rPr>
          <w:rFonts w:ascii="Garamond" w:eastAsiaTheme="minorHAnsi" w:hAnsi="Garamond"/>
          <w:sz w:val="24"/>
          <w:szCs w:val="24"/>
        </w:rPr>
        <w:t>If yes,</w:t>
      </w:r>
      <w:r>
        <w:rPr>
          <w:rFonts w:ascii="Garamond" w:eastAsiaTheme="minorHAnsi" w:hAnsi="Garamond"/>
          <w:sz w:val="24"/>
          <w:szCs w:val="24"/>
        </w:rPr>
        <w:t xml:space="preserve"> </w:t>
      </w:r>
    </w:p>
    <w:p w14:paraId="31BB468D" w14:textId="77777777"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Genus:</w:t>
      </w:r>
      <w:r w:rsidRPr="006F05F6">
        <w:rPr>
          <w:rFonts w:ascii="Garamond" w:eastAsiaTheme="minorHAnsi" w:hAnsi="Garamond"/>
          <w:sz w:val="24"/>
          <w:szCs w:val="24"/>
        </w:rPr>
        <w:tab/>
        <w:t>[e.g., Mus]</w:t>
      </w:r>
      <w:r w:rsidRPr="006F05F6">
        <w:rPr>
          <w:rFonts w:ascii="Garamond" w:eastAsiaTheme="minorHAnsi" w:hAnsi="Garamond"/>
          <w:sz w:val="24"/>
          <w:szCs w:val="24"/>
        </w:rPr>
        <w:tab/>
      </w:r>
    </w:p>
    <w:p w14:paraId="24DBA447" w14:textId="463DC964"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pecies: [e.g., musculus]</w:t>
      </w:r>
    </w:p>
    <w:p w14:paraId="5137CE27" w14:textId="67DE7612"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train, subspecies, or breed:</w:t>
      </w:r>
      <w:r w:rsidR="00B55C66">
        <w:rPr>
          <w:rFonts w:ascii="Garamond" w:eastAsiaTheme="minorHAnsi" w:hAnsi="Garamond"/>
          <w:sz w:val="24"/>
          <w:szCs w:val="24"/>
        </w:rPr>
        <w:t xml:space="preserve"> </w:t>
      </w:r>
      <w:r w:rsidRPr="006F05F6">
        <w:rPr>
          <w:rFonts w:ascii="Garamond" w:eastAsiaTheme="minorHAnsi" w:hAnsi="Garamond"/>
          <w:sz w:val="24"/>
          <w:szCs w:val="24"/>
        </w:rPr>
        <w:t>[e.g., C57BL/6]</w:t>
      </w:r>
      <w:r w:rsidRPr="006F05F6">
        <w:rPr>
          <w:rFonts w:ascii="Garamond" w:eastAsiaTheme="minorHAnsi" w:hAnsi="Garamond"/>
          <w:sz w:val="24"/>
          <w:szCs w:val="24"/>
        </w:rPr>
        <w:tab/>
      </w:r>
    </w:p>
    <w:p w14:paraId="5F11BB94" w14:textId="2E956464"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Common name: [e.g., Black6]</w:t>
      </w:r>
    </w:p>
    <w:p w14:paraId="465618C6" w14:textId="2E0E67C6"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lastRenderedPageBreak/>
        <w:t xml:space="preserve">Approximate age, </w:t>
      </w:r>
      <w:r w:rsidR="00B55C66" w:rsidRPr="006F05F6">
        <w:rPr>
          <w:rFonts w:ascii="Garamond" w:eastAsiaTheme="minorHAnsi" w:hAnsi="Garamond"/>
          <w:sz w:val="24"/>
          <w:szCs w:val="24"/>
        </w:rPr>
        <w:t>weight,</w:t>
      </w:r>
      <w:r w:rsidRPr="006F05F6">
        <w:rPr>
          <w:rFonts w:ascii="Garamond" w:eastAsiaTheme="minorHAnsi" w:hAnsi="Garamond"/>
          <w:sz w:val="24"/>
          <w:szCs w:val="24"/>
        </w:rPr>
        <w:t xml:space="preserve"> or size:</w:t>
      </w:r>
      <w:r w:rsidRPr="006F05F6">
        <w:rPr>
          <w:rFonts w:ascii="Garamond" w:eastAsiaTheme="minorHAnsi" w:hAnsi="Garamond"/>
          <w:sz w:val="24"/>
          <w:szCs w:val="24"/>
        </w:rPr>
        <w:tab/>
      </w:r>
    </w:p>
    <w:p w14:paraId="4434012A" w14:textId="2E99B6BC"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ex:</w:t>
      </w:r>
      <w:r w:rsidRPr="006F05F6">
        <w:rPr>
          <w:rFonts w:ascii="Garamond" w:eastAsiaTheme="minorHAnsi" w:hAnsi="Garamond"/>
          <w:sz w:val="24"/>
          <w:szCs w:val="24"/>
        </w:rPr>
        <w:tab/>
      </w:r>
    </w:p>
    <w:p w14:paraId="78D58D99" w14:textId="2CAD4A9C"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Bacteriological status:</w:t>
      </w:r>
      <w:r w:rsidRPr="006F05F6">
        <w:rPr>
          <w:rFonts w:ascii="Garamond" w:eastAsiaTheme="minorHAnsi" w:hAnsi="Garamond"/>
          <w:sz w:val="24"/>
          <w:szCs w:val="24"/>
        </w:rPr>
        <w:tab/>
        <w:t>[e.g., germfree (axenic), defined flora (gnotobiotic), specific pathogen free (SPF), conventional]</w:t>
      </w:r>
    </w:p>
    <w:p w14:paraId="047069B5" w14:textId="08594B16"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Viral status:</w:t>
      </w:r>
      <w:r w:rsidR="002A5E14" w:rsidRPr="006F05F6">
        <w:rPr>
          <w:rFonts w:ascii="Garamond" w:eastAsiaTheme="minorHAnsi" w:hAnsi="Garamond"/>
          <w:sz w:val="24"/>
          <w:szCs w:val="24"/>
        </w:rPr>
        <w:t xml:space="preserve"> </w:t>
      </w:r>
      <w:r w:rsidRPr="006F05F6">
        <w:rPr>
          <w:rFonts w:ascii="Garamond" w:eastAsiaTheme="minorHAnsi" w:hAnsi="Garamond"/>
          <w:sz w:val="24"/>
          <w:szCs w:val="24"/>
        </w:rPr>
        <w:t xml:space="preserve">[e.g., simian </w:t>
      </w:r>
      <w:r w:rsidR="00B55C66" w:rsidRPr="006F05F6">
        <w:rPr>
          <w:rFonts w:ascii="Garamond" w:eastAsiaTheme="minorHAnsi" w:hAnsi="Garamond"/>
          <w:sz w:val="24"/>
          <w:szCs w:val="24"/>
        </w:rPr>
        <w:t>immunodeficiency</w:t>
      </w:r>
      <w:r w:rsidRPr="006F05F6">
        <w:rPr>
          <w:rFonts w:ascii="Garamond" w:eastAsiaTheme="minorHAnsi" w:hAnsi="Garamond"/>
          <w:sz w:val="24"/>
          <w:szCs w:val="24"/>
        </w:rPr>
        <w:t xml:space="preserve"> virus, simian retrovirus]</w:t>
      </w:r>
    </w:p>
    <w:p w14:paraId="31B26C19" w14:textId="25BCD7A1"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Source(s):</w:t>
      </w:r>
      <w:r w:rsidR="002A5E14" w:rsidRPr="006F05F6">
        <w:rPr>
          <w:rFonts w:ascii="Garamond" w:eastAsiaTheme="minorHAnsi" w:hAnsi="Garamond"/>
          <w:sz w:val="24"/>
          <w:szCs w:val="24"/>
        </w:rPr>
        <w:t xml:space="preserve"> </w:t>
      </w:r>
      <w:r w:rsidRPr="006F05F6">
        <w:rPr>
          <w:rFonts w:ascii="Garamond" w:eastAsiaTheme="minorHAnsi" w:hAnsi="Garamond"/>
          <w:sz w:val="24"/>
          <w:szCs w:val="24"/>
        </w:rPr>
        <w:t>[e.g., name of vendor or breeder, or bred in-house]</w:t>
      </w:r>
    </w:p>
    <w:p w14:paraId="3A498B85" w14:textId="52B316E5"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 xml:space="preserve">Primary housing location(s): </w:t>
      </w:r>
      <w:r w:rsidRPr="006F05F6">
        <w:rPr>
          <w:rFonts w:ascii="Garamond" w:eastAsiaTheme="minorHAnsi" w:hAnsi="Garamond"/>
          <w:sz w:val="24"/>
          <w:szCs w:val="24"/>
        </w:rPr>
        <w:tab/>
        <w:t>[Facility manager must certify in Section S that facility has the resource capability to support the study. If animals will be housed in lab or anywhere else outside central facility for more than 12 hours, provide building and room number.]</w:t>
      </w:r>
    </w:p>
    <w:p w14:paraId="14C9E095" w14:textId="217A4A7B"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Location(s) where manipulation will be conducted:</w:t>
      </w:r>
      <w:r w:rsidRPr="006F05F6">
        <w:rPr>
          <w:rFonts w:ascii="Garamond" w:eastAsiaTheme="minorHAnsi" w:hAnsi="Garamond"/>
          <w:sz w:val="24"/>
          <w:szCs w:val="24"/>
        </w:rPr>
        <w:tab/>
      </w:r>
    </w:p>
    <w:p w14:paraId="1FB968E1" w14:textId="2151A12B" w:rsidR="00F8701D" w:rsidRPr="006F05F6"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Number of animals to be used</w:t>
      </w:r>
      <w:r w:rsidR="00E85E56" w:rsidRPr="006F05F6">
        <w:rPr>
          <w:rFonts w:ascii="Garamond" w:eastAsiaTheme="minorHAnsi" w:hAnsi="Garamond"/>
          <w:sz w:val="24"/>
          <w:szCs w:val="24"/>
        </w:rPr>
        <w:t xml:space="preserve"> per year:</w:t>
      </w:r>
      <w:r w:rsidRPr="006F05F6">
        <w:rPr>
          <w:rFonts w:ascii="Garamond" w:eastAsiaTheme="minorHAnsi" w:hAnsi="Garamond"/>
          <w:sz w:val="24"/>
          <w:szCs w:val="24"/>
        </w:rPr>
        <w:tab/>
      </w:r>
    </w:p>
    <w:p w14:paraId="7DD76D7B" w14:textId="77777777" w:rsidR="00D91A18" w:rsidRDefault="00F8701D" w:rsidP="002F5041">
      <w:pPr>
        <w:pStyle w:val="ListParagraph"/>
        <w:numPr>
          <w:ilvl w:val="0"/>
          <w:numId w:val="12"/>
        </w:numPr>
        <w:ind w:left="0" w:firstLine="0"/>
        <w:rPr>
          <w:rFonts w:ascii="Garamond" w:eastAsiaTheme="minorHAnsi" w:hAnsi="Garamond"/>
          <w:sz w:val="24"/>
          <w:szCs w:val="24"/>
        </w:rPr>
      </w:pPr>
      <w:r w:rsidRPr="006F05F6">
        <w:rPr>
          <w:rFonts w:ascii="Garamond" w:eastAsiaTheme="minorHAnsi" w:hAnsi="Garamond"/>
          <w:sz w:val="24"/>
          <w:szCs w:val="24"/>
        </w:rPr>
        <w:t>Total number of animals to be used:</w:t>
      </w:r>
      <w:r w:rsidRPr="006F05F6">
        <w:rPr>
          <w:rFonts w:ascii="Garamond" w:eastAsiaTheme="minorHAnsi" w:hAnsi="Garamond"/>
          <w:sz w:val="24"/>
          <w:szCs w:val="24"/>
        </w:rPr>
        <w:tab/>
      </w:r>
    </w:p>
    <w:p w14:paraId="7FCC60CB" w14:textId="77777777" w:rsidR="00D91A18" w:rsidRDefault="006F05F6" w:rsidP="002F5041">
      <w:pPr>
        <w:pStyle w:val="ListParagraph"/>
        <w:numPr>
          <w:ilvl w:val="0"/>
          <w:numId w:val="12"/>
        </w:numPr>
        <w:ind w:left="0" w:firstLine="0"/>
        <w:rPr>
          <w:rFonts w:ascii="Garamond" w:eastAsiaTheme="minorHAnsi" w:hAnsi="Garamond"/>
          <w:sz w:val="24"/>
          <w:szCs w:val="24"/>
        </w:rPr>
      </w:pPr>
      <w:r w:rsidRPr="00D91A18">
        <w:rPr>
          <w:rFonts w:ascii="Garamond" w:eastAsiaTheme="minorHAnsi" w:hAnsi="Garamond"/>
          <w:sz w:val="24"/>
          <w:szCs w:val="24"/>
        </w:rPr>
        <w:t>Transportation of animals must conform to all institutional guidelines/policies and federal regulations. If animals will be transported on public roads or out of state, describe methods you will use to comply with USDA regulations. If animals will be transported between facilities, describe the methods and containers that will be used. If animals will be transported within a facility, include the route and elevator(s) that will be used.</w:t>
      </w:r>
    </w:p>
    <w:p w14:paraId="32C45019" w14:textId="77777777" w:rsidR="00534772" w:rsidRDefault="00D91A18" w:rsidP="002F5041">
      <w:pPr>
        <w:pStyle w:val="ListParagraph"/>
        <w:numPr>
          <w:ilvl w:val="0"/>
          <w:numId w:val="12"/>
        </w:numPr>
        <w:ind w:left="0" w:firstLine="0"/>
        <w:rPr>
          <w:rFonts w:ascii="Garamond" w:eastAsiaTheme="minorHAnsi" w:hAnsi="Garamond"/>
          <w:sz w:val="24"/>
          <w:szCs w:val="24"/>
        </w:rPr>
      </w:pPr>
      <w:r w:rsidRPr="00D91A18">
        <w:rPr>
          <w:rFonts w:ascii="Garamond" w:eastAsiaTheme="minorHAnsi" w:hAnsi="Garamond"/>
          <w:sz w:val="24"/>
          <w:szCs w:val="24"/>
        </w:rPr>
        <w:t>Explain your rationale for animal use. [The rationale should include reasons why it is necessary to use animal models.]</w:t>
      </w:r>
    </w:p>
    <w:p w14:paraId="17540E2F" w14:textId="54CC0AB9" w:rsidR="00D91A18" w:rsidRPr="00534772" w:rsidRDefault="00D91A18" w:rsidP="002F5041">
      <w:pPr>
        <w:pStyle w:val="ListParagraph"/>
        <w:numPr>
          <w:ilvl w:val="0"/>
          <w:numId w:val="12"/>
        </w:numPr>
        <w:ind w:left="0" w:firstLine="0"/>
        <w:rPr>
          <w:rFonts w:ascii="Garamond" w:eastAsiaTheme="minorHAnsi" w:hAnsi="Garamond"/>
          <w:sz w:val="24"/>
          <w:szCs w:val="24"/>
        </w:rPr>
      </w:pPr>
      <w:r w:rsidRPr="00534772">
        <w:rPr>
          <w:rFonts w:ascii="Garamond" w:eastAsiaTheme="minorHAnsi" w:hAnsi="Garamond"/>
          <w:sz w:val="24"/>
          <w:szCs w:val="24"/>
        </w:rPr>
        <w:t>Justify the appropriateness of the species selected. [The species selected should be the lowest possible on the phylogenetic scale.]</w:t>
      </w:r>
    </w:p>
    <w:p w14:paraId="0263F89B" w14:textId="0CF4BE09" w:rsidR="00D91A18" w:rsidRDefault="00D91A18" w:rsidP="002F5041">
      <w:pPr>
        <w:pStyle w:val="ListParagraph"/>
        <w:numPr>
          <w:ilvl w:val="0"/>
          <w:numId w:val="12"/>
        </w:numPr>
        <w:ind w:left="0" w:firstLine="0"/>
        <w:rPr>
          <w:rFonts w:ascii="Garamond" w:eastAsiaTheme="minorHAnsi" w:hAnsi="Garamond"/>
          <w:sz w:val="24"/>
          <w:szCs w:val="24"/>
        </w:rPr>
      </w:pPr>
      <w:r w:rsidRPr="00D91A18">
        <w:rPr>
          <w:rFonts w:ascii="Garamond" w:eastAsiaTheme="minorHAnsi" w:hAnsi="Garamond"/>
          <w:sz w:val="24"/>
          <w:szCs w:val="24"/>
        </w:rPr>
        <w:t>Justify the number of animals to be used. [The number of animals should be the minimum number required to obtain statistically valid results. Include justification for group size through a power analysis when possible.]</w:t>
      </w:r>
    </w:p>
    <w:p w14:paraId="11EED41B" w14:textId="0D311209" w:rsidR="00D91A18" w:rsidRDefault="00D91A18" w:rsidP="00AB059B">
      <w:pPr>
        <w:ind w:firstLine="0"/>
        <w:rPr>
          <w:rFonts w:ascii="Garamond" w:eastAsiaTheme="minorHAnsi" w:hAnsi="Garamond"/>
          <w:sz w:val="24"/>
          <w:szCs w:val="24"/>
        </w:rPr>
      </w:pPr>
    </w:p>
    <w:p w14:paraId="2E8DA129" w14:textId="77777777" w:rsidR="002F5041" w:rsidRPr="00D91A18" w:rsidRDefault="002F5041" w:rsidP="00AB059B">
      <w:pPr>
        <w:ind w:firstLine="0"/>
        <w:rPr>
          <w:rFonts w:ascii="Garamond" w:eastAsiaTheme="minorHAnsi" w:hAnsi="Garamond"/>
          <w:sz w:val="24"/>
          <w:szCs w:val="24"/>
        </w:rPr>
      </w:pPr>
    </w:p>
    <w:p w14:paraId="1FACDFDE" w14:textId="6D03D901" w:rsidR="00823BDD" w:rsidRPr="001E12A4" w:rsidRDefault="00823BDD" w:rsidP="00F8701D">
      <w:pPr>
        <w:ind w:firstLine="0"/>
        <w:rPr>
          <w:rFonts w:ascii="Garamond" w:eastAsiaTheme="minorHAnsi" w:hAnsi="Garamond"/>
          <w:b/>
          <w:bCs/>
          <w:sz w:val="24"/>
          <w:szCs w:val="24"/>
        </w:rPr>
      </w:pPr>
      <w:r w:rsidRPr="001E12A4">
        <w:rPr>
          <w:rFonts w:ascii="Garamond" w:eastAsiaTheme="minorHAnsi" w:hAnsi="Garamond"/>
          <w:b/>
          <w:bCs/>
          <w:sz w:val="24"/>
          <w:szCs w:val="24"/>
        </w:rPr>
        <w:t xml:space="preserve">Is your study related to drugs, biological products, medical devices, food supply, cosmetics, and products that emit radiation? </w:t>
      </w:r>
    </w:p>
    <w:p w14:paraId="4614FD5F" w14:textId="77777777" w:rsidR="00823BDD" w:rsidRDefault="00823BDD" w:rsidP="00823BDD">
      <w:pPr>
        <w:ind w:firstLine="0"/>
        <w:rPr>
          <w:rFonts w:ascii="Garamond" w:eastAsiaTheme="minorHAnsi" w:hAnsi="Garamond"/>
          <w:sz w:val="24"/>
          <w:szCs w:val="24"/>
        </w:rPr>
      </w:pPr>
      <w:r w:rsidRPr="001E12A4">
        <w:rPr>
          <w:rFonts w:ascii="Garamond" w:eastAsiaTheme="minorHAnsi" w:hAnsi="Garamond"/>
          <w:sz w:val="24"/>
          <w:szCs w:val="24"/>
        </w:rPr>
        <w:t xml:space="preserve">If yes, </w:t>
      </w:r>
    </w:p>
    <w:p w14:paraId="779D11D8" w14:textId="09C22E5E" w:rsidR="00FF5CEC" w:rsidRDefault="00823BDD" w:rsidP="00FF5CEC">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the t</w:t>
      </w:r>
      <w:r w:rsidRPr="00AE4F6D">
        <w:rPr>
          <w:rFonts w:ascii="Garamond" w:eastAsiaTheme="minorHAnsi" w:hAnsi="Garamond"/>
          <w:sz w:val="24"/>
          <w:szCs w:val="24"/>
        </w:rPr>
        <w:t>ype of variables will be collected (chemical, biological, radiation)</w:t>
      </w:r>
      <w:r w:rsidR="00EF07A6">
        <w:rPr>
          <w:rFonts w:ascii="Garamond" w:eastAsiaTheme="minorHAnsi" w:hAnsi="Garamond"/>
          <w:sz w:val="24"/>
          <w:szCs w:val="24"/>
        </w:rPr>
        <w:t>.</w:t>
      </w:r>
    </w:p>
    <w:p w14:paraId="3880CADD" w14:textId="432F5C45" w:rsidR="00FF5CEC" w:rsidRDefault="00FF5CEC" w:rsidP="00FF5CEC">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 xml:space="preserve">Specify how </w:t>
      </w:r>
      <w:r w:rsidR="00105E1C">
        <w:rPr>
          <w:rFonts w:ascii="Garamond" w:eastAsiaTheme="minorHAnsi" w:hAnsi="Garamond"/>
          <w:sz w:val="24"/>
          <w:szCs w:val="24"/>
        </w:rPr>
        <w:t>and from where it will be obtained.</w:t>
      </w:r>
    </w:p>
    <w:p w14:paraId="71A3D17A" w14:textId="40E997DF" w:rsidR="00C4013D" w:rsidRDefault="00184232" w:rsidP="00450FF1">
      <w:pPr>
        <w:pStyle w:val="ListParagraph"/>
        <w:numPr>
          <w:ilvl w:val="0"/>
          <w:numId w:val="7"/>
        </w:numPr>
        <w:ind w:left="0" w:firstLine="0"/>
        <w:rPr>
          <w:rFonts w:ascii="Garamond" w:eastAsiaTheme="minorHAnsi" w:hAnsi="Garamond"/>
          <w:sz w:val="24"/>
          <w:szCs w:val="24"/>
        </w:rPr>
      </w:pPr>
      <w:r w:rsidRPr="00C4013D">
        <w:rPr>
          <w:rFonts w:ascii="Garamond" w:eastAsiaTheme="minorHAnsi" w:hAnsi="Garamond"/>
          <w:sz w:val="24"/>
          <w:szCs w:val="24"/>
        </w:rPr>
        <w:t xml:space="preserve">Specify </w:t>
      </w:r>
      <w:r w:rsidR="003726E1" w:rsidRPr="00C4013D">
        <w:rPr>
          <w:rFonts w:ascii="Garamond" w:eastAsiaTheme="minorHAnsi" w:hAnsi="Garamond"/>
          <w:sz w:val="24"/>
          <w:szCs w:val="24"/>
        </w:rPr>
        <w:t xml:space="preserve">the need of </w:t>
      </w:r>
      <w:r w:rsidR="001B5119" w:rsidRPr="00C4013D">
        <w:rPr>
          <w:rFonts w:ascii="Garamond" w:eastAsiaTheme="minorHAnsi" w:hAnsi="Garamond"/>
          <w:sz w:val="24"/>
          <w:szCs w:val="24"/>
        </w:rPr>
        <w:t xml:space="preserve">the </w:t>
      </w:r>
      <w:r w:rsidR="00C4013D" w:rsidRPr="00C4013D">
        <w:rPr>
          <w:rFonts w:ascii="Garamond" w:eastAsiaTheme="minorHAnsi" w:hAnsi="Garamond"/>
          <w:sz w:val="24"/>
          <w:szCs w:val="24"/>
        </w:rPr>
        <w:t>Laboratory Biosafety Levels 1, 2, 3 &amp; 4</w:t>
      </w:r>
      <w:r w:rsidR="005E10A5">
        <w:rPr>
          <w:rFonts w:ascii="Garamond" w:eastAsiaTheme="minorHAnsi" w:hAnsi="Garamond"/>
          <w:sz w:val="24"/>
          <w:szCs w:val="24"/>
        </w:rPr>
        <w:t>.</w:t>
      </w:r>
    </w:p>
    <w:p w14:paraId="1A3151E0" w14:textId="0CBAB44E" w:rsidR="00105E1C" w:rsidRPr="00C4013D" w:rsidRDefault="005E505F" w:rsidP="00450FF1">
      <w:pPr>
        <w:pStyle w:val="ListParagraph"/>
        <w:numPr>
          <w:ilvl w:val="0"/>
          <w:numId w:val="7"/>
        </w:numPr>
        <w:ind w:left="0" w:firstLine="0"/>
        <w:rPr>
          <w:rFonts w:ascii="Garamond" w:eastAsiaTheme="minorHAnsi" w:hAnsi="Garamond"/>
          <w:sz w:val="24"/>
          <w:szCs w:val="24"/>
        </w:rPr>
      </w:pPr>
      <w:r w:rsidRPr="00C4013D">
        <w:rPr>
          <w:rFonts w:ascii="Garamond" w:eastAsiaTheme="minorHAnsi" w:hAnsi="Garamond"/>
          <w:sz w:val="24"/>
          <w:szCs w:val="24"/>
        </w:rPr>
        <w:t>Describe w</w:t>
      </w:r>
      <w:r w:rsidR="00105E1C" w:rsidRPr="00C4013D">
        <w:rPr>
          <w:rFonts w:ascii="Garamond" w:eastAsiaTheme="minorHAnsi" w:hAnsi="Garamond"/>
          <w:sz w:val="24"/>
          <w:szCs w:val="24"/>
        </w:rPr>
        <w:t xml:space="preserve">here and how the materials will be stored. </w:t>
      </w:r>
    </w:p>
    <w:p w14:paraId="64EC30CA" w14:textId="77777777" w:rsidR="006739C4" w:rsidRDefault="005E505F" w:rsidP="006739C4">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Specify</w:t>
      </w:r>
      <w:r w:rsidR="009F7FDD">
        <w:rPr>
          <w:rFonts w:ascii="Garamond" w:eastAsiaTheme="minorHAnsi" w:hAnsi="Garamond"/>
          <w:sz w:val="24"/>
          <w:szCs w:val="24"/>
        </w:rPr>
        <w:t xml:space="preserve"> </w:t>
      </w:r>
      <w:r>
        <w:rPr>
          <w:rFonts w:ascii="Garamond" w:eastAsiaTheme="minorHAnsi" w:hAnsi="Garamond"/>
          <w:sz w:val="24"/>
          <w:szCs w:val="24"/>
        </w:rPr>
        <w:t xml:space="preserve">who </w:t>
      </w:r>
      <w:r w:rsidR="009F7FDD">
        <w:rPr>
          <w:rFonts w:ascii="Garamond" w:eastAsiaTheme="minorHAnsi" w:hAnsi="Garamond"/>
          <w:sz w:val="24"/>
          <w:szCs w:val="24"/>
        </w:rPr>
        <w:t>will have access to the stored materials and how will such access be secured and controlled.</w:t>
      </w:r>
    </w:p>
    <w:p w14:paraId="4828DF74" w14:textId="0136DDF4" w:rsidR="006739C4" w:rsidRDefault="00EF07A6" w:rsidP="006739C4">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if</w:t>
      </w:r>
      <w:r w:rsidR="005E505F" w:rsidRPr="006739C4">
        <w:rPr>
          <w:rFonts w:ascii="Garamond" w:eastAsiaTheme="minorHAnsi" w:hAnsi="Garamond"/>
          <w:sz w:val="24"/>
          <w:szCs w:val="24"/>
        </w:rPr>
        <w:t xml:space="preserve"> the materials be sent anywhere outside of the AdventHealth </w:t>
      </w:r>
      <w:r w:rsidR="006739C4" w:rsidRPr="006739C4">
        <w:rPr>
          <w:rFonts w:ascii="Garamond" w:eastAsiaTheme="minorHAnsi" w:hAnsi="Garamond"/>
          <w:sz w:val="24"/>
          <w:szCs w:val="24"/>
        </w:rPr>
        <w:t>University</w:t>
      </w:r>
      <w:r>
        <w:rPr>
          <w:rFonts w:ascii="Garamond" w:eastAsiaTheme="minorHAnsi" w:hAnsi="Garamond"/>
          <w:sz w:val="24"/>
          <w:szCs w:val="24"/>
        </w:rPr>
        <w:t xml:space="preserve"> and</w:t>
      </w:r>
      <w:r w:rsidR="005E505F" w:rsidRPr="006739C4">
        <w:rPr>
          <w:rFonts w:ascii="Garamond" w:eastAsiaTheme="minorHAnsi" w:hAnsi="Garamond"/>
          <w:sz w:val="24"/>
          <w:szCs w:val="24"/>
        </w:rPr>
        <w:t xml:space="preserve"> identify all locations.</w:t>
      </w:r>
    </w:p>
    <w:p w14:paraId="54FA83CA" w14:textId="67093CB8" w:rsidR="006739C4" w:rsidRDefault="00EF07A6" w:rsidP="006739C4">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the</w:t>
      </w:r>
      <w:r w:rsidR="005E505F" w:rsidRPr="006739C4">
        <w:rPr>
          <w:rFonts w:ascii="Garamond" w:eastAsiaTheme="minorHAnsi" w:hAnsi="Garamond"/>
          <w:sz w:val="24"/>
          <w:szCs w:val="24"/>
        </w:rPr>
        <w:t xml:space="preserve"> plans for disposition of data </w:t>
      </w:r>
      <w:r w:rsidR="006739C4" w:rsidRPr="006739C4">
        <w:rPr>
          <w:rFonts w:ascii="Garamond" w:eastAsiaTheme="minorHAnsi" w:hAnsi="Garamond"/>
          <w:sz w:val="24"/>
          <w:szCs w:val="24"/>
        </w:rPr>
        <w:t xml:space="preserve">or </w:t>
      </w:r>
      <w:r w:rsidR="005E505F" w:rsidRPr="006739C4">
        <w:rPr>
          <w:rFonts w:ascii="Garamond" w:eastAsiaTheme="minorHAnsi" w:hAnsi="Garamond"/>
          <w:sz w:val="24"/>
          <w:szCs w:val="24"/>
        </w:rPr>
        <w:t>specimens that are identifiable in any way (directly or via indirect codes) once the study has ended</w:t>
      </w:r>
      <w:r>
        <w:rPr>
          <w:rFonts w:ascii="Garamond" w:eastAsiaTheme="minorHAnsi" w:hAnsi="Garamond"/>
          <w:sz w:val="24"/>
          <w:szCs w:val="24"/>
        </w:rPr>
        <w:t>.</w:t>
      </w:r>
      <w:r w:rsidR="005E505F" w:rsidRPr="006739C4">
        <w:rPr>
          <w:rFonts w:ascii="Garamond" w:eastAsiaTheme="minorHAnsi" w:hAnsi="Garamond"/>
          <w:sz w:val="24"/>
          <w:szCs w:val="24"/>
        </w:rPr>
        <w:t xml:space="preserve"> </w:t>
      </w:r>
    </w:p>
    <w:p w14:paraId="6179EFC9" w14:textId="343A9AC2" w:rsidR="00953374" w:rsidRDefault="00823BDD" w:rsidP="00953374">
      <w:pPr>
        <w:pStyle w:val="ListParagraph"/>
        <w:numPr>
          <w:ilvl w:val="0"/>
          <w:numId w:val="7"/>
        </w:numPr>
        <w:ind w:left="0" w:firstLine="0"/>
        <w:rPr>
          <w:rFonts w:ascii="Garamond" w:eastAsiaTheme="minorHAnsi" w:hAnsi="Garamond"/>
          <w:sz w:val="24"/>
          <w:szCs w:val="24"/>
        </w:rPr>
      </w:pPr>
      <w:r w:rsidRPr="006739C4">
        <w:rPr>
          <w:rFonts w:ascii="Garamond" w:eastAsiaTheme="minorHAnsi" w:hAnsi="Garamond"/>
          <w:sz w:val="24"/>
          <w:szCs w:val="24"/>
        </w:rPr>
        <w:t xml:space="preserve">Specify who will have access to this information and measures to assure confidentiality is maintained. </w:t>
      </w:r>
    </w:p>
    <w:p w14:paraId="5B156B81" w14:textId="09CEFFE8" w:rsidR="00953374" w:rsidRDefault="00953374" w:rsidP="00953374">
      <w:pPr>
        <w:ind w:firstLine="0"/>
        <w:rPr>
          <w:rFonts w:ascii="Garamond" w:eastAsiaTheme="minorHAnsi" w:hAnsi="Garamond"/>
          <w:sz w:val="24"/>
          <w:szCs w:val="24"/>
        </w:rPr>
      </w:pPr>
    </w:p>
    <w:p w14:paraId="74B078BB" w14:textId="0BAB09EA" w:rsidR="00AA086F" w:rsidRDefault="00AA086F" w:rsidP="00696CED">
      <w:pPr>
        <w:ind w:firstLine="0"/>
        <w:rPr>
          <w:rFonts w:ascii="Garamond" w:hAnsi="Garamond"/>
          <w:bCs/>
          <w:sz w:val="24"/>
          <w:szCs w:val="24"/>
        </w:rPr>
      </w:pPr>
    </w:p>
    <w:p w14:paraId="3BA7FFBE" w14:textId="76C057CF" w:rsidR="00B44147" w:rsidRPr="00B44147" w:rsidRDefault="00B44147" w:rsidP="00B44147">
      <w:pPr>
        <w:spacing w:after="160" w:line="259" w:lineRule="auto"/>
        <w:ind w:firstLine="0"/>
        <w:rPr>
          <w:rFonts w:ascii="Garamond" w:eastAsiaTheme="minorHAnsi" w:hAnsi="Garamond"/>
          <w:b/>
          <w:color w:val="0070C0"/>
          <w:sz w:val="24"/>
          <w:szCs w:val="24"/>
        </w:rPr>
      </w:pPr>
      <w:r>
        <w:rPr>
          <w:rFonts w:ascii="Garamond" w:eastAsiaTheme="minorHAnsi" w:hAnsi="Garamond"/>
          <w:b/>
          <w:color w:val="0070C0"/>
          <w:sz w:val="24"/>
          <w:szCs w:val="24"/>
        </w:rPr>
        <w:t>METHODS</w:t>
      </w:r>
      <w:r w:rsidRPr="001E12A4">
        <w:rPr>
          <w:rFonts w:ascii="Garamond" w:eastAsiaTheme="minorHAnsi" w:hAnsi="Garamond"/>
          <w:b/>
          <w:color w:val="0070C0"/>
          <w:sz w:val="24"/>
          <w:szCs w:val="24"/>
        </w:rPr>
        <w:t xml:space="preserve"> INFORMAT</w:t>
      </w:r>
      <w:r w:rsidR="002F5041">
        <w:rPr>
          <w:rFonts w:ascii="Garamond" w:eastAsiaTheme="minorHAnsi" w:hAnsi="Garamond"/>
          <w:b/>
          <w:color w:val="0070C0"/>
          <w:sz w:val="24"/>
          <w:szCs w:val="24"/>
        </w:rPr>
        <w:t>ION</w:t>
      </w:r>
    </w:p>
    <w:p w14:paraId="4FF45961" w14:textId="7ED1594E" w:rsidR="00D24A38" w:rsidRDefault="00D24A38" w:rsidP="00696CED">
      <w:pPr>
        <w:ind w:firstLine="0"/>
        <w:rPr>
          <w:rFonts w:ascii="Garamond" w:hAnsi="Garamond"/>
          <w:b/>
          <w:sz w:val="24"/>
          <w:szCs w:val="24"/>
        </w:rPr>
      </w:pPr>
      <w:r>
        <w:rPr>
          <w:rFonts w:ascii="Garamond" w:hAnsi="Garamond"/>
          <w:b/>
          <w:sz w:val="24"/>
          <w:szCs w:val="24"/>
        </w:rPr>
        <w:t>S</w:t>
      </w:r>
      <w:r w:rsidRPr="00D24A38">
        <w:rPr>
          <w:rFonts w:ascii="Garamond" w:hAnsi="Garamond"/>
          <w:b/>
          <w:sz w:val="24"/>
          <w:szCs w:val="24"/>
        </w:rPr>
        <w:t>tudy population, inclusion and/or exclusion criteria, sample size and method to determine the sample size.</w:t>
      </w:r>
    </w:p>
    <w:p w14:paraId="1DECA09A" w14:textId="4B4BFDBF" w:rsidR="00696CED" w:rsidRDefault="00AA086F" w:rsidP="00696CED">
      <w:pPr>
        <w:ind w:firstLine="0"/>
        <w:rPr>
          <w:rFonts w:ascii="Garamond" w:hAnsi="Garamond"/>
          <w:bCs/>
          <w:sz w:val="24"/>
          <w:szCs w:val="24"/>
        </w:rPr>
      </w:pPr>
      <w:r w:rsidRPr="00AA086F">
        <w:rPr>
          <w:rFonts w:ascii="Garamond" w:hAnsi="Garamond"/>
          <w:bCs/>
          <w:sz w:val="24"/>
          <w:szCs w:val="24"/>
        </w:rPr>
        <w:t>Identify the variables that will be collected. Describe how data will be identified, who is involved with data collection, analysis, storage, and destruction</w:t>
      </w:r>
      <w:r w:rsidR="00D24A38">
        <w:rPr>
          <w:rFonts w:ascii="Garamond" w:hAnsi="Garamond"/>
          <w:bCs/>
          <w:sz w:val="24"/>
          <w:szCs w:val="24"/>
        </w:rPr>
        <w:t xml:space="preserve">. </w:t>
      </w:r>
    </w:p>
    <w:p w14:paraId="4F00F64D" w14:textId="77777777" w:rsidR="00696CED" w:rsidRDefault="00696CED" w:rsidP="00696CED">
      <w:pPr>
        <w:ind w:firstLine="0"/>
        <w:rPr>
          <w:rFonts w:ascii="Garamond" w:hAnsi="Garamond"/>
          <w:b/>
          <w:sz w:val="24"/>
          <w:szCs w:val="24"/>
        </w:rPr>
      </w:pPr>
    </w:p>
    <w:p w14:paraId="32BF8B37" w14:textId="77777777" w:rsidR="00AB059B" w:rsidRDefault="00AB059B" w:rsidP="009D093A">
      <w:pPr>
        <w:ind w:firstLine="0"/>
        <w:rPr>
          <w:rFonts w:ascii="Garamond" w:hAnsi="Garamond"/>
          <w:b/>
          <w:sz w:val="24"/>
          <w:szCs w:val="24"/>
        </w:rPr>
      </w:pPr>
    </w:p>
    <w:p w14:paraId="292B8056" w14:textId="77777777" w:rsidR="002F5041" w:rsidRDefault="002F5041" w:rsidP="009D093A">
      <w:pPr>
        <w:ind w:firstLine="0"/>
        <w:rPr>
          <w:rFonts w:ascii="Garamond" w:hAnsi="Garamond"/>
          <w:b/>
          <w:sz w:val="24"/>
          <w:szCs w:val="24"/>
        </w:rPr>
      </w:pPr>
    </w:p>
    <w:p w14:paraId="26BA9742" w14:textId="4BF5A0ED" w:rsidR="00326EF2" w:rsidRDefault="00326EF2" w:rsidP="009D093A">
      <w:pPr>
        <w:ind w:firstLine="0"/>
        <w:rPr>
          <w:rFonts w:ascii="Garamond" w:hAnsi="Garamond"/>
          <w:b/>
          <w:sz w:val="24"/>
          <w:szCs w:val="24"/>
        </w:rPr>
      </w:pPr>
      <w:r w:rsidRPr="001E12A4">
        <w:rPr>
          <w:rFonts w:ascii="Garamond" w:hAnsi="Garamond"/>
          <w:b/>
          <w:sz w:val="24"/>
          <w:szCs w:val="24"/>
        </w:rPr>
        <w:t>Study Design/</w:t>
      </w:r>
      <w:r w:rsidR="003D5F6F" w:rsidRPr="001E12A4">
        <w:rPr>
          <w:rFonts w:ascii="Garamond" w:hAnsi="Garamond"/>
          <w:b/>
          <w:sz w:val="24"/>
          <w:szCs w:val="24"/>
        </w:rPr>
        <w:t>Methods/</w:t>
      </w:r>
      <w:r w:rsidR="007E4853" w:rsidRPr="007E4853">
        <w:t xml:space="preserve"> </w:t>
      </w:r>
      <w:r w:rsidR="007E4853" w:rsidRPr="007E4853">
        <w:rPr>
          <w:rFonts w:ascii="Garamond" w:hAnsi="Garamond"/>
          <w:b/>
          <w:sz w:val="24"/>
          <w:szCs w:val="24"/>
        </w:rPr>
        <w:t>Instrumentation/Procedure</w:t>
      </w:r>
      <w:r w:rsidR="0064788C" w:rsidRPr="001E12A4">
        <w:rPr>
          <w:rFonts w:ascii="Garamond" w:hAnsi="Garamond"/>
          <w:b/>
          <w:sz w:val="24"/>
          <w:szCs w:val="24"/>
        </w:rPr>
        <w:t>:</w:t>
      </w:r>
    </w:p>
    <w:p w14:paraId="02C30555" w14:textId="0EB042DB" w:rsidR="005B08B1" w:rsidRDefault="00646C48" w:rsidP="00646C48">
      <w:pPr>
        <w:ind w:firstLine="0"/>
        <w:rPr>
          <w:rFonts w:ascii="Garamond" w:hAnsi="Garamond"/>
          <w:bCs/>
          <w:sz w:val="24"/>
          <w:szCs w:val="24"/>
        </w:rPr>
      </w:pPr>
      <w:r w:rsidRPr="00646C48">
        <w:rPr>
          <w:rFonts w:ascii="Garamond" w:hAnsi="Garamond"/>
          <w:bCs/>
          <w:sz w:val="24"/>
          <w:szCs w:val="24"/>
        </w:rPr>
        <w:t xml:space="preserve">Include the description of study type (randomized double-blinded, placebo-controlled, open/off label, parallel or crossover design), number of study arms and other study details. </w:t>
      </w:r>
    </w:p>
    <w:p w14:paraId="1B018F26" w14:textId="117C6D12" w:rsidR="005B08B1" w:rsidRDefault="006B6C53" w:rsidP="00646C48">
      <w:pPr>
        <w:ind w:firstLine="0"/>
        <w:rPr>
          <w:rFonts w:ascii="Garamond" w:hAnsi="Garamond"/>
          <w:bCs/>
          <w:sz w:val="24"/>
          <w:szCs w:val="24"/>
        </w:rPr>
      </w:pPr>
      <w:r w:rsidRPr="006B6C53">
        <w:rPr>
          <w:rFonts w:ascii="Garamond" w:hAnsi="Garamond"/>
          <w:bCs/>
          <w:sz w:val="24"/>
          <w:szCs w:val="24"/>
        </w:rPr>
        <w:t>Describe if the study is quantitative (</w:t>
      </w:r>
      <w:proofErr w:type="gramStart"/>
      <w:r w:rsidRPr="006B6C53">
        <w:rPr>
          <w:rFonts w:ascii="Garamond" w:hAnsi="Garamond"/>
          <w:bCs/>
          <w:sz w:val="24"/>
          <w:szCs w:val="24"/>
        </w:rPr>
        <w:t>e.g.</w:t>
      </w:r>
      <w:proofErr w:type="gramEnd"/>
      <w:r w:rsidRPr="006B6C53">
        <w:rPr>
          <w:rFonts w:ascii="Garamond" w:hAnsi="Garamond"/>
          <w:bCs/>
          <w:sz w:val="24"/>
          <w:szCs w:val="24"/>
        </w:rPr>
        <w:t xml:space="preserve"> experimental, quasi-experimental, correlational, descriptive), qualitative (grounded theory, ethnographic, narrative research, or descriptive), or mixed combined (mixed method, action research).</w:t>
      </w:r>
    </w:p>
    <w:p w14:paraId="71790AFD" w14:textId="7343AF50" w:rsidR="00646C48" w:rsidRDefault="00646C48" w:rsidP="00646C48">
      <w:pPr>
        <w:ind w:firstLine="0"/>
        <w:rPr>
          <w:rFonts w:ascii="Garamond" w:hAnsi="Garamond"/>
          <w:bCs/>
          <w:sz w:val="24"/>
          <w:szCs w:val="24"/>
        </w:rPr>
      </w:pPr>
      <w:r w:rsidRPr="00646C48">
        <w:rPr>
          <w:rFonts w:ascii="Garamond" w:hAnsi="Garamond"/>
          <w:bCs/>
          <w:sz w:val="24"/>
          <w:szCs w:val="24"/>
        </w:rPr>
        <w:t xml:space="preserve">Type of study and design should be decided </w:t>
      </w:r>
      <w:r w:rsidR="002D754F" w:rsidRPr="00646C48">
        <w:rPr>
          <w:rFonts w:ascii="Garamond" w:hAnsi="Garamond"/>
          <w:bCs/>
          <w:sz w:val="24"/>
          <w:szCs w:val="24"/>
        </w:rPr>
        <w:t>based on</w:t>
      </w:r>
      <w:r w:rsidRPr="00646C48">
        <w:rPr>
          <w:rFonts w:ascii="Garamond" w:hAnsi="Garamond"/>
          <w:bCs/>
          <w:sz w:val="24"/>
          <w:szCs w:val="24"/>
        </w:rPr>
        <w:t xml:space="preserve"> primary and secondary objectives and availability of resources.</w:t>
      </w:r>
    </w:p>
    <w:p w14:paraId="685587FE" w14:textId="1843C7A2" w:rsidR="00B16050" w:rsidRDefault="0021342B" w:rsidP="00B16050">
      <w:pPr>
        <w:ind w:firstLine="0"/>
        <w:rPr>
          <w:rFonts w:ascii="Garamond" w:hAnsi="Garamond"/>
          <w:bCs/>
          <w:sz w:val="24"/>
          <w:szCs w:val="24"/>
        </w:rPr>
      </w:pPr>
      <w:r>
        <w:rPr>
          <w:rFonts w:ascii="Garamond" w:hAnsi="Garamond"/>
          <w:bCs/>
          <w:sz w:val="24"/>
          <w:szCs w:val="24"/>
        </w:rPr>
        <w:t>D</w:t>
      </w:r>
      <w:r w:rsidR="00B16050" w:rsidRPr="00B16050">
        <w:rPr>
          <w:rFonts w:ascii="Garamond" w:hAnsi="Garamond"/>
          <w:bCs/>
          <w:sz w:val="24"/>
          <w:szCs w:val="24"/>
        </w:rPr>
        <w:t xml:space="preserve">escribes the investigational component of the research.  This includes drugs, devices, biologics, clinical intervention or other specific intervention, activities.  </w:t>
      </w:r>
    </w:p>
    <w:p w14:paraId="7B4E3D75" w14:textId="1A6CF551" w:rsidR="007E4853" w:rsidRDefault="007E4853" w:rsidP="00B16050">
      <w:pPr>
        <w:ind w:firstLine="0"/>
        <w:rPr>
          <w:rFonts w:ascii="Garamond" w:hAnsi="Garamond"/>
          <w:bCs/>
          <w:sz w:val="24"/>
          <w:szCs w:val="24"/>
        </w:rPr>
      </w:pPr>
      <w:r w:rsidRPr="007E4853">
        <w:rPr>
          <w:rFonts w:ascii="Garamond" w:hAnsi="Garamond"/>
          <w:bCs/>
          <w:sz w:val="24"/>
          <w:szCs w:val="24"/>
        </w:rPr>
        <w:t>Describe the instrumentation for data collection and whether they are scientifically validated (i.e., include citation), how the study will be conducted, type of data (i.e., including organic material), where and how the data will be collected, stored (i.e., retention practice), and how organic material will be analyzed.</w:t>
      </w:r>
    </w:p>
    <w:p w14:paraId="136922DF" w14:textId="7F236502" w:rsidR="00AE1CDB" w:rsidRDefault="00AE1CDB" w:rsidP="00AE1CDB">
      <w:pPr>
        <w:ind w:firstLine="0"/>
        <w:rPr>
          <w:rFonts w:ascii="Garamond" w:hAnsi="Garamond"/>
          <w:bCs/>
          <w:sz w:val="24"/>
          <w:szCs w:val="24"/>
        </w:rPr>
      </w:pPr>
      <w:r>
        <w:rPr>
          <w:rFonts w:ascii="Garamond" w:hAnsi="Garamond"/>
          <w:bCs/>
          <w:sz w:val="24"/>
          <w:szCs w:val="24"/>
        </w:rPr>
        <w:t>E</w:t>
      </w:r>
      <w:r w:rsidRPr="00AE1CDB">
        <w:rPr>
          <w:rFonts w:ascii="Garamond" w:hAnsi="Garamond"/>
          <w:bCs/>
          <w:sz w:val="24"/>
          <w:szCs w:val="24"/>
        </w:rPr>
        <w:t xml:space="preserve">xplain the experimental design and specify all animal procedures. All procedures to be employed in the study must be described. This description should allow the IACUC to understand the experimental course of an animal from its entry into the experiment to the endpoint of the study. A flowchart may be an effective presentation of the planned procedure. </w:t>
      </w:r>
    </w:p>
    <w:p w14:paraId="3BD28DB1" w14:textId="77777777" w:rsidR="002E0803" w:rsidRPr="002E0803" w:rsidRDefault="002E0803" w:rsidP="002E0803">
      <w:pPr>
        <w:ind w:firstLine="0"/>
        <w:rPr>
          <w:rFonts w:ascii="Garamond" w:hAnsi="Garamond"/>
          <w:bCs/>
          <w:sz w:val="24"/>
          <w:szCs w:val="24"/>
        </w:rPr>
      </w:pPr>
    </w:p>
    <w:p w14:paraId="17928C7B" w14:textId="77777777" w:rsidR="002E0803" w:rsidRPr="002E0803" w:rsidRDefault="002E0803" w:rsidP="002E0803">
      <w:pPr>
        <w:ind w:firstLine="0"/>
        <w:rPr>
          <w:rFonts w:ascii="Garamond" w:hAnsi="Garamond"/>
          <w:bCs/>
          <w:sz w:val="24"/>
          <w:szCs w:val="24"/>
        </w:rPr>
      </w:pPr>
      <w:r w:rsidRPr="002E0803">
        <w:rPr>
          <w:rFonts w:ascii="Garamond" w:hAnsi="Garamond"/>
          <w:bCs/>
          <w:sz w:val="24"/>
          <w:szCs w:val="24"/>
        </w:rPr>
        <w:t xml:space="preserve">Include the following specific information, if applicable: </w:t>
      </w:r>
    </w:p>
    <w:p w14:paraId="6C24019B" w14:textId="14C437C7"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Animal identification methods [e.g., ear tags, tattoos, collar, cage card, implant, etc.].</w:t>
      </w:r>
    </w:p>
    <w:p w14:paraId="3C5E769E" w14:textId="3B62F25D"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 xml:space="preserve">Methods of restraint [e.g., restraint chairs, collars, vests, harnesses, slings, etc.]. Describe how animals are restrained for routine procedures like blood withdrawals. Prolonged restraint must be justified with appropriate oversight to ensure it is minimally distressing. Describe any sedation, </w:t>
      </w:r>
      <w:proofErr w:type="gramStart"/>
      <w:r w:rsidRPr="002F5041">
        <w:rPr>
          <w:rFonts w:ascii="Garamond" w:hAnsi="Garamond"/>
          <w:bCs/>
          <w:sz w:val="24"/>
          <w:szCs w:val="24"/>
        </w:rPr>
        <w:t>acclimation</w:t>
      </w:r>
      <w:proofErr w:type="gramEnd"/>
      <w:r w:rsidRPr="002F5041">
        <w:rPr>
          <w:rFonts w:ascii="Garamond" w:hAnsi="Garamond"/>
          <w:bCs/>
          <w:sz w:val="24"/>
          <w:szCs w:val="24"/>
        </w:rPr>
        <w:t xml:space="preserve"> or training to be used.</w:t>
      </w:r>
    </w:p>
    <w:p w14:paraId="0EF9670A" w14:textId="739D889D"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Experimental injections or inoculations [substances, e.g., infectious agents, adjuvants, etc.; dose, sites, volume, route, and schedule].</w:t>
      </w:r>
    </w:p>
    <w:p w14:paraId="10F2A3BB" w14:textId="181D0B71"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Blood withdrawals [volume, frequency, withdrawal site, and methodology].</w:t>
      </w:r>
    </w:p>
    <w:p w14:paraId="47800025" w14:textId="47D138A0"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Radiation [dosage and schedule].</w:t>
      </w:r>
    </w:p>
    <w:p w14:paraId="149262A9" w14:textId="3FA7C749"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Food or fluid restriction If food, or fluid, or both food and fluid, will be restricted, describe method for assessing the health and wellbeing of the animals. [Amount earned during testing and amount freely given must be recorded and assessed to assure proper nutrition.] If you are seeking a departure from the recommendations of the Guide, provide a scientific justification.</w:t>
      </w:r>
    </w:p>
    <w:p w14:paraId="4EDFB15B" w14:textId="6F41FA07"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 xml:space="preserve">Pharmaceutical-grade and Non-pharmaceutical-grade Compounds Identify any drugs, biologics, or reagents that will be administered to animals. If these agents are not human or veterinary pharmaceutical-grade substances, provide a scientific justification for their use and describe methods that will be used to ensure appropriate preparation and administration. </w:t>
      </w:r>
    </w:p>
    <w:p w14:paraId="76A3C03B" w14:textId="327CDC16"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Other procedures [e.g., survival studies, tail biopsies].</w:t>
      </w:r>
    </w:p>
    <w:p w14:paraId="03127EEA" w14:textId="4F23BAD7"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Resultant effects, if any, that the animals are expected to experience [e.g., pain or distress, ascites production, etc.].</w:t>
      </w:r>
    </w:p>
    <w:p w14:paraId="779B84A3" w14:textId="1A1FF6C7"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Other potential stressors [e.g., noxious stimuli, environmental stress] and procedures to monitor and minimize distress. If a study is USDA Classification E, describe any non-pharmaceutical methods that will be used to minimize pain and distress.</w:t>
      </w:r>
    </w:p>
    <w:p w14:paraId="243C52CF" w14:textId="481713C2"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 xml:space="preserve">Experimental endpoint criteria [e.g., tumor size, percentage body weight gain or loss, inability to eat or drink, behavioral abnormalities, clinical symptomatology, or signs of toxicity] must be specified when the administration of tumor cells, biologics, infectious agents, </w:t>
      </w:r>
      <w:proofErr w:type="gramStart"/>
      <w:r w:rsidRPr="002F5041">
        <w:rPr>
          <w:rFonts w:ascii="Garamond" w:hAnsi="Garamond"/>
          <w:bCs/>
          <w:sz w:val="24"/>
          <w:szCs w:val="24"/>
        </w:rPr>
        <w:t>radiation</w:t>
      </w:r>
      <w:proofErr w:type="gramEnd"/>
      <w:r w:rsidRPr="002F5041">
        <w:rPr>
          <w:rFonts w:ascii="Garamond" w:hAnsi="Garamond"/>
          <w:bCs/>
          <w:sz w:val="24"/>
          <w:szCs w:val="24"/>
        </w:rPr>
        <w:t xml:space="preserve"> or toxic chemicals are expected to cause significant symptomatology or are potentially lethal. List the criteria that will be used to determine when euthanasia is to be performed. Death as an endpoint must be scientifically justified.</w:t>
      </w:r>
    </w:p>
    <w:p w14:paraId="3941A7D7" w14:textId="7D462F93"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lastRenderedPageBreak/>
        <w:t>Veterinary care Indicate the plan of action in case of animal illness [e.g., initiate treatment, call investigator prior to initiating treatment, euthanize].</w:t>
      </w:r>
    </w:p>
    <w:p w14:paraId="42ADEAA7" w14:textId="0B62A799" w:rsidR="002E0803" w:rsidRPr="002F5041" w:rsidRDefault="002E0803" w:rsidP="002F5041">
      <w:pPr>
        <w:pStyle w:val="ListParagraph"/>
        <w:numPr>
          <w:ilvl w:val="0"/>
          <w:numId w:val="14"/>
        </w:numPr>
        <w:ind w:left="0" w:firstLine="0"/>
        <w:rPr>
          <w:rFonts w:ascii="Garamond" w:hAnsi="Garamond"/>
          <w:bCs/>
          <w:sz w:val="24"/>
          <w:szCs w:val="24"/>
        </w:rPr>
      </w:pPr>
      <w:r w:rsidRPr="002F5041">
        <w:rPr>
          <w:rFonts w:ascii="Garamond" w:hAnsi="Garamond"/>
          <w:bCs/>
          <w:sz w:val="24"/>
          <w:szCs w:val="24"/>
        </w:rPr>
        <w:t>Surgical procedures [provide details of survival and non-survival surgical procedures.]</w:t>
      </w:r>
    </w:p>
    <w:p w14:paraId="08CA9961" w14:textId="5F6AD6A8" w:rsidR="00593CC2" w:rsidRDefault="00593CC2" w:rsidP="002E0803">
      <w:pPr>
        <w:ind w:firstLine="0"/>
        <w:rPr>
          <w:rFonts w:ascii="Garamond" w:hAnsi="Garamond"/>
          <w:bCs/>
          <w:sz w:val="24"/>
          <w:szCs w:val="24"/>
        </w:rPr>
      </w:pPr>
    </w:p>
    <w:p w14:paraId="1B85DC3B" w14:textId="77777777" w:rsidR="00593CC2" w:rsidRPr="00593CC2" w:rsidRDefault="00593CC2" w:rsidP="00593CC2">
      <w:pPr>
        <w:ind w:firstLine="0"/>
        <w:rPr>
          <w:rFonts w:ascii="Garamond" w:hAnsi="Garamond"/>
          <w:b/>
          <w:sz w:val="24"/>
          <w:szCs w:val="24"/>
        </w:rPr>
      </w:pPr>
      <w:r w:rsidRPr="00593CC2">
        <w:rPr>
          <w:rFonts w:ascii="Garamond" w:hAnsi="Garamond"/>
          <w:b/>
          <w:sz w:val="24"/>
          <w:szCs w:val="24"/>
        </w:rPr>
        <w:t xml:space="preserve">If surgery is proposed, complete the following: </w:t>
      </w:r>
    </w:p>
    <w:p w14:paraId="3A9F7C50" w14:textId="006DE838"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 xml:space="preserve">Identify and describe the surgical procedure(s) to be performed. Include preoperative procedures [e.g., fasting, analgesic loading], and monitoring and supportive care during surgery. Include the aseptic methods to be used. </w:t>
      </w:r>
    </w:p>
    <w:p w14:paraId="6D2504EF" w14:textId="13726CA3"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Identify the individual(s) that will perform surgery and their qualifications, training, and/or experience.</w:t>
      </w:r>
    </w:p>
    <w:p w14:paraId="37C6697D" w14:textId="27BE56D9"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 xml:space="preserve">Identify the location where surgery will be performed. [building(s) and room(s)] </w:t>
      </w:r>
    </w:p>
    <w:p w14:paraId="40297B62" w14:textId="4C169990"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 xml:space="preserve">If survival surgery, describe postoperative care that will be provided and frequency of observation. Identify the responsible individual(s) and location(s) where care will be provided. [building(s) and room(s)] Include detection and management of postoperative complications during work hours, after hours, weekends and holidays. </w:t>
      </w:r>
    </w:p>
    <w:p w14:paraId="4F8D3BF5" w14:textId="1A0DF987"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If non-survival surgery, describe how euthanasia will be provided and how death will be determined.</w:t>
      </w:r>
    </w:p>
    <w:p w14:paraId="1520C8BE" w14:textId="252A617F" w:rsidR="00593CC2" w:rsidRPr="00AB059B" w:rsidRDefault="00593CC2" w:rsidP="00AB059B">
      <w:pPr>
        <w:pStyle w:val="ListParagraph"/>
        <w:numPr>
          <w:ilvl w:val="0"/>
          <w:numId w:val="7"/>
        </w:numPr>
        <w:ind w:left="0" w:firstLine="0"/>
        <w:rPr>
          <w:rFonts w:ascii="Garamond" w:hAnsi="Garamond"/>
          <w:bCs/>
          <w:sz w:val="24"/>
          <w:szCs w:val="24"/>
        </w:rPr>
      </w:pPr>
      <w:r w:rsidRPr="00AB059B">
        <w:rPr>
          <w:rFonts w:ascii="Garamond" w:hAnsi="Garamond"/>
          <w:bCs/>
          <w:sz w:val="24"/>
          <w:szCs w:val="24"/>
        </w:rPr>
        <w:t>Are paralytic agents used during surgery? If yes, please describe how ventilation will be maintained and how pain will be assessed.</w:t>
      </w:r>
    </w:p>
    <w:p w14:paraId="67145D8B" w14:textId="77777777" w:rsidR="00AB059B" w:rsidRDefault="00593CC2" w:rsidP="00593CC2">
      <w:pPr>
        <w:pStyle w:val="ListParagraph"/>
        <w:numPr>
          <w:ilvl w:val="0"/>
          <w:numId w:val="7"/>
        </w:numPr>
        <w:ind w:left="0" w:firstLine="0"/>
        <w:rPr>
          <w:rFonts w:ascii="Garamond" w:hAnsi="Garamond"/>
          <w:bCs/>
          <w:sz w:val="24"/>
          <w:szCs w:val="24"/>
        </w:rPr>
      </w:pPr>
      <w:r w:rsidRPr="00AB059B">
        <w:rPr>
          <w:rFonts w:ascii="Garamond" w:hAnsi="Garamond"/>
          <w:bCs/>
          <w:sz w:val="24"/>
          <w:szCs w:val="24"/>
        </w:rPr>
        <w:t>Has major or minor survival surgery been performed on any animal prior to being placed on this study?  [Major survival surgery penetrates and exposes a body cavity or produces substantial impairment of physical or physiologic functions or involves extensive tissue dissection or transection (such as laparotomy, thoracotomy, craniotomy, joint replacement, or limb amputation)].  If yes, please explain.</w:t>
      </w:r>
    </w:p>
    <w:p w14:paraId="20B9E29E" w14:textId="7899F14F" w:rsidR="00593CC2" w:rsidRPr="00AB059B" w:rsidRDefault="00593CC2" w:rsidP="00593CC2">
      <w:pPr>
        <w:pStyle w:val="ListParagraph"/>
        <w:numPr>
          <w:ilvl w:val="0"/>
          <w:numId w:val="7"/>
        </w:numPr>
        <w:ind w:left="0" w:firstLine="0"/>
        <w:rPr>
          <w:rFonts w:ascii="Garamond" w:hAnsi="Garamond"/>
          <w:bCs/>
          <w:sz w:val="24"/>
          <w:szCs w:val="24"/>
        </w:rPr>
      </w:pPr>
      <w:r w:rsidRPr="00AB059B">
        <w:rPr>
          <w:rFonts w:ascii="Garamond" w:hAnsi="Garamond"/>
          <w:bCs/>
          <w:sz w:val="24"/>
          <w:szCs w:val="24"/>
        </w:rPr>
        <w:t>Will more than one survival surgery be performed on an animal while on this study?  If yes, please justify.</w:t>
      </w:r>
    </w:p>
    <w:p w14:paraId="7B4FDBFD" w14:textId="41B76974" w:rsidR="00621A44" w:rsidRDefault="00621A44" w:rsidP="00593CC2">
      <w:pPr>
        <w:ind w:firstLine="0"/>
        <w:rPr>
          <w:rFonts w:ascii="Garamond" w:hAnsi="Garamond"/>
          <w:bCs/>
          <w:sz w:val="24"/>
          <w:szCs w:val="24"/>
        </w:rPr>
      </w:pPr>
    </w:p>
    <w:p w14:paraId="13C4FED9" w14:textId="423EA153" w:rsidR="00621A44" w:rsidRPr="00621A44" w:rsidRDefault="00621A44" w:rsidP="00621A44">
      <w:pPr>
        <w:ind w:firstLine="0"/>
        <w:rPr>
          <w:rFonts w:ascii="Garamond" w:hAnsi="Garamond"/>
          <w:b/>
          <w:sz w:val="24"/>
          <w:szCs w:val="24"/>
        </w:rPr>
      </w:pPr>
      <w:r w:rsidRPr="00621A44">
        <w:rPr>
          <w:rFonts w:ascii="Garamond" w:hAnsi="Garamond"/>
          <w:b/>
          <w:sz w:val="24"/>
          <w:szCs w:val="24"/>
        </w:rPr>
        <w:t xml:space="preserve">If anesthesia, analgesia, tranquilization, </w:t>
      </w:r>
      <w:r w:rsidR="00266B47">
        <w:rPr>
          <w:rFonts w:ascii="Garamond" w:hAnsi="Garamond"/>
          <w:b/>
          <w:sz w:val="24"/>
          <w:szCs w:val="24"/>
        </w:rPr>
        <w:t xml:space="preserve">or </w:t>
      </w:r>
      <w:r w:rsidRPr="00621A44">
        <w:rPr>
          <w:rFonts w:ascii="Garamond" w:hAnsi="Garamond"/>
          <w:b/>
          <w:sz w:val="24"/>
          <w:szCs w:val="24"/>
        </w:rPr>
        <w:t>other agents are involved, complete the following:</w:t>
      </w:r>
    </w:p>
    <w:p w14:paraId="077194F1" w14:textId="2C82E232" w:rsidR="00621A44" w:rsidRDefault="00621A44" w:rsidP="00621A44">
      <w:pPr>
        <w:ind w:firstLine="0"/>
        <w:rPr>
          <w:rFonts w:ascii="Garamond" w:hAnsi="Garamond"/>
          <w:bCs/>
          <w:sz w:val="24"/>
          <w:szCs w:val="24"/>
        </w:rPr>
      </w:pPr>
      <w:r w:rsidRPr="00621A44">
        <w:rPr>
          <w:rFonts w:ascii="Garamond" w:hAnsi="Garamond"/>
          <w:bCs/>
          <w:sz w:val="24"/>
          <w:szCs w:val="24"/>
        </w:rPr>
        <w:t>For animals</w:t>
      </w:r>
      <w:r>
        <w:rPr>
          <w:rFonts w:ascii="Garamond" w:hAnsi="Garamond"/>
          <w:bCs/>
          <w:sz w:val="24"/>
          <w:szCs w:val="24"/>
        </w:rPr>
        <w:t>, s</w:t>
      </w:r>
      <w:r w:rsidRPr="00621A44">
        <w:rPr>
          <w:rFonts w:ascii="Garamond" w:hAnsi="Garamond"/>
          <w:bCs/>
          <w:sz w:val="24"/>
          <w:szCs w:val="24"/>
        </w:rPr>
        <w:t xml:space="preserve">pecify the anesthetics, analgesics, </w:t>
      </w:r>
      <w:r w:rsidR="00E07D2F" w:rsidRPr="00621A44">
        <w:rPr>
          <w:rFonts w:ascii="Garamond" w:hAnsi="Garamond"/>
          <w:bCs/>
          <w:sz w:val="24"/>
          <w:szCs w:val="24"/>
        </w:rPr>
        <w:t>sedatives,</w:t>
      </w:r>
      <w:r w:rsidRPr="00621A44">
        <w:rPr>
          <w:rFonts w:ascii="Garamond" w:hAnsi="Garamond"/>
          <w:bCs/>
          <w:sz w:val="24"/>
          <w:szCs w:val="24"/>
        </w:rPr>
        <w:t xml:space="preserve"> or tranquilizers that will be used. [A best practice is to provide an acceptable range of the specific items to allow flexibility in the use of professional judgment and avoid non-compliance due to work conducted off protocol </w:t>
      </w:r>
      <w:proofErr w:type="gramStart"/>
      <w:r w:rsidRPr="00621A44">
        <w:rPr>
          <w:rFonts w:ascii="Garamond" w:hAnsi="Garamond"/>
          <w:bCs/>
          <w:sz w:val="24"/>
          <w:szCs w:val="24"/>
        </w:rPr>
        <w:t>as a result of</w:t>
      </w:r>
      <w:proofErr w:type="gramEnd"/>
      <w:r w:rsidRPr="00621A44">
        <w:rPr>
          <w:rFonts w:ascii="Garamond" w:hAnsi="Garamond"/>
          <w:bCs/>
          <w:sz w:val="24"/>
          <w:szCs w:val="24"/>
        </w:rPr>
        <w:t xml:space="preserve"> overly restricted parameters.] Include the name of the agent(s), the dosage range, route(s</w:t>
      </w:r>
      <w:proofErr w:type="gramStart"/>
      <w:r w:rsidRPr="00621A44">
        <w:rPr>
          <w:rFonts w:ascii="Garamond" w:hAnsi="Garamond"/>
          <w:bCs/>
          <w:sz w:val="24"/>
          <w:szCs w:val="24"/>
        </w:rPr>
        <w:t>)</w:t>
      </w:r>
      <w:proofErr w:type="gramEnd"/>
      <w:r w:rsidRPr="00621A44">
        <w:rPr>
          <w:rFonts w:ascii="Garamond" w:hAnsi="Garamond"/>
          <w:bCs/>
          <w:sz w:val="24"/>
          <w:szCs w:val="24"/>
        </w:rPr>
        <w:t xml:space="preserve"> and schedule of administration. If information is provided in Section R.5., above, please cross-reference. Describe tracking and security of controlled drugs (Drug Enforcement Agency requirements). </w:t>
      </w:r>
    </w:p>
    <w:p w14:paraId="0F3B3753" w14:textId="6DC61B07" w:rsidR="00EE4D73" w:rsidRDefault="00EE4D73" w:rsidP="00621A44">
      <w:pPr>
        <w:ind w:firstLine="0"/>
        <w:rPr>
          <w:rFonts w:ascii="Garamond" w:hAnsi="Garamond"/>
          <w:bCs/>
          <w:sz w:val="24"/>
          <w:szCs w:val="24"/>
        </w:rPr>
      </w:pPr>
    </w:p>
    <w:p w14:paraId="59360861" w14:textId="507E285E" w:rsidR="00621A44" w:rsidRPr="00266B47" w:rsidRDefault="00EE4D73" w:rsidP="00621A44">
      <w:pPr>
        <w:ind w:firstLine="0"/>
        <w:rPr>
          <w:rFonts w:ascii="Garamond" w:hAnsi="Garamond"/>
          <w:b/>
          <w:sz w:val="24"/>
          <w:szCs w:val="24"/>
        </w:rPr>
      </w:pPr>
      <w:r w:rsidRPr="00266B47">
        <w:rPr>
          <w:rFonts w:ascii="Garamond" w:hAnsi="Garamond"/>
          <w:b/>
          <w:sz w:val="24"/>
          <w:szCs w:val="24"/>
        </w:rPr>
        <w:t>If a method of euthanasia or disposition of animals at end of study</w:t>
      </w:r>
      <w:r w:rsidR="00266B47" w:rsidRPr="00266B47">
        <w:rPr>
          <w:rFonts w:ascii="Garamond" w:hAnsi="Garamond"/>
          <w:b/>
          <w:sz w:val="24"/>
          <w:szCs w:val="24"/>
        </w:rPr>
        <w:t xml:space="preserve"> is involved, complete the following:</w:t>
      </w:r>
    </w:p>
    <w:p w14:paraId="34555A63" w14:textId="442BE69A" w:rsidR="00621A44" w:rsidRPr="00AE1CDB" w:rsidRDefault="00621A44" w:rsidP="00621A44">
      <w:pPr>
        <w:ind w:firstLine="0"/>
        <w:rPr>
          <w:rFonts w:ascii="Garamond" w:hAnsi="Garamond"/>
          <w:bCs/>
          <w:sz w:val="24"/>
          <w:szCs w:val="24"/>
        </w:rPr>
      </w:pPr>
      <w:r w:rsidRPr="00621A44">
        <w:rPr>
          <w:rFonts w:ascii="Garamond" w:hAnsi="Garamond"/>
          <w:bCs/>
          <w:sz w:val="24"/>
          <w:szCs w:val="24"/>
        </w:rPr>
        <w:t>Indicate the proposed method of euthanasia. If a chemical agent is used, specify the dosage range and route of administration. If the method of euthanasia is not consistent with the AVMA Guidelines for the Euthanasia of Animals, provide scientific justification as to why such method must be used. Indicate the method of carcass disposal</w:t>
      </w:r>
      <w:r w:rsidR="00266B47">
        <w:rPr>
          <w:rFonts w:ascii="Garamond" w:hAnsi="Garamond"/>
          <w:bCs/>
          <w:sz w:val="24"/>
          <w:szCs w:val="24"/>
        </w:rPr>
        <w:t>.</w:t>
      </w:r>
    </w:p>
    <w:p w14:paraId="2F323F47" w14:textId="77777777" w:rsidR="00F31C04" w:rsidRDefault="00F31C04" w:rsidP="00B16050">
      <w:pPr>
        <w:ind w:firstLine="0"/>
        <w:rPr>
          <w:rFonts w:ascii="Garamond" w:hAnsi="Garamond"/>
          <w:bCs/>
          <w:sz w:val="24"/>
          <w:szCs w:val="24"/>
        </w:rPr>
      </w:pPr>
    </w:p>
    <w:p w14:paraId="7EF2252A" w14:textId="53E39D79" w:rsidR="00DD366E" w:rsidRPr="00F31C04" w:rsidRDefault="00F31C04" w:rsidP="00B16050">
      <w:pPr>
        <w:ind w:firstLine="0"/>
        <w:rPr>
          <w:rFonts w:ascii="Garamond" w:hAnsi="Garamond"/>
          <w:b/>
          <w:sz w:val="24"/>
          <w:szCs w:val="24"/>
        </w:rPr>
      </w:pPr>
      <w:r w:rsidRPr="00F31C04">
        <w:rPr>
          <w:rFonts w:ascii="Garamond" w:hAnsi="Garamond"/>
          <w:b/>
          <w:sz w:val="24"/>
          <w:szCs w:val="24"/>
        </w:rPr>
        <w:t>Study Site(s)/Location(s)</w:t>
      </w:r>
      <w:r w:rsidR="00687F76">
        <w:rPr>
          <w:rFonts w:ascii="Garamond" w:hAnsi="Garamond"/>
          <w:b/>
          <w:sz w:val="24"/>
          <w:szCs w:val="24"/>
        </w:rPr>
        <w:t>/Sample size per location</w:t>
      </w:r>
    </w:p>
    <w:p w14:paraId="4AB298BF" w14:textId="77777777" w:rsidR="00B962F6" w:rsidRDefault="00B962F6" w:rsidP="00DF6A51">
      <w:pPr>
        <w:ind w:firstLine="0"/>
        <w:rPr>
          <w:rFonts w:ascii="Garamond" w:hAnsi="Garamond"/>
          <w:bCs/>
          <w:sz w:val="24"/>
          <w:szCs w:val="24"/>
        </w:rPr>
      </w:pPr>
      <w:r w:rsidRPr="00B962F6">
        <w:rPr>
          <w:rFonts w:ascii="Garamond" w:hAnsi="Garamond"/>
          <w:bCs/>
          <w:sz w:val="24"/>
          <w:szCs w:val="24"/>
        </w:rPr>
        <w:t>Institution, laboratory, hospital, or web-based site(s) of the data collection. You will need to upload the Study Site Contract(s) or Study Site Director Approval Letter(s) at the document page.</w:t>
      </w:r>
    </w:p>
    <w:p w14:paraId="37209BFB" w14:textId="32C856B1" w:rsidR="00352425" w:rsidRDefault="00352425" w:rsidP="00DF6A51">
      <w:pPr>
        <w:ind w:firstLine="0"/>
        <w:rPr>
          <w:rFonts w:ascii="Garamond" w:hAnsi="Garamond"/>
          <w:bCs/>
          <w:sz w:val="24"/>
          <w:szCs w:val="24"/>
        </w:rPr>
      </w:pPr>
      <w:r w:rsidRPr="00352425">
        <w:rPr>
          <w:rFonts w:ascii="Garamond" w:hAnsi="Garamond"/>
          <w:bCs/>
          <w:sz w:val="24"/>
          <w:szCs w:val="24"/>
        </w:rPr>
        <w:t>Include the information about number of sites</w:t>
      </w:r>
      <w:r>
        <w:rPr>
          <w:rFonts w:ascii="Garamond" w:hAnsi="Garamond"/>
          <w:bCs/>
          <w:sz w:val="24"/>
          <w:szCs w:val="24"/>
        </w:rPr>
        <w:t xml:space="preserve">. </w:t>
      </w:r>
      <w:r w:rsidRPr="00352425">
        <w:rPr>
          <w:rFonts w:ascii="Garamond" w:hAnsi="Garamond"/>
          <w:bCs/>
          <w:sz w:val="24"/>
          <w:szCs w:val="24"/>
        </w:rPr>
        <w:t xml:space="preserve">Keep in mind that you can have 1 site with multiple locations within that site.  For example, AdventHealth </w:t>
      </w:r>
      <w:r>
        <w:rPr>
          <w:rFonts w:ascii="Garamond" w:hAnsi="Garamond"/>
          <w:bCs/>
          <w:sz w:val="24"/>
          <w:szCs w:val="24"/>
        </w:rPr>
        <w:t>University</w:t>
      </w:r>
      <w:r w:rsidRPr="00352425">
        <w:rPr>
          <w:rFonts w:ascii="Garamond" w:hAnsi="Garamond"/>
          <w:bCs/>
          <w:sz w:val="24"/>
          <w:szCs w:val="24"/>
        </w:rPr>
        <w:t xml:space="preserve"> is a single site but can have multiple locations such as campuses,</w:t>
      </w:r>
      <w:r>
        <w:rPr>
          <w:rFonts w:ascii="Garamond" w:hAnsi="Garamond"/>
          <w:bCs/>
          <w:sz w:val="24"/>
          <w:szCs w:val="24"/>
        </w:rPr>
        <w:t xml:space="preserve"> laboratories, etc</w:t>
      </w:r>
      <w:r w:rsidRPr="00352425">
        <w:rPr>
          <w:rFonts w:ascii="Garamond" w:hAnsi="Garamond"/>
          <w:bCs/>
          <w:sz w:val="24"/>
          <w:szCs w:val="24"/>
        </w:rPr>
        <w:t>.</w:t>
      </w:r>
    </w:p>
    <w:p w14:paraId="6E6E3AAF" w14:textId="7E2C3023" w:rsidR="0022162B" w:rsidRDefault="0022162B" w:rsidP="00DF6A51">
      <w:pPr>
        <w:ind w:firstLine="0"/>
        <w:rPr>
          <w:rFonts w:ascii="Garamond" w:hAnsi="Garamond"/>
          <w:bCs/>
          <w:sz w:val="24"/>
          <w:szCs w:val="24"/>
        </w:rPr>
      </w:pPr>
      <w:r>
        <w:rPr>
          <w:rFonts w:ascii="Garamond" w:hAnsi="Garamond"/>
          <w:bCs/>
          <w:sz w:val="24"/>
          <w:szCs w:val="24"/>
        </w:rPr>
        <w:t>Name the external site(s) outside of the AdventHealth University</w:t>
      </w:r>
      <w:r w:rsidR="0043573E">
        <w:rPr>
          <w:rFonts w:ascii="Garamond" w:hAnsi="Garamond"/>
          <w:bCs/>
          <w:sz w:val="24"/>
          <w:szCs w:val="24"/>
        </w:rPr>
        <w:t xml:space="preserve">. </w:t>
      </w:r>
    </w:p>
    <w:p w14:paraId="275CC681" w14:textId="003FA51B" w:rsidR="003A3F36" w:rsidRDefault="00DF6A51" w:rsidP="00DF6A51">
      <w:pPr>
        <w:ind w:firstLine="0"/>
        <w:rPr>
          <w:rFonts w:ascii="Garamond" w:hAnsi="Garamond"/>
          <w:bCs/>
          <w:sz w:val="24"/>
          <w:szCs w:val="24"/>
        </w:rPr>
      </w:pPr>
      <w:r>
        <w:rPr>
          <w:rFonts w:ascii="Garamond" w:hAnsi="Garamond"/>
          <w:bCs/>
          <w:sz w:val="24"/>
          <w:szCs w:val="24"/>
        </w:rPr>
        <w:t xml:space="preserve">Include the </w:t>
      </w:r>
      <w:r w:rsidR="003A3F36" w:rsidRPr="00C970DB">
        <w:rPr>
          <w:rFonts w:ascii="Garamond" w:hAnsi="Garamond"/>
          <w:bCs/>
          <w:sz w:val="24"/>
          <w:szCs w:val="24"/>
        </w:rPr>
        <w:t>sample</w:t>
      </w:r>
      <w:r w:rsidR="00B85958" w:rsidRPr="00C970DB">
        <w:rPr>
          <w:rFonts w:ascii="Garamond" w:hAnsi="Garamond"/>
          <w:bCs/>
          <w:sz w:val="24"/>
          <w:szCs w:val="24"/>
        </w:rPr>
        <w:t xml:space="preserve"> group and size</w:t>
      </w:r>
      <w:r w:rsidR="00751320">
        <w:rPr>
          <w:rFonts w:ascii="Garamond" w:hAnsi="Garamond"/>
          <w:bCs/>
          <w:sz w:val="24"/>
          <w:szCs w:val="24"/>
        </w:rPr>
        <w:t xml:space="preserve"> per site location</w:t>
      </w:r>
      <w:r w:rsidR="002549A4" w:rsidRPr="00C970DB">
        <w:rPr>
          <w:rFonts w:ascii="Garamond" w:hAnsi="Garamond"/>
          <w:bCs/>
          <w:sz w:val="24"/>
          <w:szCs w:val="24"/>
        </w:rPr>
        <w:t>, inclusion criteria, if applicable</w:t>
      </w:r>
      <w:r w:rsidR="00DD366E">
        <w:rPr>
          <w:rFonts w:ascii="Garamond" w:hAnsi="Garamond"/>
          <w:bCs/>
          <w:sz w:val="24"/>
          <w:szCs w:val="24"/>
        </w:rPr>
        <w:t>.</w:t>
      </w:r>
      <w:r w:rsidR="0022162B">
        <w:rPr>
          <w:rFonts w:ascii="Garamond" w:hAnsi="Garamond"/>
          <w:bCs/>
          <w:sz w:val="24"/>
          <w:szCs w:val="24"/>
        </w:rPr>
        <w:t xml:space="preserve"> </w:t>
      </w:r>
    </w:p>
    <w:p w14:paraId="24ADAFFD" w14:textId="6E8F31AF" w:rsidR="0043573E" w:rsidRPr="00C970DB" w:rsidRDefault="0043573E" w:rsidP="00DF6A51">
      <w:pPr>
        <w:ind w:firstLine="0"/>
        <w:rPr>
          <w:rFonts w:ascii="Garamond" w:hAnsi="Garamond"/>
          <w:bCs/>
          <w:sz w:val="24"/>
          <w:szCs w:val="24"/>
        </w:rPr>
      </w:pPr>
      <w:r>
        <w:rPr>
          <w:rFonts w:ascii="Garamond" w:hAnsi="Garamond"/>
          <w:bCs/>
          <w:sz w:val="24"/>
          <w:szCs w:val="24"/>
        </w:rPr>
        <w:t xml:space="preserve">Include the total number of all sites. </w:t>
      </w:r>
    </w:p>
    <w:p w14:paraId="298440AB" w14:textId="710F35C3" w:rsidR="00E9328D" w:rsidRPr="001E12A4" w:rsidRDefault="00E9328D" w:rsidP="00E9328D">
      <w:pPr>
        <w:ind w:firstLine="0"/>
        <w:rPr>
          <w:rFonts w:ascii="Garamond" w:hAnsi="Garamond"/>
          <w:bCs/>
          <w:sz w:val="24"/>
          <w:szCs w:val="24"/>
        </w:rPr>
      </w:pPr>
      <w:r>
        <w:rPr>
          <w:rFonts w:ascii="Garamond" w:hAnsi="Garamond"/>
          <w:bCs/>
          <w:sz w:val="24"/>
          <w:szCs w:val="24"/>
        </w:rPr>
        <w:t>Describe the communication plan with the study sites</w:t>
      </w:r>
      <w:r w:rsidR="006B6C53">
        <w:rPr>
          <w:rFonts w:ascii="Garamond" w:hAnsi="Garamond"/>
          <w:bCs/>
          <w:sz w:val="24"/>
          <w:szCs w:val="24"/>
        </w:rPr>
        <w:t xml:space="preserve"> and include any recruitment methods and strategies </w:t>
      </w:r>
      <w:r w:rsidR="005C6BB4" w:rsidRPr="005C6BB4">
        <w:rPr>
          <w:rFonts w:ascii="Garamond" w:hAnsi="Garamond"/>
          <w:bCs/>
          <w:sz w:val="24"/>
          <w:szCs w:val="24"/>
        </w:rPr>
        <w:t>(e.g., flyers, social media, cold calls).</w:t>
      </w:r>
      <w:r w:rsidR="005C6BB4">
        <w:rPr>
          <w:rFonts w:ascii="Garamond" w:hAnsi="Garamond"/>
          <w:bCs/>
          <w:sz w:val="24"/>
          <w:szCs w:val="24"/>
        </w:rPr>
        <w:t xml:space="preserve"> </w:t>
      </w:r>
      <w:r w:rsidR="000336DD" w:rsidRPr="000336DD">
        <w:rPr>
          <w:rFonts w:ascii="Garamond" w:hAnsi="Garamond"/>
          <w:bCs/>
          <w:sz w:val="24"/>
          <w:szCs w:val="24"/>
        </w:rPr>
        <w:t>Attach copies of all recruitment materials in the attachment page.</w:t>
      </w:r>
    </w:p>
    <w:p w14:paraId="7BBC48F2" w14:textId="014755A4" w:rsidR="00AB53BA" w:rsidRPr="001E12A4" w:rsidRDefault="00AB53BA" w:rsidP="00AB53BA">
      <w:pPr>
        <w:ind w:firstLine="0"/>
        <w:rPr>
          <w:rFonts w:ascii="Garamond" w:hAnsi="Garamond"/>
          <w:bCs/>
          <w:sz w:val="24"/>
          <w:szCs w:val="24"/>
        </w:rPr>
      </w:pPr>
    </w:p>
    <w:p w14:paraId="28AD3372" w14:textId="57A4457A" w:rsidR="00AB53BA" w:rsidRPr="001E12A4" w:rsidRDefault="00AB53BA" w:rsidP="00AB53BA">
      <w:pPr>
        <w:ind w:firstLine="0"/>
        <w:rPr>
          <w:rFonts w:ascii="Garamond" w:hAnsi="Garamond"/>
          <w:b/>
          <w:sz w:val="24"/>
          <w:szCs w:val="24"/>
        </w:rPr>
      </w:pPr>
      <w:r w:rsidRPr="001E12A4">
        <w:rPr>
          <w:rFonts w:ascii="Garamond" w:hAnsi="Garamond"/>
          <w:b/>
          <w:sz w:val="24"/>
          <w:szCs w:val="24"/>
        </w:rPr>
        <w:t>Timeline:</w:t>
      </w:r>
    </w:p>
    <w:p w14:paraId="77FE60F2" w14:textId="60101DE3" w:rsidR="00E84351" w:rsidRPr="001E12A4" w:rsidRDefault="00E84351" w:rsidP="00AB53BA">
      <w:pPr>
        <w:ind w:firstLine="0"/>
        <w:rPr>
          <w:rFonts w:ascii="Garamond" w:hAnsi="Garamond"/>
          <w:bCs/>
          <w:sz w:val="24"/>
          <w:szCs w:val="24"/>
        </w:rPr>
      </w:pPr>
      <w:r w:rsidRPr="001E12A4">
        <w:rPr>
          <w:rFonts w:ascii="Garamond" w:hAnsi="Garamond"/>
          <w:bCs/>
          <w:sz w:val="24"/>
          <w:szCs w:val="24"/>
        </w:rPr>
        <w:t>Describe the timeline for completion of the project. Include when data collection is to be initiated, when the project implementation phase occurs, and when post implementation data will be collected.</w:t>
      </w:r>
      <w:r w:rsidR="00F11781" w:rsidRPr="001E12A4">
        <w:rPr>
          <w:rFonts w:ascii="Garamond" w:hAnsi="Garamond"/>
          <w:sz w:val="24"/>
          <w:szCs w:val="24"/>
        </w:rPr>
        <w:t xml:space="preserve"> </w:t>
      </w:r>
      <w:r w:rsidR="00F11781" w:rsidRPr="001E12A4">
        <w:rPr>
          <w:rFonts w:ascii="Garamond" w:hAnsi="Garamond"/>
          <w:bCs/>
          <w:sz w:val="24"/>
          <w:szCs w:val="24"/>
        </w:rPr>
        <w:t>Shows the chronological order of events that you plan to do in your project.</w:t>
      </w:r>
      <w:r w:rsidR="000D7559" w:rsidRPr="001E12A4">
        <w:rPr>
          <w:rFonts w:ascii="Garamond" w:hAnsi="Garamond"/>
          <w:bCs/>
          <w:sz w:val="24"/>
          <w:szCs w:val="24"/>
        </w:rPr>
        <w:t xml:space="preserve"> Use diagrams</w:t>
      </w:r>
      <w:r w:rsidR="00237203" w:rsidRPr="001E12A4">
        <w:rPr>
          <w:rFonts w:ascii="Garamond" w:hAnsi="Garamond"/>
          <w:bCs/>
          <w:sz w:val="24"/>
          <w:szCs w:val="24"/>
        </w:rPr>
        <w:t xml:space="preserve"> to illustrate the timeline. </w:t>
      </w:r>
    </w:p>
    <w:p w14:paraId="4CD30277" w14:textId="77777777" w:rsidR="003D2DE4" w:rsidRPr="001E12A4" w:rsidRDefault="003D2DE4" w:rsidP="00AB53BA">
      <w:pPr>
        <w:ind w:firstLine="0"/>
        <w:rPr>
          <w:rFonts w:ascii="Garamond" w:hAnsi="Garamond"/>
          <w:bCs/>
          <w:sz w:val="24"/>
          <w:szCs w:val="24"/>
        </w:rPr>
      </w:pPr>
    </w:p>
    <w:p w14:paraId="303188DA" w14:textId="2B83D403" w:rsidR="00D71ACD" w:rsidRPr="001E12A4" w:rsidRDefault="00D71ACD" w:rsidP="00D71ACD">
      <w:pPr>
        <w:ind w:firstLine="0"/>
        <w:rPr>
          <w:rFonts w:ascii="Garamond" w:hAnsi="Garamond"/>
          <w:b/>
          <w:sz w:val="24"/>
          <w:szCs w:val="24"/>
        </w:rPr>
      </w:pPr>
      <w:r w:rsidRPr="001E12A4">
        <w:rPr>
          <w:rFonts w:ascii="Garamond" w:hAnsi="Garamond"/>
          <w:b/>
          <w:sz w:val="24"/>
          <w:szCs w:val="24"/>
        </w:rPr>
        <w:t xml:space="preserve">Data Analysis </w:t>
      </w:r>
      <w:r w:rsidR="00002210" w:rsidRPr="001E12A4">
        <w:rPr>
          <w:rFonts w:ascii="Garamond" w:hAnsi="Garamond"/>
          <w:b/>
          <w:sz w:val="24"/>
          <w:szCs w:val="24"/>
        </w:rPr>
        <w:t>Plan</w:t>
      </w:r>
      <w:r w:rsidR="0064788C" w:rsidRPr="001E12A4">
        <w:rPr>
          <w:rFonts w:ascii="Garamond" w:hAnsi="Garamond"/>
          <w:b/>
          <w:sz w:val="24"/>
          <w:szCs w:val="24"/>
        </w:rPr>
        <w:t>:</w:t>
      </w:r>
    </w:p>
    <w:p w14:paraId="32DC6958" w14:textId="3182CDD2" w:rsidR="002D754F" w:rsidRPr="001E12A4" w:rsidRDefault="004D5552" w:rsidP="007A18C1">
      <w:pPr>
        <w:ind w:firstLine="0"/>
        <w:rPr>
          <w:rFonts w:ascii="Garamond" w:hAnsi="Garamond"/>
          <w:bCs/>
          <w:sz w:val="24"/>
          <w:szCs w:val="24"/>
        </w:rPr>
      </w:pPr>
      <w:r w:rsidRPr="004D5552">
        <w:rPr>
          <w:rFonts w:ascii="Garamond" w:hAnsi="Garamond"/>
          <w:bCs/>
          <w:sz w:val="24"/>
          <w:szCs w:val="24"/>
        </w:rPr>
        <w:t>List study variables and describe the specific method(s)/tests for your study data analysis along with their underlying justification.</w:t>
      </w:r>
    </w:p>
    <w:p w14:paraId="5EE6941E" w14:textId="77777777" w:rsidR="00812B2E" w:rsidRPr="001E12A4" w:rsidRDefault="00812B2E" w:rsidP="007A18C1">
      <w:pPr>
        <w:ind w:firstLine="0"/>
        <w:rPr>
          <w:rFonts w:ascii="Garamond" w:hAnsi="Garamond"/>
          <w:bCs/>
          <w:sz w:val="24"/>
          <w:szCs w:val="24"/>
        </w:rPr>
      </w:pPr>
    </w:p>
    <w:p w14:paraId="50E1110E" w14:textId="7D1FCE92" w:rsidR="00CE7A47" w:rsidRPr="001E12A4" w:rsidRDefault="00CE7A47" w:rsidP="00B44147">
      <w:pPr>
        <w:ind w:firstLine="0"/>
        <w:rPr>
          <w:rFonts w:ascii="Garamond" w:hAnsi="Garamond"/>
          <w:bCs/>
          <w:sz w:val="24"/>
          <w:szCs w:val="24"/>
        </w:rPr>
      </w:pPr>
      <w:r w:rsidRPr="001E12A4">
        <w:rPr>
          <w:rFonts w:ascii="Garamond" w:hAnsi="Garamond"/>
          <w:b/>
          <w:sz w:val="24"/>
          <w:szCs w:val="24"/>
        </w:rPr>
        <w:t>Ethical Considerations</w:t>
      </w:r>
      <w:r w:rsidR="00743337" w:rsidRPr="001E12A4">
        <w:rPr>
          <w:rFonts w:ascii="Garamond" w:hAnsi="Garamond"/>
          <w:b/>
          <w:sz w:val="24"/>
          <w:szCs w:val="24"/>
        </w:rPr>
        <w:t>/Privacy, Data Storage &amp; Confidentiality:</w:t>
      </w:r>
    </w:p>
    <w:p w14:paraId="1EE491B1" w14:textId="49F2E1D4" w:rsidR="00BC5A84" w:rsidRDefault="00CE7A47" w:rsidP="00BC5A84">
      <w:pPr>
        <w:ind w:firstLine="0"/>
        <w:rPr>
          <w:rFonts w:ascii="Garamond" w:hAnsi="Garamond"/>
          <w:sz w:val="24"/>
          <w:szCs w:val="24"/>
        </w:rPr>
      </w:pPr>
      <w:r w:rsidRPr="001E12A4">
        <w:rPr>
          <w:rFonts w:ascii="Garamond" w:hAnsi="Garamond"/>
          <w:bCs/>
          <w:sz w:val="24"/>
          <w:szCs w:val="24"/>
        </w:rPr>
        <w:t xml:space="preserve">Describe any ethical considerations for the project and how they will be addressed. Limits to the generalizability </w:t>
      </w:r>
      <w:r w:rsidR="004E07BC" w:rsidRPr="001E12A4">
        <w:rPr>
          <w:rFonts w:ascii="Garamond" w:hAnsi="Garamond"/>
          <w:bCs/>
          <w:sz w:val="24"/>
          <w:szCs w:val="24"/>
        </w:rPr>
        <w:t>o</w:t>
      </w:r>
      <w:r w:rsidRPr="001E12A4">
        <w:rPr>
          <w:rFonts w:ascii="Garamond" w:hAnsi="Garamond"/>
          <w:bCs/>
          <w:sz w:val="24"/>
          <w:szCs w:val="24"/>
        </w:rPr>
        <w:t>f work, factors that may affect validity of measures etc.</w:t>
      </w:r>
      <w:r w:rsidR="00A50108" w:rsidRPr="001E12A4">
        <w:rPr>
          <w:rFonts w:ascii="Garamond" w:hAnsi="Garamond"/>
          <w:sz w:val="24"/>
          <w:szCs w:val="24"/>
        </w:rPr>
        <w:t xml:space="preserve"> </w:t>
      </w:r>
      <w:r w:rsidR="00402299">
        <w:rPr>
          <w:rFonts w:ascii="Garamond" w:hAnsi="Garamond"/>
          <w:sz w:val="24"/>
          <w:szCs w:val="24"/>
        </w:rPr>
        <w:t xml:space="preserve">Potential risks for the researchers. </w:t>
      </w:r>
    </w:p>
    <w:p w14:paraId="60600BA4" w14:textId="77777777" w:rsidR="00BC5A84" w:rsidRPr="00BC5A84" w:rsidRDefault="00BC5A84" w:rsidP="00BC5A84">
      <w:pPr>
        <w:ind w:firstLine="0"/>
        <w:rPr>
          <w:rFonts w:ascii="Garamond" w:hAnsi="Garamond"/>
          <w:sz w:val="24"/>
          <w:szCs w:val="24"/>
        </w:rPr>
      </w:pPr>
    </w:p>
    <w:p w14:paraId="0C3C83B3" w14:textId="2F81B7F3" w:rsidR="000E32FC" w:rsidRPr="000E32FC" w:rsidRDefault="000E32FC" w:rsidP="00B44147">
      <w:pPr>
        <w:ind w:firstLine="0"/>
        <w:rPr>
          <w:rFonts w:ascii="Garamond" w:hAnsi="Garamond"/>
          <w:b/>
          <w:bCs/>
          <w:sz w:val="24"/>
          <w:szCs w:val="24"/>
        </w:rPr>
      </w:pPr>
      <w:r w:rsidRPr="000E32FC">
        <w:rPr>
          <w:rFonts w:ascii="Garamond" w:hAnsi="Garamond"/>
          <w:b/>
          <w:bCs/>
          <w:sz w:val="24"/>
          <w:szCs w:val="24"/>
        </w:rPr>
        <w:t>Resources Available</w:t>
      </w:r>
      <w:r>
        <w:rPr>
          <w:rFonts w:ascii="Garamond" w:hAnsi="Garamond"/>
          <w:b/>
          <w:bCs/>
          <w:sz w:val="24"/>
          <w:szCs w:val="24"/>
        </w:rPr>
        <w:t>:</w:t>
      </w:r>
    </w:p>
    <w:p w14:paraId="5C4347E7" w14:textId="22F920A1" w:rsidR="000E32FC" w:rsidRPr="000E32FC" w:rsidRDefault="000E32FC" w:rsidP="00B44147">
      <w:pPr>
        <w:ind w:firstLine="0"/>
        <w:rPr>
          <w:rFonts w:ascii="Garamond" w:hAnsi="Garamond"/>
          <w:sz w:val="24"/>
          <w:szCs w:val="24"/>
        </w:rPr>
      </w:pPr>
      <w:r w:rsidRPr="000E32FC">
        <w:rPr>
          <w:rFonts w:ascii="Garamond" w:hAnsi="Garamond"/>
          <w:sz w:val="24"/>
          <w:szCs w:val="24"/>
        </w:rPr>
        <w:t>Describe your process to ensure that all persons assisting with the research are adequately informed about the protocol, the research procedures, and their duties and functions.</w:t>
      </w:r>
    </w:p>
    <w:p w14:paraId="200D1316" w14:textId="4D2317B7" w:rsidR="000E32FC" w:rsidRPr="000E32FC" w:rsidRDefault="000E32FC" w:rsidP="00B44147">
      <w:pPr>
        <w:ind w:firstLine="0"/>
        <w:rPr>
          <w:rFonts w:ascii="Garamond" w:hAnsi="Garamond"/>
          <w:sz w:val="24"/>
          <w:szCs w:val="24"/>
        </w:rPr>
      </w:pPr>
      <w:r w:rsidRPr="000E32FC">
        <w:rPr>
          <w:rFonts w:ascii="Garamond" w:hAnsi="Garamond"/>
          <w:sz w:val="24"/>
          <w:szCs w:val="24"/>
        </w:rPr>
        <w:t xml:space="preserve">Include your plan for ongoing discussion of issues throughout the duration of the study such as reportable new information, implementing amendments, study progress, etc.  </w:t>
      </w:r>
    </w:p>
    <w:p w14:paraId="30A1EEC9" w14:textId="7157FA69" w:rsidR="000E32FC" w:rsidRPr="000E32FC" w:rsidRDefault="000E32FC" w:rsidP="00B44147">
      <w:pPr>
        <w:ind w:firstLine="0"/>
        <w:rPr>
          <w:rFonts w:ascii="Garamond" w:hAnsi="Garamond"/>
          <w:sz w:val="24"/>
          <w:szCs w:val="24"/>
        </w:rPr>
      </w:pPr>
      <w:r w:rsidRPr="000E32FC">
        <w:rPr>
          <w:rFonts w:ascii="Garamond" w:hAnsi="Garamond"/>
          <w:sz w:val="24"/>
          <w:szCs w:val="24"/>
        </w:rPr>
        <w:t xml:space="preserve">Describe the qualifications (e.g., training, experience, oversight) of you and your staff as required to perform their role. When applicable describe their knowledge of the local study sites, culture, and society. </w:t>
      </w:r>
    </w:p>
    <w:p w14:paraId="44F00DF0" w14:textId="77777777" w:rsidR="00B44147" w:rsidRDefault="00B44147" w:rsidP="00BF5CE7">
      <w:pPr>
        <w:ind w:firstLine="0"/>
        <w:rPr>
          <w:rFonts w:ascii="Garamond" w:hAnsi="Garamond"/>
          <w:b/>
          <w:sz w:val="24"/>
          <w:szCs w:val="24"/>
        </w:rPr>
      </w:pPr>
    </w:p>
    <w:p w14:paraId="5588D197" w14:textId="5EC19EA5" w:rsidR="00BF5CE7" w:rsidRPr="001E12A4" w:rsidRDefault="00BF5CE7" w:rsidP="00BF5CE7">
      <w:pPr>
        <w:ind w:firstLine="0"/>
        <w:rPr>
          <w:rFonts w:ascii="Garamond" w:hAnsi="Garamond"/>
          <w:b/>
          <w:sz w:val="24"/>
          <w:szCs w:val="24"/>
        </w:rPr>
      </w:pPr>
      <w:r w:rsidRPr="001E12A4">
        <w:rPr>
          <w:rFonts w:ascii="Garamond" w:hAnsi="Garamond"/>
          <w:b/>
          <w:sz w:val="24"/>
          <w:szCs w:val="24"/>
        </w:rPr>
        <w:t>Dissemination/Publication Plan</w:t>
      </w:r>
      <w:r w:rsidR="0064788C" w:rsidRPr="001E12A4">
        <w:rPr>
          <w:rFonts w:ascii="Garamond" w:hAnsi="Garamond"/>
          <w:b/>
          <w:sz w:val="24"/>
          <w:szCs w:val="24"/>
        </w:rPr>
        <w:t>:</w:t>
      </w:r>
    </w:p>
    <w:p w14:paraId="214B21C4" w14:textId="77777777" w:rsidR="00AB475E" w:rsidRDefault="00AB475E" w:rsidP="00380FB8">
      <w:pPr>
        <w:ind w:firstLine="0"/>
        <w:rPr>
          <w:rFonts w:ascii="Garamond" w:hAnsi="Garamond"/>
          <w:bCs/>
          <w:sz w:val="24"/>
          <w:szCs w:val="24"/>
        </w:rPr>
      </w:pPr>
      <w:r w:rsidRPr="00AB475E">
        <w:rPr>
          <w:rFonts w:ascii="Garamond" w:hAnsi="Garamond"/>
          <w:bCs/>
          <w:sz w:val="24"/>
          <w:szCs w:val="24"/>
        </w:rPr>
        <w:t>Please briefly describe how, when, and/or where you plan to disseminate the findings. If the request is for funds related to a prior research study, include a link to any publications or presentations of the study.</w:t>
      </w:r>
    </w:p>
    <w:p w14:paraId="59F74BEB" w14:textId="77777777" w:rsidR="00CA1FA5" w:rsidRPr="001E12A4" w:rsidRDefault="00CA1FA5" w:rsidP="00783300">
      <w:pPr>
        <w:spacing w:after="160" w:line="259" w:lineRule="auto"/>
        <w:ind w:firstLine="0"/>
        <w:rPr>
          <w:rFonts w:ascii="Garamond" w:eastAsiaTheme="minorHAnsi" w:hAnsi="Garamond"/>
          <w:b/>
          <w:color w:val="0070C0"/>
          <w:sz w:val="24"/>
          <w:szCs w:val="24"/>
        </w:rPr>
      </w:pPr>
    </w:p>
    <w:p w14:paraId="2FEF17E6" w14:textId="5E2203C4"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DOCUMENTS PAGE</w:t>
      </w:r>
    </w:p>
    <w:p w14:paraId="3C62F005" w14:textId="525D6427" w:rsidR="00E02894" w:rsidRPr="001E12A4" w:rsidRDefault="00E02894"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Upload the appropriate documents</w:t>
      </w:r>
      <w:r w:rsidR="00A23013" w:rsidRPr="001E12A4">
        <w:rPr>
          <w:rFonts w:ascii="Garamond" w:eastAsiaTheme="minorHAnsi" w:hAnsi="Garamond"/>
          <w:b/>
          <w:bCs/>
          <w:sz w:val="24"/>
          <w:szCs w:val="24"/>
        </w:rPr>
        <w:t xml:space="preserve"> when submitting this proposal. </w:t>
      </w:r>
    </w:p>
    <w:p w14:paraId="44FF5DCC" w14:textId="6AC77B7D" w:rsidR="000849C0" w:rsidRPr="000849C0" w:rsidRDefault="00DE5101" w:rsidP="000849C0">
      <w:pPr>
        <w:pStyle w:val="ListParagraph"/>
        <w:numPr>
          <w:ilvl w:val="0"/>
          <w:numId w:val="5"/>
        </w:numPr>
        <w:ind w:left="0" w:firstLine="0"/>
        <w:rPr>
          <w:rFonts w:ascii="Garamond" w:eastAsiaTheme="minorHAnsi" w:hAnsi="Garamond"/>
          <w:sz w:val="24"/>
          <w:szCs w:val="24"/>
        </w:rPr>
      </w:pPr>
      <w:r w:rsidRPr="00F44B44">
        <w:rPr>
          <w:rFonts w:ascii="Garamond" w:eastAsiaTheme="minorHAnsi" w:hAnsi="Garamond"/>
          <w:b/>
          <w:bCs/>
          <w:sz w:val="24"/>
          <w:szCs w:val="24"/>
        </w:rPr>
        <w:t>Proposal</w:t>
      </w:r>
      <w:r w:rsidRPr="001E12A4">
        <w:rPr>
          <w:rFonts w:ascii="Garamond" w:eastAsiaTheme="minorHAnsi" w:hAnsi="Garamond"/>
          <w:sz w:val="24"/>
          <w:szCs w:val="24"/>
        </w:rPr>
        <w:t xml:space="preserve"> </w:t>
      </w:r>
      <w:r w:rsidR="00E80F1F">
        <w:rPr>
          <w:rFonts w:ascii="Garamond" w:eastAsiaTheme="minorHAnsi" w:hAnsi="Garamond"/>
          <w:sz w:val="24"/>
          <w:szCs w:val="24"/>
        </w:rPr>
        <w:t>(this document)</w:t>
      </w:r>
    </w:p>
    <w:p w14:paraId="245E3A21" w14:textId="77777777" w:rsidR="00B86919" w:rsidRPr="001E12A4" w:rsidRDefault="00B86919" w:rsidP="00B86919">
      <w:pPr>
        <w:pStyle w:val="ListParagraph"/>
        <w:ind w:left="0" w:firstLine="0"/>
        <w:rPr>
          <w:rFonts w:ascii="Garamond" w:eastAsiaTheme="minorHAnsi" w:hAnsi="Garamond"/>
          <w:sz w:val="24"/>
          <w:szCs w:val="24"/>
        </w:rPr>
      </w:pPr>
    </w:p>
    <w:p w14:paraId="37472F5A" w14:textId="4D63A608" w:rsidR="00A5520D" w:rsidRPr="00BD2BCC" w:rsidRDefault="00A5520D" w:rsidP="00B86919">
      <w:pPr>
        <w:pStyle w:val="ListParagraph"/>
        <w:numPr>
          <w:ilvl w:val="0"/>
          <w:numId w:val="5"/>
        </w:numPr>
        <w:ind w:left="0" w:firstLine="0"/>
        <w:rPr>
          <w:rFonts w:ascii="Garamond" w:eastAsiaTheme="minorHAnsi" w:hAnsi="Garamond"/>
          <w:sz w:val="24"/>
          <w:szCs w:val="24"/>
        </w:rPr>
      </w:pPr>
      <w:r w:rsidRPr="00F44B44">
        <w:rPr>
          <w:rFonts w:ascii="Garamond" w:eastAsiaTheme="minorHAnsi" w:hAnsi="Garamond"/>
          <w:b/>
          <w:bCs/>
          <w:sz w:val="24"/>
          <w:szCs w:val="24"/>
        </w:rPr>
        <w:t>Study Site Letter</w:t>
      </w:r>
      <w:r w:rsidR="00755392">
        <w:rPr>
          <w:rFonts w:ascii="Garamond" w:eastAsiaTheme="minorHAnsi" w:hAnsi="Garamond"/>
          <w:sz w:val="24"/>
          <w:szCs w:val="24"/>
        </w:rPr>
        <w:t xml:space="preserve"> (download template </w:t>
      </w:r>
      <w:r w:rsidR="003C7A73">
        <w:rPr>
          <w:rFonts w:ascii="Garamond" w:eastAsiaTheme="minorHAnsi" w:hAnsi="Garamond"/>
          <w:sz w:val="24"/>
          <w:szCs w:val="24"/>
        </w:rPr>
        <w:t>from</w:t>
      </w:r>
      <w:r w:rsidR="00755392">
        <w:rPr>
          <w:rFonts w:ascii="Garamond" w:eastAsiaTheme="minorHAnsi" w:hAnsi="Garamond"/>
          <w:sz w:val="24"/>
          <w:szCs w:val="24"/>
        </w:rPr>
        <w:t xml:space="preserve"> </w:t>
      </w:r>
      <w:r w:rsidR="003F7B66" w:rsidRPr="003F7B66">
        <w:rPr>
          <w:rFonts w:ascii="Garamond" w:eastAsiaTheme="minorHAnsi" w:hAnsi="Garamond"/>
          <w:sz w:val="24"/>
          <w:szCs w:val="24"/>
        </w:rPr>
        <w:t>https://my.ahu.edu/academics/research</w:t>
      </w:r>
      <w:r w:rsidR="00755392">
        <w:rPr>
          <w:rFonts w:ascii="Garamond" w:eastAsiaTheme="minorHAnsi" w:hAnsi="Garamond"/>
          <w:sz w:val="24"/>
          <w:szCs w:val="24"/>
        </w:rPr>
        <w:t>)</w:t>
      </w:r>
    </w:p>
    <w:p w14:paraId="20AC5A89" w14:textId="5494D7C7" w:rsidR="00BD2BCC" w:rsidRPr="00D923B1" w:rsidRDefault="00BD2BCC" w:rsidP="00B86919">
      <w:pPr>
        <w:pStyle w:val="ListParagraph"/>
        <w:ind w:left="0" w:firstLine="0"/>
        <w:rPr>
          <w:rFonts w:ascii="Garamond" w:eastAsiaTheme="minorHAnsi" w:hAnsi="Garamond"/>
          <w:sz w:val="24"/>
          <w:szCs w:val="24"/>
        </w:rPr>
      </w:pPr>
      <w:r w:rsidRPr="00D923B1">
        <w:rPr>
          <w:rFonts w:ascii="Garamond" w:eastAsiaTheme="minorHAnsi" w:hAnsi="Garamond"/>
          <w:sz w:val="24"/>
          <w:szCs w:val="24"/>
        </w:rPr>
        <w:t xml:space="preserve">This letter acknowledges that the </w:t>
      </w:r>
      <w:r w:rsidR="00303082" w:rsidRPr="00D923B1">
        <w:rPr>
          <w:rFonts w:ascii="Garamond" w:eastAsiaTheme="minorHAnsi" w:hAnsi="Garamond"/>
          <w:sz w:val="24"/>
          <w:szCs w:val="24"/>
        </w:rPr>
        <w:t xml:space="preserve">principal </w:t>
      </w:r>
      <w:r w:rsidRPr="00D923B1">
        <w:rPr>
          <w:rFonts w:ascii="Garamond" w:eastAsiaTheme="minorHAnsi" w:hAnsi="Garamond"/>
          <w:sz w:val="24"/>
          <w:szCs w:val="24"/>
        </w:rPr>
        <w:t>investigator ha</w:t>
      </w:r>
      <w:r w:rsidR="00303082" w:rsidRPr="00D923B1">
        <w:rPr>
          <w:rFonts w:ascii="Garamond" w:eastAsiaTheme="minorHAnsi" w:hAnsi="Garamond"/>
          <w:sz w:val="24"/>
          <w:szCs w:val="24"/>
        </w:rPr>
        <w:t>s</w:t>
      </w:r>
      <w:r w:rsidRPr="00D923B1">
        <w:rPr>
          <w:rFonts w:ascii="Garamond" w:eastAsiaTheme="minorHAnsi" w:hAnsi="Garamond"/>
          <w:sz w:val="24"/>
          <w:szCs w:val="24"/>
        </w:rPr>
        <w:t xml:space="preserve"> received approval to conduct the </w:t>
      </w:r>
      <w:r w:rsidR="00801291" w:rsidRPr="00D923B1">
        <w:rPr>
          <w:rFonts w:ascii="Garamond" w:eastAsiaTheme="minorHAnsi" w:hAnsi="Garamond"/>
          <w:sz w:val="24"/>
          <w:szCs w:val="24"/>
        </w:rPr>
        <w:t>study</w:t>
      </w:r>
      <w:r w:rsidRPr="00D923B1">
        <w:rPr>
          <w:rFonts w:ascii="Garamond" w:eastAsiaTheme="minorHAnsi" w:hAnsi="Garamond"/>
          <w:sz w:val="24"/>
          <w:szCs w:val="24"/>
        </w:rPr>
        <w:t xml:space="preserve"> at the identified study site. This letter needs to have </w:t>
      </w:r>
      <w:r w:rsidR="00655F43" w:rsidRPr="00D923B1">
        <w:rPr>
          <w:rFonts w:ascii="Garamond" w:eastAsiaTheme="minorHAnsi" w:hAnsi="Garamond"/>
          <w:sz w:val="24"/>
          <w:szCs w:val="24"/>
        </w:rPr>
        <w:t xml:space="preserve">the site logo, </w:t>
      </w:r>
      <w:r w:rsidRPr="00D923B1">
        <w:rPr>
          <w:rFonts w:ascii="Garamond" w:eastAsiaTheme="minorHAnsi" w:hAnsi="Garamond"/>
          <w:sz w:val="24"/>
          <w:szCs w:val="24"/>
        </w:rPr>
        <w:t xml:space="preserve">the Principal Investigator’s name, study title, facility’s name, facility </w:t>
      </w:r>
      <w:r w:rsidR="009A2C15" w:rsidRPr="00D923B1">
        <w:rPr>
          <w:rFonts w:ascii="Garamond" w:eastAsiaTheme="minorHAnsi" w:hAnsi="Garamond"/>
          <w:sz w:val="24"/>
          <w:szCs w:val="24"/>
        </w:rPr>
        <w:t xml:space="preserve">director/responsible </w:t>
      </w:r>
      <w:r w:rsidRPr="00D923B1">
        <w:rPr>
          <w:rFonts w:ascii="Garamond" w:eastAsiaTheme="minorHAnsi" w:hAnsi="Garamond"/>
          <w:sz w:val="24"/>
          <w:szCs w:val="24"/>
        </w:rPr>
        <w:t>name, contact information, and signature. This letter is necessary:</w:t>
      </w:r>
    </w:p>
    <w:p w14:paraId="0F19F32B" w14:textId="05B52688" w:rsidR="00BD2BCC" w:rsidRPr="00D923B1" w:rsidRDefault="00BD2BCC" w:rsidP="00A233E0">
      <w:pPr>
        <w:pStyle w:val="ListParagraph"/>
        <w:numPr>
          <w:ilvl w:val="1"/>
          <w:numId w:val="15"/>
        </w:numPr>
        <w:ind w:left="0" w:firstLine="0"/>
        <w:rPr>
          <w:rFonts w:ascii="Garamond" w:eastAsiaTheme="minorHAnsi" w:hAnsi="Garamond"/>
          <w:sz w:val="24"/>
          <w:szCs w:val="24"/>
        </w:rPr>
      </w:pPr>
      <w:r w:rsidRPr="00D923B1">
        <w:rPr>
          <w:rFonts w:ascii="Garamond" w:eastAsiaTheme="minorHAnsi" w:hAnsi="Garamond"/>
          <w:sz w:val="24"/>
          <w:szCs w:val="24"/>
        </w:rPr>
        <w:t>When the study is collecting data outside of AHU, for example Cardiology Center of AH.</w:t>
      </w:r>
    </w:p>
    <w:p w14:paraId="777957DE" w14:textId="15F5C619" w:rsidR="00B86919" w:rsidRPr="00D923B1" w:rsidRDefault="00BD2BCC" w:rsidP="00A233E0">
      <w:pPr>
        <w:pStyle w:val="ListParagraph"/>
        <w:numPr>
          <w:ilvl w:val="1"/>
          <w:numId w:val="15"/>
        </w:numPr>
        <w:ind w:left="0" w:firstLine="0"/>
        <w:rPr>
          <w:rFonts w:ascii="Garamond" w:eastAsiaTheme="minorHAnsi" w:hAnsi="Garamond"/>
          <w:sz w:val="24"/>
          <w:szCs w:val="24"/>
        </w:rPr>
      </w:pPr>
      <w:r w:rsidRPr="00D923B1">
        <w:rPr>
          <w:rFonts w:ascii="Garamond" w:eastAsiaTheme="minorHAnsi" w:hAnsi="Garamond"/>
          <w:sz w:val="24"/>
          <w:szCs w:val="24"/>
        </w:rPr>
        <w:t>When the study collection or data analyses takes place in an AHU Center, Laboratory, or PI’s external department.</w:t>
      </w:r>
    </w:p>
    <w:p w14:paraId="49613578" w14:textId="77777777" w:rsidR="00B86919" w:rsidRPr="001E12A4" w:rsidRDefault="00B86919" w:rsidP="00B86919">
      <w:pPr>
        <w:pStyle w:val="ListParagraph"/>
        <w:ind w:left="0" w:firstLine="0"/>
        <w:rPr>
          <w:rFonts w:ascii="Garamond" w:eastAsiaTheme="minorHAnsi" w:hAnsi="Garamond"/>
          <w:sz w:val="24"/>
          <w:szCs w:val="24"/>
        </w:rPr>
      </w:pPr>
    </w:p>
    <w:p w14:paraId="607A5A1B" w14:textId="134A0C62" w:rsidR="00041E9B" w:rsidRDefault="00DF7F2F" w:rsidP="00B86919">
      <w:pPr>
        <w:pStyle w:val="ListParagraph"/>
        <w:numPr>
          <w:ilvl w:val="0"/>
          <w:numId w:val="5"/>
        </w:numPr>
        <w:ind w:left="0" w:firstLine="0"/>
        <w:rPr>
          <w:rFonts w:ascii="Garamond" w:eastAsiaTheme="minorHAnsi" w:hAnsi="Garamond"/>
          <w:sz w:val="24"/>
          <w:szCs w:val="24"/>
        </w:rPr>
      </w:pPr>
      <w:r w:rsidRPr="00F44B44">
        <w:rPr>
          <w:rFonts w:ascii="Garamond" w:eastAsiaTheme="minorHAnsi" w:hAnsi="Garamond"/>
          <w:b/>
          <w:bCs/>
          <w:sz w:val="24"/>
          <w:szCs w:val="24"/>
        </w:rPr>
        <w:t xml:space="preserve">AHU </w:t>
      </w:r>
      <w:r w:rsidR="00041E9B" w:rsidRPr="00F44B44">
        <w:rPr>
          <w:rFonts w:ascii="Garamond" w:eastAsiaTheme="minorHAnsi" w:hAnsi="Garamond"/>
          <w:b/>
          <w:bCs/>
          <w:sz w:val="24"/>
          <w:szCs w:val="24"/>
        </w:rPr>
        <w:t>Chair</w:t>
      </w:r>
      <w:r w:rsidR="00B65427" w:rsidRPr="00F44B44">
        <w:rPr>
          <w:rFonts w:ascii="Garamond" w:eastAsiaTheme="minorHAnsi" w:hAnsi="Garamond"/>
          <w:b/>
          <w:bCs/>
          <w:sz w:val="24"/>
          <w:szCs w:val="24"/>
        </w:rPr>
        <w:t>/Director</w:t>
      </w:r>
      <w:r w:rsidR="00041E9B" w:rsidRPr="00F44B44">
        <w:rPr>
          <w:rFonts w:ascii="Garamond" w:eastAsiaTheme="minorHAnsi" w:hAnsi="Garamond"/>
          <w:b/>
          <w:bCs/>
          <w:sz w:val="24"/>
          <w:szCs w:val="24"/>
        </w:rPr>
        <w:t xml:space="preserve"> Letter </w:t>
      </w:r>
      <w:r w:rsidR="00625B2D" w:rsidRPr="00F44B44">
        <w:rPr>
          <w:rFonts w:ascii="Garamond" w:eastAsiaTheme="minorHAnsi" w:hAnsi="Garamond"/>
          <w:b/>
          <w:bCs/>
          <w:sz w:val="24"/>
          <w:szCs w:val="24"/>
        </w:rPr>
        <w:t>of Support</w:t>
      </w:r>
      <w:r w:rsidR="003F7B66" w:rsidRPr="003F7B66">
        <w:rPr>
          <w:rFonts w:ascii="Garamond" w:eastAsiaTheme="minorHAnsi" w:hAnsi="Garamond"/>
          <w:sz w:val="24"/>
          <w:szCs w:val="24"/>
        </w:rPr>
        <w:t xml:space="preserve"> (download template from </w:t>
      </w:r>
      <w:hyperlink r:id="rId10" w:history="1">
        <w:r w:rsidR="00923D3A" w:rsidRPr="00B23B29">
          <w:rPr>
            <w:rStyle w:val="Hyperlink"/>
            <w:rFonts w:ascii="Garamond" w:eastAsiaTheme="minorHAnsi" w:hAnsi="Garamond"/>
            <w:sz w:val="24"/>
            <w:szCs w:val="24"/>
          </w:rPr>
          <w:t>https://my.ahu.edu/academics/research</w:t>
        </w:r>
      </w:hyperlink>
      <w:r w:rsidR="003F7B66" w:rsidRPr="003F7B66">
        <w:rPr>
          <w:rFonts w:ascii="Garamond" w:eastAsiaTheme="minorHAnsi" w:hAnsi="Garamond"/>
          <w:sz w:val="24"/>
          <w:szCs w:val="24"/>
        </w:rPr>
        <w:t>)</w:t>
      </w:r>
    </w:p>
    <w:p w14:paraId="26FFCAB5" w14:textId="50CDF08A" w:rsidR="00994052" w:rsidRPr="00D923B1" w:rsidRDefault="00303082" w:rsidP="00B86919">
      <w:pPr>
        <w:ind w:firstLine="0"/>
        <w:rPr>
          <w:rFonts w:ascii="Garamond" w:eastAsiaTheme="minorHAnsi" w:hAnsi="Garamond"/>
          <w:sz w:val="24"/>
          <w:szCs w:val="24"/>
        </w:rPr>
      </w:pPr>
      <w:r w:rsidRPr="00D923B1">
        <w:rPr>
          <w:rFonts w:ascii="Garamond" w:eastAsiaTheme="minorHAnsi" w:hAnsi="Garamond"/>
          <w:sz w:val="24"/>
          <w:szCs w:val="24"/>
        </w:rPr>
        <w:t xml:space="preserve">This letter acknowledges that the </w:t>
      </w:r>
      <w:r w:rsidR="0078630F" w:rsidRPr="00D923B1">
        <w:rPr>
          <w:rFonts w:ascii="Garamond" w:eastAsiaTheme="minorHAnsi" w:hAnsi="Garamond"/>
          <w:sz w:val="24"/>
          <w:szCs w:val="24"/>
        </w:rPr>
        <w:t xml:space="preserve">department chair/director </w:t>
      </w:r>
      <w:r w:rsidR="00842170" w:rsidRPr="00D923B1">
        <w:rPr>
          <w:rFonts w:ascii="Garamond" w:eastAsiaTheme="minorHAnsi" w:hAnsi="Garamond"/>
          <w:sz w:val="24"/>
          <w:szCs w:val="24"/>
        </w:rPr>
        <w:t xml:space="preserve">endorses that the </w:t>
      </w:r>
      <w:r w:rsidRPr="00D923B1">
        <w:rPr>
          <w:rFonts w:ascii="Garamond" w:eastAsiaTheme="minorHAnsi" w:hAnsi="Garamond"/>
          <w:sz w:val="24"/>
          <w:szCs w:val="24"/>
        </w:rPr>
        <w:t>principal investigator conduct</w:t>
      </w:r>
      <w:r w:rsidR="00842170" w:rsidRPr="00D923B1">
        <w:rPr>
          <w:rFonts w:ascii="Garamond" w:eastAsiaTheme="minorHAnsi" w:hAnsi="Garamond"/>
          <w:sz w:val="24"/>
          <w:szCs w:val="24"/>
        </w:rPr>
        <w:t>s</w:t>
      </w:r>
      <w:r w:rsidRPr="00D923B1">
        <w:rPr>
          <w:rFonts w:ascii="Garamond" w:eastAsiaTheme="minorHAnsi" w:hAnsi="Garamond"/>
          <w:sz w:val="24"/>
          <w:szCs w:val="24"/>
        </w:rPr>
        <w:t xml:space="preserve"> the </w:t>
      </w:r>
      <w:r w:rsidR="0078630F">
        <w:rPr>
          <w:rFonts w:ascii="Garamond" w:eastAsiaTheme="minorHAnsi" w:hAnsi="Garamond"/>
          <w:sz w:val="24"/>
          <w:szCs w:val="24"/>
        </w:rPr>
        <w:t>study</w:t>
      </w:r>
      <w:r w:rsidRPr="00303082">
        <w:rPr>
          <w:rFonts w:ascii="Garamond" w:eastAsiaTheme="minorHAnsi" w:hAnsi="Garamond"/>
          <w:sz w:val="24"/>
          <w:szCs w:val="24"/>
        </w:rPr>
        <w:t xml:space="preserve"> </w:t>
      </w:r>
      <w:r w:rsidR="00147ED0">
        <w:rPr>
          <w:rFonts w:ascii="Garamond" w:eastAsiaTheme="minorHAnsi" w:hAnsi="Garamond"/>
          <w:sz w:val="24"/>
          <w:szCs w:val="24"/>
        </w:rPr>
        <w:t>as part of he/she work schedule and work</w:t>
      </w:r>
      <w:r w:rsidR="00F258CC">
        <w:rPr>
          <w:rFonts w:ascii="Garamond" w:eastAsiaTheme="minorHAnsi" w:hAnsi="Garamond"/>
          <w:sz w:val="24"/>
          <w:szCs w:val="24"/>
        </w:rPr>
        <w:t xml:space="preserve">load. </w:t>
      </w:r>
      <w:r w:rsidR="000C13F2" w:rsidRPr="00D923B1">
        <w:rPr>
          <w:rFonts w:ascii="Garamond" w:eastAsiaTheme="minorHAnsi" w:hAnsi="Garamond"/>
          <w:sz w:val="24"/>
          <w:szCs w:val="24"/>
        </w:rPr>
        <w:t xml:space="preserve"> </w:t>
      </w:r>
    </w:p>
    <w:p w14:paraId="1133D891" w14:textId="77777777" w:rsidR="00B86919" w:rsidRPr="00994052" w:rsidRDefault="00B86919" w:rsidP="00B86919">
      <w:pPr>
        <w:ind w:firstLine="0"/>
        <w:rPr>
          <w:rFonts w:ascii="Garamond" w:eastAsiaTheme="minorHAnsi" w:hAnsi="Garamond"/>
          <w:sz w:val="24"/>
          <w:szCs w:val="24"/>
        </w:rPr>
      </w:pPr>
    </w:p>
    <w:p w14:paraId="614A073C" w14:textId="1E7C5140" w:rsidR="00A5520D" w:rsidRPr="00923D3A" w:rsidRDefault="00A5520D" w:rsidP="00B86919">
      <w:pPr>
        <w:pStyle w:val="ListParagraph"/>
        <w:numPr>
          <w:ilvl w:val="0"/>
          <w:numId w:val="5"/>
        </w:numPr>
        <w:ind w:left="0" w:firstLine="0"/>
        <w:rPr>
          <w:rFonts w:ascii="Garamond" w:eastAsiaTheme="minorHAnsi" w:hAnsi="Garamond"/>
          <w:b/>
          <w:bCs/>
          <w:sz w:val="24"/>
          <w:szCs w:val="24"/>
        </w:rPr>
      </w:pPr>
      <w:r w:rsidRPr="00923D3A">
        <w:rPr>
          <w:rFonts w:ascii="Garamond" w:eastAsiaTheme="minorHAnsi" w:hAnsi="Garamond"/>
          <w:b/>
          <w:bCs/>
          <w:sz w:val="24"/>
          <w:szCs w:val="24"/>
        </w:rPr>
        <w:t>Questionnaire(s)/Survey(s)</w:t>
      </w:r>
    </w:p>
    <w:p w14:paraId="2245D2B4" w14:textId="0791AEC2" w:rsidR="003E1A00" w:rsidRDefault="00F57C07" w:rsidP="00B86919">
      <w:pPr>
        <w:ind w:firstLine="0"/>
        <w:rPr>
          <w:rFonts w:ascii="Garamond" w:eastAsiaTheme="minorHAnsi" w:hAnsi="Garamond"/>
          <w:sz w:val="24"/>
          <w:szCs w:val="24"/>
        </w:rPr>
      </w:pPr>
      <w:r w:rsidRPr="00D923B1">
        <w:rPr>
          <w:rFonts w:ascii="Garamond" w:eastAsiaTheme="minorHAnsi" w:hAnsi="Garamond"/>
          <w:sz w:val="24"/>
          <w:szCs w:val="24"/>
        </w:rPr>
        <w:lastRenderedPageBreak/>
        <w:t>Any survey, questionnaire, or other instrumentation to gather data. It is expected that instrumentation is properly validated as much as possible.</w:t>
      </w:r>
    </w:p>
    <w:p w14:paraId="7AEA0D08" w14:textId="0002F3D5" w:rsidR="00594815" w:rsidRDefault="00594815" w:rsidP="00B86919">
      <w:pPr>
        <w:ind w:firstLine="0"/>
        <w:rPr>
          <w:rFonts w:ascii="Garamond" w:eastAsiaTheme="minorHAnsi" w:hAnsi="Garamond"/>
          <w:sz w:val="24"/>
          <w:szCs w:val="24"/>
        </w:rPr>
      </w:pPr>
    </w:p>
    <w:p w14:paraId="261B5C9D" w14:textId="77777777" w:rsidR="00E07D2F" w:rsidRDefault="00594815" w:rsidP="00E07D2F">
      <w:pPr>
        <w:pStyle w:val="ListParagraph"/>
        <w:numPr>
          <w:ilvl w:val="0"/>
          <w:numId w:val="5"/>
        </w:numPr>
        <w:ind w:left="0" w:firstLine="0"/>
        <w:rPr>
          <w:rFonts w:ascii="Garamond" w:eastAsiaTheme="minorHAnsi" w:hAnsi="Garamond"/>
          <w:b/>
          <w:bCs/>
          <w:sz w:val="24"/>
          <w:szCs w:val="24"/>
        </w:rPr>
      </w:pPr>
      <w:r>
        <w:rPr>
          <w:rFonts w:ascii="Garamond" w:eastAsiaTheme="minorHAnsi" w:hAnsi="Garamond"/>
          <w:b/>
          <w:bCs/>
          <w:sz w:val="24"/>
          <w:szCs w:val="24"/>
        </w:rPr>
        <w:t xml:space="preserve">Recruitment Materials </w:t>
      </w:r>
    </w:p>
    <w:p w14:paraId="1BE4EEE6" w14:textId="77777777" w:rsidR="00E07D2F" w:rsidRDefault="00E07D2F" w:rsidP="00E07D2F">
      <w:pPr>
        <w:pStyle w:val="ListParagraph"/>
        <w:ind w:left="0" w:firstLine="0"/>
        <w:rPr>
          <w:rFonts w:ascii="Garamond" w:eastAsiaTheme="minorHAnsi" w:hAnsi="Garamond"/>
          <w:b/>
          <w:bCs/>
          <w:sz w:val="24"/>
          <w:szCs w:val="24"/>
        </w:rPr>
      </w:pPr>
    </w:p>
    <w:p w14:paraId="70046DDF" w14:textId="02BCB128" w:rsidR="00A5520D" w:rsidRPr="00E07D2F" w:rsidRDefault="00A5520D" w:rsidP="00E07D2F">
      <w:pPr>
        <w:pStyle w:val="ListParagraph"/>
        <w:numPr>
          <w:ilvl w:val="0"/>
          <w:numId w:val="5"/>
        </w:numPr>
        <w:ind w:left="0" w:firstLine="0"/>
        <w:rPr>
          <w:rFonts w:ascii="Garamond" w:eastAsiaTheme="minorHAnsi" w:hAnsi="Garamond"/>
          <w:b/>
          <w:bCs/>
          <w:sz w:val="24"/>
          <w:szCs w:val="24"/>
        </w:rPr>
      </w:pPr>
      <w:r w:rsidRPr="00E07D2F">
        <w:rPr>
          <w:rFonts w:ascii="Garamond" w:eastAsiaTheme="minorHAnsi" w:hAnsi="Garamond"/>
          <w:b/>
          <w:bCs/>
          <w:sz w:val="24"/>
          <w:szCs w:val="24"/>
        </w:rPr>
        <w:t>Other Documents</w:t>
      </w:r>
    </w:p>
    <w:p w14:paraId="74F8057C" w14:textId="77777777" w:rsidR="00A5520D" w:rsidRPr="001E12A4" w:rsidRDefault="00A5520D" w:rsidP="00A5520D">
      <w:pPr>
        <w:spacing w:after="160" w:line="259" w:lineRule="auto"/>
        <w:rPr>
          <w:rFonts w:ascii="Garamond" w:eastAsiaTheme="minorHAnsi" w:hAnsi="Garamond"/>
          <w:sz w:val="24"/>
          <w:szCs w:val="24"/>
        </w:rPr>
      </w:pPr>
    </w:p>
    <w:p w14:paraId="27B97BFE" w14:textId="77777777" w:rsidR="00A5520D" w:rsidRPr="001E12A4" w:rsidRDefault="00A5520D" w:rsidP="00A5520D">
      <w:pPr>
        <w:spacing w:after="160" w:line="259" w:lineRule="auto"/>
        <w:rPr>
          <w:rFonts w:ascii="Garamond" w:eastAsiaTheme="minorHAnsi" w:hAnsi="Garamond"/>
          <w:sz w:val="24"/>
          <w:szCs w:val="24"/>
        </w:rPr>
      </w:pPr>
    </w:p>
    <w:p w14:paraId="13F04EE4" w14:textId="77777777" w:rsidR="00A5520D" w:rsidRPr="001E12A4" w:rsidRDefault="00A5520D" w:rsidP="00A5520D">
      <w:pPr>
        <w:rPr>
          <w:rFonts w:ascii="Garamond" w:hAnsi="Garamond"/>
          <w:sz w:val="24"/>
          <w:szCs w:val="24"/>
        </w:rPr>
      </w:pPr>
    </w:p>
    <w:sectPr w:rsidR="00A5520D" w:rsidRPr="001E12A4" w:rsidSect="00630A7B">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66899" w14:textId="77777777" w:rsidR="00856559" w:rsidRDefault="00856559" w:rsidP="002F0444">
      <w:r>
        <w:separator/>
      </w:r>
    </w:p>
  </w:endnote>
  <w:endnote w:type="continuationSeparator" w:id="0">
    <w:p w14:paraId="00173322" w14:textId="77777777" w:rsidR="00856559" w:rsidRDefault="00856559" w:rsidP="002F0444">
      <w:r>
        <w:continuationSeparator/>
      </w:r>
    </w:p>
  </w:endnote>
  <w:endnote w:type="continuationNotice" w:id="1">
    <w:p w14:paraId="54DF7807" w14:textId="77777777" w:rsidR="00AB58E8" w:rsidRDefault="00AB58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8450111"/>
      <w:docPartObj>
        <w:docPartGallery w:val="Page Numbers (Bottom of Page)"/>
        <w:docPartUnique/>
      </w:docPartObj>
    </w:sdtPr>
    <w:sdtEndPr>
      <w:rPr>
        <w:noProof/>
      </w:rPr>
    </w:sdtEndPr>
    <w:sdtContent>
      <w:p w14:paraId="19488F01" w14:textId="73CCE372" w:rsidR="001F0211" w:rsidRDefault="001F02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A259A1" w14:textId="29120053" w:rsidR="001F0211" w:rsidRPr="00CE7BC2" w:rsidRDefault="00CE7BC2" w:rsidP="00CE7BC2">
    <w:pPr>
      <w:pStyle w:val="Footer"/>
      <w:ind w:firstLine="0"/>
      <w:jc w:val="right"/>
      <w:rPr>
        <w:rFonts w:ascii="Garamond" w:hAnsi="Garamond"/>
        <w:b/>
        <w:bCs/>
        <w:color w:val="0070C0"/>
        <w:sz w:val="24"/>
        <w:szCs w:val="24"/>
        <w:lang w:val="en-US"/>
      </w:rPr>
    </w:pPr>
    <w:r w:rsidRPr="00CE7BC2">
      <w:rPr>
        <w:rFonts w:ascii="Garamond" w:hAnsi="Garamond"/>
        <w:b/>
        <w:bCs/>
        <w:color w:val="0070C0"/>
        <w:sz w:val="24"/>
        <w:szCs w:val="24"/>
        <w:lang w:val="en-US"/>
      </w:rPr>
      <w:t>Research Office</w:t>
    </w:r>
    <w:r w:rsidR="005D1605">
      <w:rPr>
        <w:rFonts w:ascii="Garamond" w:hAnsi="Garamond"/>
        <w:b/>
        <w:bCs/>
        <w:color w:val="0070C0"/>
        <w:sz w:val="24"/>
        <w:szCs w:val="24"/>
        <w:lang w:val="en-US"/>
      </w:rPr>
      <w:t>,</w:t>
    </w:r>
    <w:r w:rsidRPr="00CE7BC2">
      <w:rPr>
        <w:rFonts w:ascii="Garamond" w:hAnsi="Garamond"/>
        <w:b/>
        <w:bCs/>
        <w:color w:val="0070C0"/>
        <w:sz w:val="24"/>
        <w:szCs w:val="24"/>
        <w:lang w:val="en-US"/>
      </w:rPr>
      <w:t xml:space="preserve"> Nov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B77D0" w14:textId="77777777" w:rsidR="00856559" w:rsidRDefault="00856559" w:rsidP="002F0444">
      <w:r>
        <w:separator/>
      </w:r>
    </w:p>
  </w:footnote>
  <w:footnote w:type="continuationSeparator" w:id="0">
    <w:p w14:paraId="1B155DCD" w14:textId="77777777" w:rsidR="00856559" w:rsidRDefault="00856559" w:rsidP="002F0444">
      <w:r>
        <w:continuationSeparator/>
      </w:r>
    </w:p>
  </w:footnote>
  <w:footnote w:type="continuationNotice" w:id="1">
    <w:p w14:paraId="6590802F" w14:textId="77777777" w:rsidR="00AB58E8" w:rsidRDefault="00AB58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AE2A3" w14:textId="3B75462F" w:rsidR="001F0211" w:rsidRPr="00CE7BC2" w:rsidRDefault="15C34DAA" w:rsidP="00A5520D">
    <w:pPr>
      <w:pStyle w:val="Header"/>
      <w:ind w:firstLine="0"/>
      <w:rPr>
        <w:rFonts w:ascii="Garamond" w:hAnsi="Garamond"/>
        <w:lang w:val="en-US"/>
      </w:rPr>
    </w:pPr>
    <w:r w:rsidRPr="00CE7BC2">
      <w:rPr>
        <w:rFonts w:ascii="Garamond" w:hAnsi="Garamond"/>
        <w:noProof/>
        <w:sz w:val="24"/>
        <w:szCs w:val="24"/>
      </w:rPr>
      <w:drawing>
        <wp:inline distT="0" distB="0" distL="0" distR="0" wp14:anchorId="517CD0BD" wp14:editId="15C34DAA">
          <wp:extent cx="2019300" cy="419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19427"/>
                  </a:xfrm>
                  <a:prstGeom prst="rect">
                    <a:avLst/>
                  </a:prstGeom>
                </pic:spPr>
              </pic:pic>
            </a:graphicData>
          </a:graphic>
        </wp:inline>
      </w:drawing>
    </w:r>
    <w:r w:rsidR="00A5520D">
      <w:rPr>
        <w:rFonts w:ascii="Garamond" w:hAnsi="Garamond"/>
        <w:color w:val="0070C0"/>
        <w:sz w:val="22"/>
        <w:szCs w:val="22"/>
        <w:lang w:val="en-US"/>
      </w:rPr>
      <w:t xml:space="preserve">              </w:t>
    </w:r>
    <w:r w:rsidR="00E1668F">
      <w:rPr>
        <w:rFonts w:ascii="Garamond" w:hAnsi="Garamond"/>
        <w:color w:val="0070C0"/>
        <w:sz w:val="22"/>
        <w:szCs w:val="22"/>
        <w:lang w:val="en-US"/>
      </w:rPr>
      <w:t xml:space="preserve">                                                      </w:t>
    </w:r>
    <w:r w:rsidR="00773C35">
      <w:rPr>
        <w:rFonts w:ascii="Garamond" w:hAnsi="Garamond"/>
        <w:color w:val="0070C0"/>
        <w:sz w:val="22"/>
        <w:szCs w:val="22"/>
        <w:lang w:val="en-US"/>
      </w:rPr>
      <w:t xml:space="preserve">                             NHSR</w:t>
    </w:r>
    <w:r w:rsidR="00CE7BC2" w:rsidRPr="00CE7BC2">
      <w:rPr>
        <w:rFonts w:ascii="Garamond" w:hAnsi="Garamond"/>
        <w:color w:val="0070C0"/>
        <w:sz w:val="22"/>
        <w:szCs w:val="22"/>
        <w:lang w:val="en-US"/>
      </w:rPr>
      <w:t xml:space="preserve"> Propos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E18C0"/>
    <w:multiLevelType w:val="hybridMultilevel"/>
    <w:tmpl w:val="8864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A2327"/>
    <w:multiLevelType w:val="hybridMultilevel"/>
    <w:tmpl w:val="3D4ABD88"/>
    <w:lvl w:ilvl="0" w:tplc="FAE601D2">
      <w:numFmt w:val="bullet"/>
      <w:lvlText w:val="•"/>
      <w:lvlJc w:val="left"/>
      <w:pPr>
        <w:ind w:left="1080" w:hanging="72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C6C51"/>
    <w:multiLevelType w:val="multilevel"/>
    <w:tmpl w:val="80A82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C0E9E"/>
    <w:multiLevelType w:val="hybridMultilevel"/>
    <w:tmpl w:val="09B27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E0E81"/>
    <w:multiLevelType w:val="hybridMultilevel"/>
    <w:tmpl w:val="B63CA604"/>
    <w:lvl w:ilvl="0" w:tplc="228CC42E">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9E41A2"/>
    <w:multiLevelType w:val="hybridMultilevel"/>
    <w:tmpl w:val="4A1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A4DD2"/>
    <w:multiLevelType w:val="hybridMultilevel"/>
    <w:tmpl w:val="61F8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364A6"/>
    <w:multiLevelType w:val="hybridMultilevel"/>
    <w:tmpl w:val="15D25EB0"/>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0E52E8"/>
    <w:multiLevelType w:val="hybridMultilevel"/>
    <w:tmpl w:val="2326E7C4"/>
    <w:lvl w:ilvl="0" w:tplc="04090001">
      <w:start w:val="1"/>
      <w:numFmt w:val="bullet"/>
      <w:lvlText w:val=""/>
      <w:lvlJc w:val="left"/>
      <w:pPr>
        <w:ind w:left="720" w:hanging="360"/>
      </w:pPr>
      <w:rPr>
        <w:rFonts w:ascii="Symbol" w:hAnsi="Symbol" w:hint="default"/>
      </w:rPr>
    </w:lvl>
    <w:lvl w:ilvl="1" w:tplc="F77E368C">
      <w:numFmt w:val="bullet"/>
      <w:lvlText w:val="•"/>
      <w:lvlJc w:val="left"/>
      <w:pPr>
        <w:ind w:left="1800" w:hanging="720"/>
      </w:pPr>
      <w:rPr>
        <w:rFonts w:ascii="Garamond" w:eastAsiaTheme="minorHAnsi" w:hAnsi="Garamond"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13170A"/>
    <w:multiLevelType w:val="hybridMultilevel"/>
    <w:tmpl w:val="34D68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9C0104"/>
    <w:multiLevelType w:val="hybridMultilevel"/>
    <w:tmpl w:val="C85642F6"/>
    <w:lvl w:ilvl="0" w:tplc="D166CB46">
      <w:numFmt w:val="bullet"/>
      <w:lvlText w:val="•"/>
      <w:lvlJc w:val="left"/>
      <w:pPr>
        <w:ind w:left="1080" w:hanging="72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C52E53"/>
    <w:multiLevelType w:val="hybridMultilevel"/>
    <w:tmpl w:val="E430A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4F7731"/>
    <w:multiLevelType w:val="hybridMultilevel"/>
    <w:tmpl w:val="09CE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C1817"/>
    <w:multiLevelType w:val="hybridMultilevel"/>
    <w:tmpl w:val="DD5493F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E6848"/>
    <w:multiLevelType w:val="hybridMultilevel"/>
    <w:tmpl w:val="A9E065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8"/>
  </w:num>
  <w:num w:numId="6">
    <w:abstractNumId w:val="11"/>
  </w:num>
  <w:num w:numId="7">
    <w:abstractNumId w:val="12"/>
  </w:num>
  <w:num w:numId="8">
    <w:abstractNumId w:val="6"/>
  </w:num>
  <w:num w:numId="9">
    <w:abstractNumId w:val="1"/>
  </w:num>
  <w:num w:numId="10">
    <w:abstractNumId w:val="7"/>
  </w:num>
  <w:num w:numId="11">
    <w:abstractNumId w:val="9"/>
  </w:num>
  <w:num w:numId="12">
    <w:abstractNumId w:val="3"/>
  </w:num>
  <w:num w:numId="13">
    <w:abstractNumId w:val="10"/>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S0sDS0NDIyNzVW0lEKTi0uzszPAymwqAUAGgGX7CwAAAA="/>
  </w:docVars>
  <w:rsids>
    <w:rsidRoot w:val="00EF56E5"/>
    <w:rsid w:val="00001EE5"/>
    <w:rsid w:val="00002210"/>
    <w:rsid w:val="0000739D"/>
    <w:rsid w:val="0002246E"/>
    <w:rsid w:val="00030F04"/>
    <w:rsid w:val="000336DD"/>
    <w:rsid w:val="00033BB6"/>
    <w:rsid w:val="00041E9B"/>
    <w:rsid w:val="0004399B"/>
    <w:rsid w:val="00071E97"/>
    <w:rsid w:val="00076DF1"/>
    <w:rsid w:val="000805F7"/>
    <w:rsid w:val="00081A1A"/>
    <w:rsid w:val="000849C0"/>
    <w:rsid w:val="00091765"/>
    <w:rsid w:val="00096DDB"/>
    <w:rsid w:val="000A33C5"/>
    <w:rsid w:val="000B3848"/>
    <w:rsid w:val="000B7DED"/>
    <w:rsid w:val="000C13F2"/>
    <w:rsid w:val="000C1526"/>
    <w:rsid w:val="000C31BA"/>
    <w:rsid w:val="000C7C4D"/>
    <w:rsid w:val="000D07CF"/>
    <w:rsid w:val="000D7559"/>
    <w:rsid w:val="000E32FC"/>
    <w:rsid w:val="000F1737"/>
    <w:rsid w:val="000F35B4"/>
    <w:rsid w:val="000F749D"/>
    <w:rsid w:val="00100BC3"/>
    <w:rsid w:val="00102D8A"/>
    <w:rsid w:val="001032DE"/>
    <w:rsid w:val="00103EA2"/>
    <w:rsid w:val="00105E1C"/>
    <w:rsid w:val="00110CB5"/>
    <w:rsid w:val="00117969"/>
    <w:rsid w:val="001349F8"/>
    <w:rsid w:val="00143005"/>
    <w:rsid w:val="00147ED0"/>
    <w:rsid w:val="00151C57"/>
    <w:rsid w:val="001570AA"/>
    <w:rsid w:val="001643DC"/>
    <w:rsid w:val="001651CB"/>
    <w:rsid w:val="001752F0"/>
    <w:rsid w:val="001755C1"/>
    <w:rsid w:val="00184232"/>
    <w:rsid w:val="00184831"/>
    <w:rsid w:val="001871BA"/>
    <w:rsid w:val="0019565C"/>
    <w:rsid w:val="001A407D"/>
    <w:rsid w:val="001A4832"/>
    <w:rsid w:val="001A6A07"/>
    <w:rsid w:val="001A6B44"/>
    <w:rsid w:val="001B224C"/>
    <w:rsid w:val="001B47F6"/>
    <w:rsid w:val="001B5119"/>
    <w:rsid w:val="001B6929"/>
    <w:rsid w:val="001B7CE6"/>
    <w:rsid w:val="001C6034"/>
    <w:rsid w:val="001D6B39"/>
    <w:rsid w:val="001D6C12"/>
    <w:rsid w:val="001E12A4"/>
    <w:rsid w:val="001E5444"/>
    <w:rsid w:val="001F0211"/>
    <w:rsid w:val="002104A6"/>
    <w:rsid w:val="00210E6F"/>
    <w:rsid w:val="0021342B"/>
    <w:rsid w:val="0022162B"/>
    <w:rsid w:val="0022357B"/>
    <w:rsid w:val="00237203"/>
    <w:rsid w:val="00247D36"/>
    <w:rsid w:val="002549A4"/>
    <w:rsid w:val="002645A6"/>
    <w:rsid w:val="00265512"/>
    <w:rsid w:val="00266B47"/>
    <w:rsid w:val="00266B9E"/>
    <w:rsid w:val="002833EF"/>
    <w:rsid w:val="00287233"/>
    <w:rsid w:val="002A5E14"/>
    <w:rsid w:val="002A7989"/>
    <w:rsid w:val="002C459B"/>
    <w:rsid w:val="002D162E"/>
    <w:rsid w:val="002D58B9"/>
    <w:rsid w:val="002D754F"/>
    <w:rsid w:val="002E0803"/>
    <w:rsid w:val="002E3EB9"/>
    <w:rsid w:val="002E46F0"/>
    <w:rsid w:val="002F0444"/>
    <w:rsid w:val="002F2A6D"/>
    <w:rsid w:val="002F5041"/>
    <w:rsid w:val="00302034"/>
    <w:rsid w:val="00303082"/>
    <w:rsid w:val="0031285C"/>
    <w:rsid w:val="00317251"/>
    <w:rsid w:val="00322A45"/>
    <w:rsid w:val="00324638"/>
    <w:rsid w:val="00326EF2"/>
    <w:rsid w:val="00350706"/>
    <w:rsid w:val="00352425"/>
    <w:rsid w:val="0035256B"/>
    <w:rsid w:val="003726E1"/>
    <w:rsid w:val="00380FB8"/>
    <w:rsid w:val="0038166B"/>
    <w:rsid w:val="00386D3C"/>
    <w:rsid w:val="00387A6A"/>
    <w:rsid w:val="00387F72"/>
    <w:rsid w:val="003927D0"/>
    <w:rsid w:val="0039709D"/>
    <w:rsid w:val="003A1436"/>
    <w:rsid w:val="003A2DED"/>
    <w:rsid w:val="003A3BC6"/>
    <w:rsid w:val="003A3F36"/>
    <w:rsid w:val="003B0768"/>
    <w:rsid w:val="003C0E3A"/>
    <w:rsid w:val="003C7A73"/>
    <w:rsid w:val="003C7F6C"/>
    <w:rsid w:val="003D0A34"/>
    <w:rsid w:val="003D2DE4"/>
    <w:rsid w:val="003D5F6F"/>
    <w:rsid w:val="003E0B7F"/>
    <w:rsid w:val="003E1A00"/>
    <w:rsid w:val="003F7393"/>
    <w:rsid w:val="003F7B66"/>
    <w:rsid w:val="00402299"/>
    <w:rsid w:val="00405CE2"/>
    <w:rsid w:val="00406D94"/>
    <w:rsid w:val="00420E02"/>
    <w:rsid w:val="00432826"/>
    <w:rsid w:val="0043573E"/>
    <w:rsid w:val="00446559"/>
    <w:rsid w:val="00480131"/>
    <w:rsid w:val="00480871"/>
    <w:rsid w:val="004A5BDD"/>
    <w:rsid w:val="004B4360"/>
    <w:rsid w:val="004B76DD"/>
    <w:rsid w:val="004C19D4"/>
    <w:rsid w:val="004C201B"/>
    <w:rsid w:val="004D5552"/>
    <w:rsid w:val="004E07BC"/>
    <w:rsid w:val="004E0FC7"/>
    <w:rsid w:val="004F1DCF"/>
    <w:rsid w:val="004F2915"/>
    <w:rsid w:val="004F5673"/>
    <w:rsid w:val="00501AD0"/>
    <w:rsid w:val="00507C3E"/>
    <w:rsid w:val="0052454B"/>
    <w:rsid w:val="00533167"/>
    <w:rsid w:val="00534772"/>
    <w:rsid w:val="005359A7"/>
    <w:rsid w:val="00541B57"/>
    <w:rsid w:val="005504AF"/>
    <w:rsid w:val="00555DDE"/>
    <w:rsid w:val="00555EA1"/>
    <w:rsid w:val="00571DCE"/>
    <w:rsid w:val="005776B8"/>
    <w:rsid w:val="00587097"/>
    <w:rsid w:val="00593CC2"/>
    <w:rsid w:val="00594815"/>
    <w:rsid w:val="00597892"/>
    <w:rsid w:val="005B08B1"/>
    <w:rsid w:val="005B67D5"/>
    <w:rsid w:val="005B73F0"/>
    <w:rsid w:val="005C6BB4"/>
    <w:rsid w:val="005C7FFC"/>
    <w:rsid w:val="005D05E8"/>
    <w:rsid w:val="005D1605"/>
    <w:rsid w:val="005D2925"/>
    <w:rsid w:val="005E10A5"/>
    <w:rsid w:val="005E2F95"/>
    <w:rsid w:val="005E505F"/>
    <w:rsid w:val="005E6DFE"/>
    <w:rsid w:val="00600191"/>
    <w:rsid w:val="006035BF"/>
    <w:rsid w:val="006136A9"/>
    <w:rsid w:val="00617559"/>
    <w:rsid w:val="0062152D"/>
    <w:rsid w:val="00621A44"/>
    <w:rsid w:val="006235F6"/>
    <w:rsid w:val="00625B2D"/>
    <w:rsid w:val="00630287"/>
    <w:rsid w:val="00630A7B"/>
    <w:rsid w:val="00632400"/>
    <w:rsid w:val="00641B84"/>
    <w:rsid w:val="00646C48"/>
    <w:rsid w:val="0064788C"/>
    <w:rsid w:val="00655F43"/>
    <w:rsid w:val="00665AF8"/>
    <w:rsid w:val="006739C4"/>
    <w:rsid w:val="006752FD"/>
    <w:rsid w:val="006818CE"/>
    <w:rsid w:val="00682774"/>
    <w:rsid w:val="00687F76"/>
    <w:rsid w:val="00696CED"/>
    <w:rsid w:val="00697D7F"/>
    <w:rsid w:val="006A2324"/>
    <w:rsid w:val="006B3675"/>
    <w:rsid w:val="006B6C53"/>
    <w:rsid w:val="006C4314"/>
    <w:rsid w:val="006C5322"/>
    <w:rsid w:val="006E274A"/>
    <w:rsid w:val="006F05F6"/>
    <w:rsid w:val="006F3D57"/>
    <w:rsid w:val="006F5E29"/>
    <w:rsid w:val="006F7A84"/>
    <w:rsid w:val="00721075"/>
    <w:rsid w:val="00743337"/>
    <w:rsid w:val="00743AF9"/>
    <w:rsid w:val="00751320"/>
    <w:rsid w:val="00755392"/>
    <w:rsid w:val="00763DA1"/>
    <w:rsid w:val="00763F81"/>
    <w:rsid w:val="00764D64"/>
    <w:rsid w:val="0076785C"/>
    <w:rsid w:val="00772BB9"/>
    <w:rsid w:val="00773C35"/>
    <w:rsid w:val="0078017B"/>
    <w:rsid w:val="00780DFA"/>
    <w:rsid w:val="00783300"/>
    <w:rsid w:val="0078630F"/>
    <w:rsid w:val="007A18C1"/>
    <w:rsid w:val="007B059F"/>
    <w:rsid w:val="007B5BD6"/>
    <w:rsid w:val="007B6668"/>
    <w:rsid w:val="007D6566"/>
    <w:rsid w:val="007E4853"/>
    <w:rsid w:val="007E6131"/>
    <w:rsid w:val="007E7F76"/>
    <w:rsid w:val="00801291"/>
    <w:rsid w:val="00812B2E"/>
    <w:rsid w:val="00814C85"/>
    <w:rsid w:val="00817697"/>
    <w:rsid w:val="00821D14"/>
    <w:rsid w:val="00823BDD"/>
    <w:rsid w:val="00826E34"/>
    <w:rsid w:val="008319C1"/>
    <w:rsid w:val="008340BC"/>
    <w:rsid w:val="008379F7"/>
    <w:rsid w:val="00841774"/>
    <w:rsid w:val="00842170"/>
    <w:rsid w:val="00844840"/>
    <w:rsid w:val="00856559"/>
    <w:rsid w:val="0086199C"/>
    <w:rsid w:val="00866435"/>
    <w:rsid w:val="00867EF0"/>
    <w:rsid w:val="00873E8B"/>
    <w:rsid w:val="00874361"/>
    <w:rsid w:val="0088487D"/>
    <w:rsid w:val="00885DEC"/>
    <w:rsid w:val="00895EC5"/>
    <w:rsid w:val="008A2D9F"/>
    <w:rsid w:val="008A516D"/>
    <w:rsid w:val="008A757F"/>
    <w:rsid w:val="008B1950"/>
    <w:rsid w:val="008B2848"/>
    <w:rsid w:val="008B5233"/>
    <w:rsid w:val="008B550E"/>
    <w:rsid w:val="008C0767"/>
    <w:rsid w:val="008C3AB7"/>
    <w:rsid w:val="008D05D3"/>
    <w:rsid w:val="008D16C4"/>
    <w:rsid w:val="008D191F"/>
    <w:rsid w:val="008D5DF8"/>
    <w:rsid w:val="008F429C"/>
    <w:rsid w:val="009079CD"/>
    <w:rsid w:val="009116B2"/>
    <w:rsid w:val="009132B0"/>
    <w:rsid w:val="0091398D"/>
    <w:rsid w:val="00916E43"/>
    <w:rsid w:val="00923D3A"/>
    <w:rsid w:val="0095194B"/>
    <w:rsid w:val="00952828"/>
    <w:rsid w:val="00953374"/>
    <w:rsid w:val="00960CA3"/>
    <w:rsid w:val="00971A13"/>
    <w:rsid w:val="00974C64"/>
    <w:rsid w:val="009765B7"/>
    <w:rsid w:val="009934E9"/>
    <w:rsid w:val="00994052"/>
    <w:rsid w:val="00995229"/>
    <w:rsid w:val="009A2C15"/>
    <w:rsid w:val="009B6098"/>
    <w:rsid w:val="009B6103"/>
    <w:rsid w:val="009D093A"/>
    <w:rsid w:val="009D1087"/>
    <w:rsid w:val="009D2FF4"/>
    <w:rsid w:val="009D52C0"/>
    <w:rsid w:val="009D6965"/>
    <w:rsid w:val="009D6B14"/>
    <w:rsid w:val="009F182C"/>
    <w:rsid w:val="009F36D4"/>
    <w:rsid w:val="009F79AD"/>
    <w:rsid w:val="009F7FDD"/>
    <w:rsid w:val="00A02404"/>
    <w:rsid w:val="00A0245D"/>
    <w:rsid w:val="00A15D13"/>
    <w:rsid w:val="00A16699"/>
    <w:rsid w:val="00A21509"/>
    <w:rsid w:val="00A23013"/>
    <w:rsid w:val="00A233E0"/>
    <w:rsid w:val="00A44423"/>
    <w:rsid w:val="00A4787F"/>
    <w:rsid w:val="00A50108"/>
    <w:rsid w:val="00A5388A"/>
    <w:rsid w:val="00A5520D"/>
    <w:rsid w:val="00A56268"/>
    <w:rsid w:val="00A609F2"/>
    <w:rsid w:val="00A67DC8"/>
    <w:rsid w:val="00A71BCC"/>
    <w:rsid w:val="00A74B4C"/>
    <w:rsid w:val="00A80B36"/>
    <w:rsid w:val="00A95BAE"/>
    <w:rsid w:val="00A97164"/>
    <w:rsid w:val="00AA086F"/>
    <w:rsid w:val="00AA137A"/>
    <w:rsid w:val="00AB059B"/>
    <w:rsid w:val="00AB475E"/>
    <w:rsid w:val="00AB53BA"/>
    <w:rsid w:val="00AB58E8"/>
    <w:rsid w:val="00AC3A5D"/>
    <w:rsid w:val="00AD0ECD"/>
    <w:rsid w:val="00AD3AED"/>
    <w:rsid w:val="00AD7302"/>
    <w:rsid w:val="00AD7468"/>
    <w:rsid w:val="00AE1CDB"/>
    <w:rsid w:val="00AE40CB"/>
    <w:rsid w:val="00AE4F6D"/>
    <w:rsid w:val="00AF2C19"/>
    <w:rsid w:val="00AF3621"/>
    <w:rsid w:val="00AF715E"/>
    <w:rsid w:val="00B13508"/>
    <w:rsid w:val="00B15A6F"/>
    <w:rsid w:val="00B16050"/>
    <w:rsid w:val="00B2204E"/>
    <w:rsid w:val="00B27D45"/>
    <w:rsid w:val="00B319A7"/>
    <w:rsid w:val="00B43CFE"/>
    <w:rsid w:val="00B44147"/>
    <w:rsid w:val="00B50882"/>
    <w:rsid w:val="00B55C66"/>
    <w:rsid w:val="00B57695"/>
    <w:rsid w:val="00B6068F"/>
    <w:rsid w:val="00B652DE"/>
    <w:rsid w:val="00B65427"/>
    <w:rsid w:val="00B65E8D"/>
    <w:rsid w:val="00B66ED5"/>
    <w:rsid w:val="00B85958"/>
    <w:rsid w:val="00B86919"/>
    <w:rsid w:val="00B962F6"/>
    <w:rsid w:val="00BB41EB"/>
    <w:rsid w:val="00BC5A84"/>
    <w:rsid w:val="00BD0CAA"/>
    <w:rsid w:val="00BD2BCC"/>
    <w:rsid w:val="00BE5504"/>
    <w:rsid w:val="00BF53C7"/>
    <w:rsid w:val="00BF5CE7"/>
    <w:rsid w:val="00C07DC8"/>
    <w:rsid w:val="00C12F10"/>
    <w:rsid w:val="00C4013D"/>
    <w:rsid w:val="00C45C01"/>
    <w:rsid w:val="00C52B72"/>
    <w:rsid w:val="00C546BC"/>
    <w:rsid w:val="00C613BA"/>
    <w:rsid w:val="00C67524"/>
    <w:rsid w:val="00C8641D"/>
    <w:rsid w:val="00C970DB"/>
    <w:rsid w:val="00CA1FA5"/>
    <w:rsid w:val="00CA35FD"/>
    <w:rsid w:val="00CA3682"/>
    <w:rsid w:val="00CA5985"/>
    <w:rsid w:val="00CA6434"/>
    <w:rsid w:val="00CB57C5"/>
    <w:rsid w:val="00CB5C6C"/>
    <w:rsid w:val="00CD0E55"/>
    <w:rsid w:val="00CD1726"/>
    <w:rsid w:val="00CD1FA3"/>
    <w:rsid w:val="00CD2CD5"/>
    <w:rsid w:val="00CD440E"/>
    <w:rsid w:val="00CE3B32"/>
    <w:rsid w:val="00CE79D8"/>
    <w:rsid w:val="00CE7A47"/>
    <w:rsid w:val="00CE7BC2"/>
    <w:rsid w:val="00CF200D"/>
    <w:rsid w:val="00CF2CC7"/>
    <w:rsid w:val="00CF6B7B"/>
    <w:rsid w:val="00D03DCD"/>
    <w:rsid w:val="00D05273"/>
    <w:rsid w:val="00D07312"/>
    <w:rsid w:val="00D23DF8"/>
    <w:rsid w:val="00D24A38"/>
    <w:rsid w:val="00D3641C"/>
    <w:rsid w:val="00D63E73"/>
    <w:rsid w:val="00D679ED"/>
    <w:rsid w:val="00D71ACD"/>
    <w:rsid w:val="00D73F31"/>
    <w:rsid w:val="00D775E1"/>
    <w:rsid w:val="00D81CF8"/>
    <w:rsid w:val="00D834C4"/>
    <w:rsid w:val="00D87C0C"/>
    <w:rsid w:val="00D91A18"/>
    <w:rsid w:val="00D923B1"/>
    <w:rsid w:val="00D92EE7"/>
    <w:rsid w:val="00D93511"/>
    <w:rsid w:val="00DA2B3D"/>
    <w:rsid w:val="00DD097B"/>
    <w:rsid w:val="00DD194B"/>
    <w:rsid w:val="00DD366E"/>
    <w:rsid w:val="00DE5101"/>
    <w:rsid w:val="00DE6048"/>
    <w:rsid w:val="00DF063F"/>
    <w:rsid w:val="00DF08CA"/>
    <w:rsid w:val="00DF6A51"/>
    <w:rsid w:val="00DF7F2F"/>
    <w:rsid w:val="00E02894"/>
    <w:rsid w:val="00E052DA"/>
    <w:rsid w:val="00E07D2F"/>
    <w:rsid w:val="00E1668F"/>
    <w:rsid w:val="00E26F66"/>
    <w:rsid w:val="00E30658"/>
    <w:rsid w:val="00E60639"/>
    <w:rsid w:val="00E6614C"/>
    <w:rsid w:val="00E66FEC"/>
    <w:rsid w:val="00E80F1F"/>
    <w:rsid w:val="00E842E8"/>
    <w:rsid w:val="00E84351"/>
    <w:rsid w:val="00E85E56"/>
    <w:rsid w:val="00E86467"/>
    <w:rsid w:val="00E90749"/>
    <w:rsid w:val="00E9328D"/>
    <w:rsid w:val="00EA310A"/>
    <w:rsid w:val="00EA5DA5"/>
    <w:rsid w:val="00EA6856"/>
    <w:rsid w:val="00EC55E3"/>
    <w:rsid w:val="00EE4D73"/>
    <w:rsid w:val="00EF07A6"/>
    <w:rsid w:val="00EF2401"/>
    <w:rsid w:val="00EF4F20"/>
    <w:rsid w:val="00EF56E5"/>
    <w:rsid w:val="00F00FB2"/>
    <w:rsid w:val="00F01B6F"/>
    <w:rsid w:val="00F11781"/>
    <w:rsid w:val="00F16B4A"/>
    <w:rsid w:val="00F23A8B"/>
    <w:rsid w:val="00F258CC"/>
    <w:rsid w:val="00F31C04"/>
    <w:rsid w:val="00F44B44"/>
    <w:rsid w:val="00F53594"/>
    <w:rsid w:val="00F53A63"/>
    <w:rsid w:val="00F57C07"/>
    <w:rsid w:val="00F738B4"/>
    <w:rsid w:val="00F74ED0"/>
    <w:rsid w:val="00F75351"/>
    <w:rsid w:val="00F8701D"/>
    <w:rsid w:val="00F9337E"/>
    <w:rsid w:val="00F963A4"/>
    <w:rsid w:val="00F97E80"/>
    <w:rsid w:val="00FA14BF"/>
    <w:rsid w:val="00FB7D84"/>
    <w:rsid w:val="00FC02D9"/>
    <w:rsid w:val="00FD2A6E"/>
    <w:rsid w:val="00FE2235"/>
    <w:rsid w:val="00FE68A2"/>
    <w:rsid w:val="00FF4263"/>
    <w:rsid w:val="00FF48A5"/>
    <w:rsid w:val="00FF5CEC"/>
    <w:rsid w:val="01D94168"/>
    <w:rsid w:val="06492853"/>
    <w:rsid w:val="06544284"/>
    <w:rsid w:val="06DE86B3"/>
    <w:rsid w:val="11D7D810"/>
    <w:rsid w:val="12EE9F8F"/>
    <w:rsid w:val="15C34DAA"/>
    <w:rsid w:val="1B763680"/>
    <w:rsid w:val="1EB61387"/>
    <w:rsid w:val="24BF24B8"/>
    <w:rsid w:val="3145EE40"/>
    <w:rsid w:val="328C87AB"/>
    <w:rsid w:val="33CD4EBE"/>
    <w:rsid w:val="35D24B6C"/>
    <w:rsid w:val="39F0136F"/>
    <w:rsid w:val="43D985AF"/>
    <w:rsid w:val="45CD3350"/>
    <w:rsid w:val="4AB87184"/>
    <w:rsid w:val="5A0FD955"/>
    <w:rsid w:val="5EAC5345"/>
    <w:rsid w:val="62EED553"/>
    <w:rsid w:val="6771722A"/>
    <w:rsid w:val="6B3FA288"/>
    <w:rsid w:val="7489FB4A"/>
    <w:rsid w:val="7902C803"/>
    <w:rsid w:val="7983CDA7"/>
    <w:rsid w:val="7F674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5D570F"/>
  <w15:chartTrackingRefBased/>
  <w15:docId w15:val="{7E12E53E-3E5B-4B68-BBB6-FF7278DAA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6E5"/>
    <w:pPr>
      <w:ind w:firstLine="72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CFE"/>
    <w:pPr>
      <w:tabs>
        <w:tab w:val="center" w:pos="4680"/>
        <w:tab w:val="right" w:pos="9360"/>
      </w:tabs>
    </w:pPr>
    <w:rPr>
      <w:sz w:val="20"/>
      <w:szCs w:val="20"/>
      <w:lang w:val="x-none" w:eastAsia="x-none"/>
    </w:rPr>
  </w:style>
  <w:style w:type="character" w:customStyle="1" w:styleId="HeaderChar">
    <w:name w:val="Header Char"/>
    <w:link w:val="Header"/>
    <w:uiPriority w:val="99"/>
    <w:rsid w:val="00B43CFE"/>
    <w:rPr>
      <w:rFonts w:ascii="Calibri" w:eastAsia="Calibri" w:hAnsi="Calibri" w:cs="Times New Roman"/>
    </w:rPr>
  </w:style>
  <w:style w:type="paragraph" w:styleId="Footer">
    <w:name w:val="footer"/>
    <w:basedOn w:val="Normal"/>
    <w:link w:val="FooterChar"/>
    <w:uiPriority w:val="99"/>
    <w:unhideWhenUsed/>
    <w:rsid w:val="00B43CFE"/>
    <w:pPr>
      <w:tabs>
        <w:tab w:val="center" w:pos="4680"/>
        <w:tab w:val="right" w:pos="9360"/>
      </w:tabs>
    </w:pPr>
    <w:rPr>
      <w:sz w:val="20"/>
      <w:szCs w:val="20"/>
      <w:lang w:val="x-none" w:eastAsia="x-none"/>
    </w:rPr>
  </w:style>
  <w:style w:type="character" w:customStyle="1" w:styleId="FooterChar">
    <w:name w:val="Footer Char"/>
    <w:link w:val="Footer"/>
    <w:uiPriority w:val="99"/>
    <w:rsid w:val="00B43CFE"/>
    <w:rPr>
      <w:rFonts w:ascii="Calibri" w:eastAsia="Calibri" w:hAnsi="Calibri" w:cs="Times New Roman"/>
    </w:rPr>
  </w:style>
  <w:style w:type="paragraph" w:styleId="BalloonText">
    <w:name w:val="Balloon Text"/>
    <w:basedOn w:val="Normal"/>
    <w:link w:val="BalloonTextChar"/>
    <w:uiPriority w:val="99"/>
    <w:semiHidden/>
    <w:unhideWhenUsed/>
    <w:rsid w:val="00EF56E5"/>
    <w:rPr>
      <w:rFonts w:ascii="Tahoma" w:hAnsi="Tahoma"/>
      <w:sz w:val="16"/>
      <w:szCs w:val="16"/>
      <w:lang w:val="x-none" w:eastAsia="x-none"/>
    </w:rPr>
  </w:style>
  <w:style w:type="character" w:customStyle="1" w:styleId="BalloonTextChar">
    <w:name w:val="Balloon Text Char"/>
    <w:link w:val="BalloonText"/>
    <w:uiPriority w:val="99"/>
    <w:semiHidden/>
    <w:rsid w:val="00EF56E5"/>
    <w:rPr>
      <w:rFonts w:ascii="Tahoma" w:eastAsia="Calibri" w:hAnsi="Tahoma" w:cs="Tahoma"/>
      <w:sz w:val="16"/>
      <w:szCs w:val="16"/>
    </w:rPr>
  </w:style>
  <w:style w:type="table" w:styleId="TableGrid">
    <w:name w:val="Table Grid"/>
    <w:basedOn w:val="TableNormal"/>
    <w:uiPriority w:val="39"/>
    <w:rsid w:val="003507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36A9"/>
    <w:pPr>
      <w:ind w:left="720"/>
      <w:contextualSpacing/>
    </w:pPr>
  </w:style>
  <w:style w:type="character" w:styleId="Hyperlink">
    <w:name w:val="Hyperlink"/>
    <w:basedOn w:val="DefaultParagraphFont"/>
    <w:uiPriority w:val="99"/>
    <w:unhideWhenUsed/>
    <w:rsid w:val="00923D3A"/>
    <w:rPr>
      <w:color w:val="0563C1" w:themeColor="hyperlink"/>
      <w:u w:val="single"/>
    </w:rPr>
  </w:style>
  <w:style w:type="character" w:styleId="UnresolvedMention">
    <w:name w:val="Unresolved Mention"/>
    <w:basedOn w:val="DefaultParagraphFont"/>
    <w:uiPriority w:val="99"/>
    <w:semiHidden/>
    <w:unhideWhenUsed/>
    <w:rsid w:val="00923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069049">
      <w:bodyDiv w:val="1"/>
      <w:marLeft w:val="0"/>
      <w:marRight w:val="0"/>
      <w:marTop w:val="0"/>
      <w:marBottom w:val="0"/>
      <w:divBdr>
        <w:top w:val="none" w:sz="0" w:space="0" w:color="auto"/>
        <w:left w:val="none" w:sz="0" w:space="0" w:color="auto"/>
        <w:bottom w:val="none" w:sz="0" w:space="0" w:color="auto"/>
        <w:right w:val="none" w:sz="0" w:space="0" w:color="auto"/>
      </w:divBdr>
    </w:div>
    <w:div w:id="1548682625">
      <w:bodyDiv w:val="1"/>
      <w:marLeft w:val="0"/>
      <w:marRight w:val="0"/>
      <w:marTop w:val="0"/>
      <w:marBottom w:val="0"/>
      <w:divBdr>
        <w:top w:val="none" w:sz="0" w:space="0" w:color="auto"/>
        <w:left w:val="none" w:sz="0" w:space="0" w:color="auto"/>
        <w:bottom w:val="none" w:sz="0" w:space="0" w:color="auto"/>
        <w:right w:val="none" w:sz="0" w:space="0" w:color="auto"/>
      </w:divBdr>
    </w:div>
    <w:div w:id="196472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my.ahu.edu/academics/resear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3" ma:contentTypeDescription="Create a new document." ma:contentTypeScope="" ma:versionID="7de899ed04c87763e1aa9f9d09f7f7c5">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5544ab1f009aa5876e05a19ca0ced230"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54A637D-C10C-44B3-84CD-70D416AD7D27}">
  <ds:schemaRefs>
    <ds:schemaRef ds:uri="http://schemas.microsoft.com/sharepoint/v3/contenttype/forms"/>
  </ds:schemaRefs>
</ds:datastoreItem>
</file>

<file path=customXml/itemProps2.xml><?xml version="1.0" encoding="utf-8"?>
<ds:datastoreItem xmlns:ds="http://schemas.openxmlformats.org/officeDocument/2006/customXml" ds:itemID="{32E8FF13-6514-4CDC-84BE-F52F8B166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eb15a4-c391-41b2-8961-8c36bd9b92f9"/>
    <ds:schemaRef ds:uri="97bf979c-4641-42ca-857e-43b6aab965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4E1404-451B-424A-A4B7-713167704AA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7</Pages>
  <Words>2389</Words>
  <Characters>1361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Florida Hospital</Company>
  <LinksUpToDate>false</LinksUpToDate>
  <CharactersWithSpaces>1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Heaton</dc:creator>
  <cp:keywords/>
  <cp:lastModifiedBy>Leana Goncalves Araujo</cp:lastModifiedBy>
  <cp:revision>110</cp:revision>
  <cp:lastPrinted>2018-06-19T12:27:00Z</cp:lastPrinted>
  <dcterms:created xsi:type="dcterms:W3CDTF">2021-12-07T17:38:00Z</dcterms:created>
  <dcterms:modified xsi:type="dcterms:W3CDTF">2021-12-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CF667FE88BD41B4BDFCCD828BEF64</vt:lpwstr>
  </property>
</Properties>
</file>